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CB457" w14:textId="3DD4A4C2" w:rsidR="003E3B99" w:rsidRDefault="004011D0">
      <w:pPr>
        <w:pStyle w:val="Title"/>
        <w:rPr>
          <w:rFonts w:ascii="Aharoni" w:hAnsi="Aharoni" w:cs="Aharoni"/>
          <w:color w:val="632423" w:themeColor="accent2" w:themeShade="80"/>
          <w:sz w:val="28"/>
          <w:szCs w:val="28"/>
        </w:rPr>
      </w:pPr>
      <w:r w:rsidRPr="5ECFFB3E">
        <w:rPr>
          <w:rFonts w:ascii="Aharoni" w:hAnsi="Aharoni" w:cs="Aharoni"/>
          <w:color w:val="632423" w:themeColor="accent2" w:themeShade="80"/>
          <w:sz w:val="28"/>
          <w:szCs w:val="28"/>
        </w:rPr>
        <w:t xml:space="preserve">Blacks in </w:t>
      </w:r>
      <w:r w:rsidR="00356A3C">
        <w:rPr>
          <w:rFonts w:ascii="Aharoni" w:hAnsi="Aharoni" w:cs="Aharoni"/>
          <w:color w:val="632423" w:themeColor="accent2" w:themeShade="80"/>
          <w:sz w:val="28"/>
          <w:szCs w:val="28"/>
        </w:rPr>
        <w:t xml:space="preserve">the </w:t>
      </w:r>
      <w:r w:rsidRPr="5ECFFB3E">
        <w:rPr>
          <w:rFonts w:ascii="Aharoni" w:hAnsi="Aharoni" w:cs="Aharoni"/>
          <w:color w:val="632423" w:themeColor="accent2" w:themeShade="80"/>
          <w:sz w:val="28"/>
          <w:szCs w:val="28"/>
        </w:rPr>
        <w:t>Americas</w:t>
      </w:r>
    </w:p>
    <w:p w14:paraId="2B5ACD15" w14:textId="77777777" w:rsidR="003F322E" w:rsidRDefault="003F322E" w:rsidP="2D2EBB6F">
      <w:pPr>
        <w:pStyle w:val="Date"/>
      </w:pPr>
      <w:r w:rsidRPr="003F322E">
        <w:t>HIST 215 901</w:t>
      </w:r>
    </w:p>
    <w:p w14:paraId="6D8A432C" w14:textId="7207ABE8" w:rsidR="2D2EBB6F" w:rsidRDefault="2D2EBB6F" w:rsidP="2D2EBB6F">
      <w:pPr>
        <w:pStyle w:val="Date"/>
      </w:pPr>
      <w:r>
        <w:t>Spring 2021</w:t>
      </w:r>
    </w:p>
    <w:p w14:paraId="67D8DF38" w14:textId="1882065B" w:rsidR="043A818E" w:rsidRDefault="043A818E" w:rsidP="5ECFFB3E">
      <w:pPr>
        <w:pStyle w:val="BodyText"/>
        <w:jc w:val="center"/>
      </w:pPr>
      <w:r w:rsidRPr="5ECFFB3E">
        <w:rPr>
          <w:color w:val="333333"/>
          <w:sz w:val="21"/>
          <w:szCs w:val="21"/>
        </w:rPr>
        <w:t xml:space="preserve">4:00PM - 4:55PM MWF </w:t>
      </w:r>
      <w:r w:rsidR="001364CB">
        <w:rPr>
          <w:color w:val="333333"/>
          <w:sz w:val="21"/>
          <w:szCs w:val="21"/>
        </w:rPr>
        <w:t>Online and Synchronous</w:t>
      </w:r>
    </w:p>
    <w:p w14:paraId="2107D2B5" w14:textId="36E184D6" w:rsidR="004011D0" w:rsidRPr="00796D11" w:rsidRDefault="004011D0" w:rsidP="004011D0">
      <w:pPr>
        <w:pStyle w:val="BodyText"/>
        <w:jc w:val="center"/>
        <w:rPr>
          <w:sz w:val="44"/>
          <w:szCs w:val="44"/>
        </w:rPr>
      </w:pPr>
      <w:r w:rsidRPr="2D2EBB6F">
        <w:rPr>
          <w:sz w:val="40"/>
          <w:szCs w:val="40"/>
        </w:rPr>
        <w:t>The History of Africans in the Americas Through Film</w:t>
      </w:r>
    </w:p>
    <w:p w14:paraId="40CF3324" w14:textId="26CB07DC" w:rsidR="003E3B99" w:rsidRPr="00796D11" w:rsidRDefault="004011D0">
      <w:pPr>
        <w:pStyle w:val="Author"/>
      </w:pPr>
      <w:r w:rsidRPr="00796D11">
        <w:t>Kimberly V. Jones</w:t>
      </w:r>
    </w:p>
    <w:p w14:paraId="72EA0DB5" w14:textId="05DA8EFE" w:rsidR="004011D0" w:rsidRPr="00796D11" w:rsidRDefault="00E51F0A" w:rsidP="004011D0">
      <w:pPr>
        <w:pStyle w:val="BodyText"/>
      </w:pPr>
      <w:r>
        <w:rPr>
          <w:noProof/>
        </w:rPr>
        <w:drawing>
          <wp:inline distT="0" distB="0" distL="0" distR="0" wp14:anchorId="2CAC5D33" wp14:editId="7BFA7B7D">
            <wp:extent cx="5486400" cy="3086100"/>
            <wp:effectExtent l="0" t="0" r="0" b="0"/>
            <wp:docPr id="4" name="Picture 4" descr="A picture containing text, person, person,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person, person, sui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0BD6B704" w14:textId="77777777" w:rsidR="003E3B99" w:rsidRPr="00796D11" w:rsidRDefault="007E77A0">
      <w:pPr>
        <w:pStyle w:val="Heading1"/>
        <w:rPr>
          <w:color w:val="632423" w:themeColor="accent2" w:themeShade="80"/>
        </w:rPr>
      </w:pPr>
      <w:bookmarkStart w:id="0" w:name="contact-information"/>
      <w:bookmarkEnd w:id="0"/>
      <w:r w:rsidRPr="00796D11">
        <w:rPr>
          <w:color w:val="632423" w:themeColor="accent2" w:themeShade="80"/>
        </w:rPr>
        <w:t>Contact Information</w:t>
      </w:r>
    </w:p>
    <w:p w14:paraId="4737C9E0" w14:textId="6206244A" w:rsidR="003E3B99" w:rsidRPr="00796D11" w:rsidRDefault="007E77A0">
      <w:pPr>
        <w:pStyle w:val="FirstParagraph"/>
      </w:pPr>
      <w:r>
        <w:t>Instructor:</w:t>
      </w:r>
      <w:r w:rsidR="004011D0">
        <w:t xml:space="preserve"> Kimberly V. Jones</w:t>
      </w:r>
      <w:r w:rsidR="04FF2B61">
        <w:t xml:space="preserve"> (Professor Jones</w:t>
      </w:r>
      <w:r w:rsidR="00500719">
        <w:t xml:space="preserve"> or </w:t>
      </w:r>
      <w:r w:rsidR="00932067">
        <w:t>Ms.</w:t>
      </w:r>
      <w:r w:rsidR="00500719">
        <w:t xml:space="preserve"> Jones</w:t>
      </w:r>
      <w:r w:rsidR="04FF2B61">
        <w:t>)</w:t>
      </w:r>
      <w:r>
        <w:br/>
        <w:t>Office:</w:t>
      </w:r>
      <w:r w:rsidR="004011D0">
        <w:t xml:space="preserve"> Fondren 534</w:t>
      </w:r>
      <w:r>
        <w:br/>
        <w:t>Email:</w:t>
      </w:r>
      <w:r w:rsidR="004011D0">
        <w:t xml:space="preserve"> kvj2@rice.edu</w:t>
      </w:r>
      <w:r>
        <w:br/>
        <w:t>Office Hours:</w:t>
      </w:r>
      <w:r w:rsidR="16A01667">
        <w:t xml:space="preserve">  </w:t>
      </w:r>
      <w:r w:rsidR="0BF289C9">
        <w:t>After Class MWF 5pm – 6pm or by appointment</w:t>
      </w:r>
    </w:p>
    <w:p w14:paraId="424883C5" w14:textId="27842A9C" w:rsidR="003E3B99" w:rsidRPr="00796D11" w:rsidRDefault="007E77A0">
      <w:pPr>
        <w:pStyle w:val="Heading1"/>
        <w:rPr>
          <w:color w:val="632423" w:themeColor="accent2" w:themeShade="80"/>
        </w:rPr>
      </w:pPr>
      <w:bookmarkStart w:id="1" w:name="course-objectives-and-learning-outcomes"/>
      <w:bookmarkEnd w:id="1"/>
      <w:r w:rsidRPr="00796D11">
        <w:rPr>
          <w:color w:val="632423" w:themeColor="accent2" w:themeShade="80"/>
        </w:rPr>
        <w:lastRenderedPageBreak/>
        <w:t>Course Objectives and Learning Outcomes</w:t>
      </w:r>
    </w:p>
    <w:p w14:paraId="14636E6D" w14:textId="4A8E9653" w:rsidR="004011D0" w:rsidRDefault="004011D0" w:rsidP="004011D0">
      <w:pPr>
        <w:pStyle w:val="BodyText"/>
      </w:pPr>
      <w:r w:rsidRPr="00796D11">
        <w:t xml:space="preserve">This course surveys the history, theories, debates, and controversies that have characterized the history of </w:t>
      </w:r>
      <w:r w:rsidR="005C15F3">
        <w:t>B</w:t>
      </w:r>
      <w:r w:rsidRPr="00796D11">
        <w:t xml:space="preserve">lack people in America, with an emphasis on the relationship between African Americans in historical cinema and culture and politics more broadly. One of the debates within African American </w:t>
      </w:r>
      <w:r w:rsidR="00C67B13" w:rsidRPr="00796D11">
        <w:t xml:space="preserve">history centers on </w:t>
      </w:r>
      <w:r w:rsidR="001364CB">
        <w:t>the scope and intensity of black resistance to white supremacy and anti-blackness</w:t>
      </w:r>
      <w:r w:rsidR="00C67B13" w:rsidRPr="00796D11">
        <w:t>.</w:t>
      </w:r>
      <w:r w:rsidR="001364CB">
        <w:t xml:space="preserve">  During this semester we will reveal the black radical tradition in the histories of the United States</w:t>
      </w:r>
      <w:r w:rsidR="00731B9A">
        <w:t xml:space="preserve"> through examinations of films as historical text and through our reading and discussions</w:t>
      </w:r>
      <w:r w:rsidR="001364CB">
        <w:t xml:space="preserve">. </w:t>
      </w:r>
      <w:r w:rsidR="00731B9A">
        <w:t xml:space="preserve"> Our conversations around films will analyze depictions of raced bodies in cinema and the implications and origins of the portrayals. </w:t>
      </w:r>
      <w:r w:rsidRPr="00796D11">
        <w:t xml:space="preserve"> </w:t>
      </w:r>
      <w:r w:rsidR="00731B9A">
        <w:t xml:space="preserve">We will cover themes of race, gender, medicine, and freedom. </w:t>
      </w:r>
      <w:r w:rsidRPr="00796D11">
        <w:t xml:space="preserve">This course </w:t>
      </w:r>
      <w:r w:rsidR="00DD63D6">
        <w:t>covers the black experience in America from the 17</w:t>
      </w:r>
      <w:r w:rsidR="00DD63D6" w:rsidRPr="00DD63D6">
        <w:rPr>
          <w:vertAlign w:val="superscript"/>
        </w:rPr>
        <w:t>th</w:t>
      </w:r>
      <w:r w:rsidR="00DD63D6">
        <w:t xml:space="preserve"> century to the 21</w:t>
      </w:r>
      <w:r w:rsidR="00DD63D6" w:rsidRPr="00DD63D6">
        <w:rPr>
          <w:vertAlign w:val="superscript"/>
        </w:rPr>
        <w:t>st</w:t>
      </w:r>
      <w:r w:rsidR="00DD63D6">
        <w:t xml:space="preserve"> century. </w:t>
      </w:r>
      <w:r w:rsidRPr="00796D11">
        <w:rPr>
          <w:b/>
          <w:bCs/>
        </w:rPr>
        <w:t>This class is not a eat popcorn and watch movie class.</w:t>
      </w:r>
      <w:r w:rsidRPr="00796D11">
        <w:t xml:space="preserve"> The goal of this class is</w:t>
      </w:r>
      <w:r w:rsidR="00C67B13" w:rsidRPr="00796D11">
        <w:t xml:space="preserve"> to </w:t>
      </w:r>
      <w:r w:rsidRPr="00796D11">
        <w:t xml:space="preserve">learn </w:t>
      </w:r>
      <w:r w:rsidR="00C67B13" w:rsidRPr="00796D11">
        <w:t xml:space="preserve">the history of </w:t>
      </w:r>
      <w:r w:rsidR="005C15F3">
        <w:t>B</w:t>
      </w:r>
      <w:r w:rsidR="00C67B13" w:rsidRPr="00796D11">
        <w:t>lack people in the Americas</w:t>
      </w:r>
      <w:r w:rsidRPr="00796D11">
        <w:t xml:space="preserve"> through watching movies. </w:t>
      </w:r>
    </w:p>
    <w:p w14:paraId="5B29C0F2" w14:textId="77777777" w:rsidR="000A6350" w:rsidRPr="00796D11" w:rsidRDefault="000A6350" w:rsidP="004011D0">
      <w:pPr>
        <w:pStyle w:val="BodyText"/>
      </w:pPr>
    </w:p>
    <w:p w14:paraId="72F3FDE5" w14:textId="37932A41" w:rsidR="003E3B99" w:rsidRPr="00796D11" w:rsidRDefault="007E77A0">
      <w:pPr>
        <w:pStyle w:val="Heading1"/>
        <w:rPr>
          <w:color w:val="632423" w:themeColor="accent2" w:themeShade="80"/>
        </w:rPr>
      </w:pPr>
      <w:bookmarkStart w:id="2" w:name="required-texts-and-materials"/>
      <w:bookmarkEnd w:id="2"/>
      <w:r w:rsidRPr="00796D11">
        <w:rPr>
          <w:color w:val="632423" w:themeColor="accent2" w:themeShade="80"/>
        </w:rPr>
        <w:t>Texts and Materials</w:t>
      </w:r>
    </w:p>
    <w:p w14:paraId="62AA1385" w14:textId="77777777" w:rsidR="00932067" w:rsidRDefault="00932067" w:rsidP="00C67B13">
      <w:pPr>
        <w:spacing w:after="0"/>
        <w:ind w:hanging="480"/>
      </w:pPr>
      <w:r>
        <w:t>Books:</w:t>
      </w:r>
    </w:p>
    <w:p w14:paraId="63FC6CB2" w14:textId="77777777" w:rsidR="00E273C4" w:rsidRPr="00E273C4" w:rsidRDefault="00E273C4" w:rsidP="00E273C4">
      <w:pPr>
        <w:spacing w:after="0"/>
        <w:ind w:hanging="480"/>
        <w:rPr>
          <w:rFonts w:ascii="Times New Roman" w:eastAsia="Times New Roman" w:hAnsi="Times New Roman" w:cs="Times New Roman"/>
        </w:rPr>
      </w:pPr>
      <w:r w:rsidRPr="00E273C4">
        <w:rPr>
          <w:rFonts w:ascii="Times New Roman" w:eastAsia="Times New Roman" w:hAnsi="Times New Roman" w:cs="Times New Roman"/>
        </w:rPr>
        <w:t xml:space="preserve">Davis, Natalie </w:t>
      </w:r>
      <w:proofErr w:type="spellStart"/>
      <w:r w:rsidRPr="00E273C4">
        <w:rPr>
          <w:rFonts w:ascii="Times New Roman" w:eastAsia="Times New Roman" w:hAnsi="Times New Roman" w:cs="Times New Roman"/>
        </w:rPr>
        <w:t>Zemon</w:t>
      </w:r>
      <w:proofErr w:type="spellEnd"/>
      <w:r w:rsidRPr="00E273C4">
        <w:rPr>
          <w:rFonts w:ascii="Times New Roman" w:eastAsia="Times New Roman" w:hAnsi="Times New Roman" w:cs="Times New Roman"/>
        </w:rPr>
        <w:t xml:space="preserve">. </w:t>
      </w:r>
      <w:r w:rsidRPr="00E273C4">
        <w:rPr>
          <w:rFonts w:ascii="Times New Roman" w:eastAsia="Times New Roman" w:hAnsi="Times New Roman" w:cs="Times New Roman"/>
          <w:i/>
          <w:iCs/>
        </w:rPr>
        <w:t>Slaves on Screen: Film and Historical Vision</w:t>
      </w:r>
      <w:r w:rsidRPr="00E273C4">
        <w:rPr>
          <w:rFonts w:ascii="Times New Roman" w:eastAsia="Times New Roman" w:hAnsi="Times New Roman" w:cs="Times New Roman"/>
        </w:rPr>
        <w:t>. Toronto: Random House of Canada, 2011.</w:t>
      </w:r>
    </w:p>
    <w:p w14:paraId="4C2388CC" w14:textId="77777777" w:rsidR="00E273C4" w:rsidRPr="00E273C4" w:rsidRDefault="00E273C4" w:rsidP="00E273C4">
      <w:pPr>
        <w:spacing w:after="0"/>
        <w:ind w:hanging="480"/>
        <w:rPr>
          <w:rFonts w:ascii="Times New Roman" w:eastAsia="Times New Roman" w:hAnsi="Times New Roman" w:cs="Times New Roman"/>
        </w:rPr>
      </w:pPr>
      <w:r w:rsidRPr="00E273C4">
        <w:rPr>
          <w:rFonts w:ascii="Times New Roman" w:eastAsia="Times New Roman" w:hAnsi="Times New Roman" w:cs="Times New Roman"/>
        </w:rPr>
        <w:t xml:space="preserve">Gillespie, Michael Boyce. </w:t>
      </w:r>
      <w:r w:rsidRPr="00E273C4">
        <w:rPr>
          <w:rFonts w:ascii="Times New Roman" w:eastAsia="Times New Roman" w:hAnsi="Times New Roman" w:cs="Times New Roman"/>
          <w:i/>
          <w:iCs/>
        </w:rPr>
        <w:t>Film Blackness: American Cinema and the Idea of Black Film</w:t>
      </w:r>
      <w:r w:rsidRPr="00E273C4">
        <w:rPr>
          <w:rFonts w:ascii="Times New Roman" w:eastAsia="Times New Roman" w:hAnsi="Times New Roman" w:cs="Times New Roman"/>
        </w:rPr>
        <w:t>. Durham: Duke University Press, 2016.</w:t>
      </w:r>
    </w:p>
    <w:p w14:paraId="5C21990D" w14:textId="31F11A11" w:rsidR="00E273C4" w:rsidRDefault="00E273C4" w:rsidP="00E273C4">
      <w:pPr>
        <w:spacing w:after="0"/>
        <w:ind w:hanging="480"/>
        <w:rPr>
          <w:rFonts w:ascii="Times New Roman" w:eastAsia="Times New Roman" w:hAnsi="Times New Roman" w:cs="Times New Roman"/>
        </w:rPr>
      </w:pPr>
      <w:r w:rsidRPr="00E273C4">
        <w:rPr>
          <w:rFonts w:ascii="Times New Roman" w:eastAsia="Times New Roman" w:hAnsi="Times New Roman" w:cs="Times New Roman"/>
        </w:rPr>
        <w:t xml:space="preserve">Kendi, Ibram X. </w:t>
      </w:r>
      <w:r w:rsidRPr="00E273C4">
        <w:rPr>
          <w:rFonts w:ascii="Times New Roman" w:eastAsia="Times New Roman" w:hAnsi="Times New Roman" w:cs="Times New Roman"/>
          <w:i/>
          <w:iCs/>
        </w:rPr>
        <w:t>Stamped from the Beginning: The Definitive History of Racist Ideas in America</w:t>
      </w:r>
      <w:r w:rsidRPr="00E273C4">
        <w:rPr>
          <w:rFonts w:ascii="Times New Roman" w:eastAsia="Times New Roman" w:hAnsi="Times New Roman" w:cs="Times New Roman"/>
        </w:rPr>
        <w:t>. New York: Nation Books, 2017.</w:t>
      </w:r>
    </w:p>
    <w:p w14:paraId="0981CF4A" w14:textId="77777777" w:rsidR="008A7418" w:rsidRPr="00E273C4" w:rsidRDefault="008A7418" w:rsidP="00E273C4">
      <w:pPr>
        <w:spacing w:after="0"/>
        <w:ind w:hanging="480"/>
        <w:rPr>
          <w:rFonts w:ascii="Times New Roman" w:eastAsia="Times New Roman" w:hAnsi="Times New Roman" w:cs="Times New Roman"/>
        </w:rPr>
      </w:pPr>
    </w:p>
    <w:p w14:paraId="035D1E6D" w14:textId="500672D7" w:rsidR="00932067" w:rsidRDefault="00932067" w:rsidP="00932067">
      <w:pPr>
        <w:spacing w:after="0"/>
        <w:ind w:hanging="480"/>
      </w:pPr>
      <w:r>
        <w:t>Articles</w:t>
      </w:r>
      <w:r w:rsidR="001F4C7B">
        <w:t xml:space="preserve"> and Chapters</w:t>
      </w:r>
      <w:r>
        <w:t xml:space="preserve">: </w:t>
      </w:r>
    </w:p>
    <w:p w14:paraId="2664F7EB" w14:textId="07E9CBC0" w:rsidR="00932067" w:rsidRDefault="00932067" w:rsidP="00932067">
      <w:pPr>
        <w:spacing w:after="0"/>
        <w:ind w:left="-475"/>
      </w:pPr>
      <w:r>
        <w:t xml:space="preserve">In addition to the required texts, you will read scholarly articles and chapters from books.  The articles will be available </w:t>
      </w:r>
      <w:r w:rsidR="00731B9A">
        <w:t>o</w:t>
      </w:r>
      <w:r>
        <w:t>n Canvas.</w:t>
      </w:r>
    </w:p>
    <w:p w14:paraId="2F70FC26" w14:textId="77777777" w:rsidR="008A7418" w:rsidRPr="00E273C4" w:rsidRDefault="008A7418" w:rsidP="008A7418">
      <w:pPr>
        <w:spacing w:after="0"/>
        <w:ind w:hanging="480"/>
        <w:rPr>
          <w:rFonts w:ascii="Times New Roman" w:eastAsia="Times New Roman" w:hAnsi="Times New Roman" w:cs="Times New Roman"/>
        </w:rPr>
      </w:pPr>
      <w:r w:rsidRPr="00E273C4">
        <w:rPr>
          <w:rFonts w:ascii="Times New Roman" w:eastAsia="Times New Roman" w:hAnsi="Times New Roman" w:cs="Times New Roman"/>
        </w:rPr>
        <w:t xml:space="preserve">Fleetwood, Nicole R. “Her Own Spook: Colorism, Vision, and the Dark Female Body.” In </w:t>
      </w:r>
      <w:r w:rsidRPr="00E273C4">
        <w:rPr>
          <w:rFonts w:ascii="Times New Roman" w:eastAsia="Times New Roman" w:hAnsi="Times New Roman" w:cs="Times New Roman"/>
          <w:i/>
          <w:iCs/>
        </w:rPr>
        <w:t>Troubling Vision: Performance, Visuality, and Blackness</w:t>
      </w:r>
      <w:r w:rsidRPr="00E273C4">
        <w:rPr>
          <w:rFonts w:ascii="Times New Roman" w:eastAsia="Times New Roman" w:hAnsi="Times New Roman" w:cs="Times New Roman"/>
        </w:rPr>
        <w:t>, 71–104. Chicago: University of Chicago Press, 2011.</w:t>
      </w:r>
    </w:p>
    <w:p w14:paraId="00CC30C9" w14:textId="77777777" w:rsidR="008A7418" w:rsidRPr="00E273C4" w:rsidRDefault="008A7418" w:rsidP="008A7418">
      <w:pPr>
        <w:spacing w:after="0"/>
        <w:ind w:hanging="480"/>
        <w:rPr>
          <w:rFonts w:ascii="Times New Roman" w:eastAsia="Times New Roman" w:hAnsi="Times New Roman" w:cs="Times New Roman"/>
        </w:rPr>
      </w:pPr>
      <w:r w:rsidRPr="00E273C4">
        <w:rPr>
          <w:rFonts w:ascii="Times New Roman" w:eastAsia="Times New Roman" w:hAnsi="Times New Roman" w:cs="Times New Roman"/>
        </w:rPr>
        <w:t xml:space="preserve">Morrison, Toni. “Black Matters.” In </w:t>
      </w:r>
      <w:r w:rsidRPr="00E273C4">
        <w:rPr>
          <w:rFonts w:ascii="Times New Roman" w:eastAsia="Times New Roman" w:hAnsi="Times New Roman" w:cs="Times New Roman"/>
          <w:i/>
          <w:iCs/>
        </w:rPr>
        <w:t>Playing in the Dark : Whiteness and the Literary Imagination</w:t>
      </w:r>
      <w:r w:rsidRPr="00E273C4">
        <w:rPr>
          <w:rFonts w:ascii="Times New Roman" w:eastAsia="Times New Roman" w:hAnsi="Times New Roman" w:cs="Times New Roman"/>
        </w:rPr>
        <w:t>, 1–28. Cambridge: Harvard University Press, 1992.</w:t>
      </w:r>
    </w:p>
    <w:p w14:paraId="34783D67" w14:textId="77777777" w:rsidR="008A7418" w:rsidRPr="00E273C4" w:rsidRDefault="008A7418" w:rsidP="008A7418">
      <w:pPr>
        <w:spacing w:after="0"/>
        <w:ind w:hanging="480"/>
        <w:rPr>
          <w:rFonts w:ascii="Times New Roman" w:eastAsia="Times New Roman" w:hAnsi="Times New Roman" w:cs="Times New Roman"/>
        </w:rPr>
      </w:pPr>
      <w:r w:rsidRPr="00E273C4">
        <w:rPr>
          <w:rFonts w:ascii="Times New Roman" w:eastAsia="Times New Roman" w:hAnsi="Times New Roman" w:cs="Times New Roman"/>
        </w:rPr>
        <w:t xml:space="preserve">Thomas, Ebony Elizabeth. “Toward a Theory of the Dark Fantastic.” In </w:t>
      </w:r>
      <w:r w:rsidRPr="00E273C4">
        <w:rPr>
          <w:rFonts w:ascii="Times New Roman" w:eastAsia="Times New Roman" w:hAnsi="Times New Roman" w:cs="Times New Roman"/>
          <w:i/>
          <w:iCs/>
        </w:rPr>
        <w:t>The Dark Fantastic: Race and the Imagination from Harry Potter to the Hunger Games</w:t>
      </w:r>
      <w:r w:rsidRPr="00E273C4">
        <w:rPr>
          <w:rFonts w:ascii="Times New Roman" w:eastAsia="Times New Roman" w:hAnsi="Times New Roman" w:cs="Times New Roman"/>
        </w:rPr>
        <w:t>, 15–34. New York: NYU Press, 2019.</w:t>
      </w:r>
    </w:p>
    <w:p w14:paraId="03D85C9C" w14:textId="77777777" w:rsidR="008A7418" w:rsidRPr="00E273C4" w:rsidRDefault="008A7418" w:rsidP="008A7418">
      <w:pPr>
        <w:spacing w:after="0"/>
        <w:ind w:hanging="480"/>
        <w:rPr>
          <w:rFonts w:ascii="Times New Roman" w:eastAsia="Times New Roman" w:hAnsi="Times New Roman" w:cs="Times New Roman"/>
        </w:rPr>
      </w:pPr>
      <w:proofErr w:type="spellStart"/>
      <w:r w:rsidRPr="00E273C4">
        <w:rPr>
          <w:rFonts w:ascii="Times New Roman" w:eastAsia="Times New Roman" w:hAnsi="Times New Roman" w:cs="Times New Roman"/>
        </w:rPr>
        <w:t>Toplin</w:t>
      </w:r>
      <w:proofErr w:type="spellEnd"/>
      <w:r w:rsidRPr="00E273C4">
        <w:rPr>
          <w:rFonts w:ascii="Times New Roman" w:eastAsia="Times New Roman" w:hAnsi="Times New Roman" w:cs="Times New Roman"/>
        </w:rPr>
        <w:t xml:space="preserve">, Robert Brent. “Introduction.” In </w:t>
      </w:r>
      <w:r w:rsidRPr="00E273C4">
        <w:rPr>
          <w:rFonts w:ascii="Times New Roman" w:eastAsia="Times New Roman" w:hAnsi="Times New Roman" w:cs="Times New Roman"/>
          <w:i/>
          <w:iCs/>
        </w:rPr>
        <w:t>History by Hollywood: The Use and Abuse of the American Past</w:t>
      </w:r>
      <w:r w:rsidRPr="00E273C4">
        <w:rPr>
          <w:rFonts w:ascii="Times New Roman" w:eastAsia="Times New Roman" w:hAnsi="Times New Roman" w:cs="Times New Roman"/>
        </w:rPr>
        <w:t>, 1–24. Urbana: University of Illinois Press, 1996.</w:t>
      </w:r>
    </w:p>
    <w:p w14:paraId="1E657087" w14:textId="77777777" w:rsidR="008A7418" w:rsidRPr="00E273C4" w:rsidRDefault="008A7418" w:rsidP="008A7418">
      <w:pPr>
        <w:spacing w:after="0"/>
        <w:ind w:hanging="480"/>
        <w:rPr>
          <w:rFonts w:ascii="Times New Roman" w:eastAsia="Times New Roman" w:hAnsi="Times New Roman" w:cs="Times New Roman"/>
        </w:rPr>
      </w:pPr>
      <w:proofErr w:type="spellStart"/>
      <w:r w:rsidRPr="00E273C4">
        <w:rPr>
          <w:rFonts w:ascii="Times New Roman" w:eastAsia="Times New Roman" w:hAnsi="Times New Roman" w:cs="Times New Roman"/>
        </w:rPr>
        <w:t>U</w:t>
      </w:r>
      <w:r>
        <w:rPr>
          <w:rFonts w:ascii="Times New Roman" w:eastAsia="Times New Roman" w:hAnsi="Times New Roman" w:cs="Times New Roman"/>
        </w:rPr>
        <w:t>rwand</w:t>
      </w:r>
      <w:proofErr w:type="spellEnd"/>
      <w:r w:rsidRPr="00E273C4">
        <w:rPr>
          <w:rFonts w:ascii="Times New Roman" w:eastAsia="Times New Roman" w:hAnsi="Times New Roman" w:cs="Times New Roman"/>
        </w:rPr>
        <w:t>, B</w:t>
      </w:r>
      <w:r>
        <w:rPr>
          <w:rFonts w:ascii="Times New Roman" w:eastAsia="Times New Roman" w:hAnsi="Times New Roman" w:cs="Times New Roman"/>
        </w:rPr>
        <w:t>en</w:t>
      </w:r>
      <w:r w:rsidRPr="00E273C4">
        <w:rPr>
          <w:rFonts w:ascii="Times New Roman" w:eastAsia="Times New Roman" w:hAnsi="Times New Roman" w:cs="Times New Roman"/>
        </w:rPr>
        <w:t xml:space="preserve">. “The Black Image on the White Screen: Representations of African Americans from the Origins of Cinema to The Birth of a Nation.” </w:t>
      </w:r>
      <w:r w:rsidRPr="00E273C4">
        <w:rPr>
          <w:rFonts w:ascii="Times New Roman" w:eastAsia="Times New Roman" w:hAnsi="Times New Roman" w:cs="Times New Roman"/>
          <w:i/>
          <w:iCs/>
        </w:rPr>
        <w:t>Journal of American Studies</w:t>
      </w:r>
      <w:r w:rsidRPr="00E273C4">
        <w:rPr>
          <w:rFonts w:ascii="Times New Roman" w:eastAsia="Times New Roman" w:hAnsi="Times New Roman" w:cs="Times New Roman"/>
        </w:rPr>
        <w:t xml:space="preserve"> 52, no. 1 (2018): 45–64.</w:t>
      </w:r>
    </w:p>
    <w:p w14:paraId="349AAE71" w14:textId="53FA0231" w:rsidR="008A7418" w:rsidRPr="00E273C4" w:rsidRDefault="008A7418" w:rsidP="008A7418">
      <w:pPr>
        <w:spacing w:after="0"/>
        <w:ind w:hanging="480"/>
        <w:rPr>
          <w:rFonts w:ascii="Times New Roman" w:eastAsia="Times New Roman" w:hAnsi="Times New Roman" w:cs="Times New Roman"/>
        </w:rPr>
      </w:pPr>
      <w:r w:rsidRPr="00E273C4">
        <w:rPr>
          <w:rFonts w:ascii="Times New Roman" w:eastAsia="Times New Roman" w:hAnsi="Times New Roman" w:cs="Times New Roman"/>
        </w:rPr>
        <w:lastRenderedPageBreak/>
        <w:t>West, Carolyn M. “Mammy, Jezebel, and Sapphire: Developing an ‘Oppositional Gaze’ toward the Imag</w:t>
      </w:r>
      <w:r>
        <w:rPr>
          <w:rFonts w:ascii="Times New Roman" w:eastAsia="Times New Roman" w:hAnsi="Times New Roman" w:cs="Times New Roman"/>
        </w:rPr>
        <w:t>e</w:t>
      </w:r>
      <w:r w:rsidRPr="00E273C4">
        <w:rPr>
          <w:rFonts w:ascii="Times New Roman" w:eastAsia="Times New Roman" w:hAnsi="Times New Roman" w:cs="Times New Roman"/>
        </w:rPr>
        <w:t xml:space="preserve">s of Black Women.” In </w:t>
      </w:r>
      <w:r w:rsidRPr="00E273C4">
        <w:rPr>
          <w:rFonts w:ascii="Times New Roman" w:eastAsia="Times New Roman" w:hAnsi="Times New Roman" w:cs="Times New Roman"/>
          <w:i/>
          <w:iCs/>
        </w:rPr>
        <w:t>Lectures on the Psychology of Women</w:t>
      </w:r>
      <w:r w:rsidRPr="00E273C4">
        <w:rPr>
          <w:rFonts w:ascii="Times New Roman" w:eastAsia="Times New Roman" w:hAnsi="Times New Roman" w:cs="Times New Roman"/>
        </w:rPr>
        <w:t xml:space="preserve">, edited by Joan C. </w:t>
      </w:r>
      <w:proofErr w:type="spellStart"/>
      <w:r w:rsidRPr="00E273C4">
        <w:rPr>
          <w:rFonts w:ascii="Times New Roman" w:eastAsia="Times New Roman" w:hAnsi="Times New Roman" w:cs="Times New Roman"/>
        </w:rPr>
        <w:t>Chrisler</w:t>
      </w:r>
      <w:proofErr w:type="spellEnd"/>
      <w:r w:rsidRPr="00E273C4">
        <w:rPr>
          <w:rFonts w:ascii="Times New Roman" w:eastAsia="Times New Roman" w:hAnsi="Times New Roman" w:cs="Times New Roman"/>
        </w:rPr>
        <w:t xml:space="preserve">, Carla Golden, and Patricia D. </w:t>
      </w:r>
      <w:proofErr w:type="spellStart"/>
      <w:r w:rsidRPr="00E273C4">
        <w:rPr>
          <w:rFonts w:ascii="Times New Roman" w:eastAsia="Times New Roman" w:hAnsi="Times New Roman" w:cs="Times New Roman"/>
        </w:rPr>
        <w:t>Rozee</w:t>
      </w:r>
      <w:proofErr w:type="spellEnd"/>
      <w:r w:rsidRPr="00E273C4">
        <w:rPr>
          <w:rFonts w:ascii="Times New Roman" w:eastAsia="Times New Roman" w:hAnsi="Times New Roman" w:cs="Times New Roman"/>
        </w:rPr>
        <w:t>, 3rd edition., 237–52. Boston: McGraw-Hill Higher Education, 2003.</w:t>
      </w:r>
    </w:p>
    <w:p w14:paraId="2D22FA82" w14:textId="4E910046" w:rsidR="008A7418" w:rsidRDefault="008A7418" w:rsidP="008A7418">
      <w:pPr>
        <w:spacing w:after="0"/>
        <w:ind w:hanging="480"/>
        <w:rPr>
          <w:rFonts w:ascii="Times New Roman" w:eastAsia="Times New Roman" w:hAnsi="Times New Roman" w:cs="Times New Roman"/>
        </w:rPr>
      </w:pPr>
      <w:r w:rsidRPr="00E273C4">
        <w:rPr>
          <w:rFonts w:ascii="Times New Roman" w:eastAsia="Times New Roman" w:hAnsi="Times New Roman" w:cs="Times New Roman"/>
        </w:rPr>
        <w:t xml:space="preserve">White, Deborah Gray. “Jezebel and Mammy: The Mythology of Female Slavery.” In </w:t>
      </w:r>
      <w:proofErr w:type="spellStart"/>
      <w:r w:rsidRPr="00E273C4">
        <w:rPr>
          <w:rFonts w:ascii="Times New Roman" w:eastAsia="Times New Roman" w:hAnsi="Times New Roman" w:cs="Times New Roman"/>
          <w:i/>
          <w:iCs/>
        </w:rPr>
        <w:t>Ar’n’t</w:t>
      </w:r>
      <w:proofErr w:type="spellEnd"/>
      <w:r w:rsidRPr="00E273C4">
        <w:rPr>
          <w:rFonts w:ascii="Times New Roman" w:eastAsia="Times New Roman" w:hAnsi="Times New Roman" w:cs="Times New Roman"/>
          <w:i/>
          <w:iCs/>
        </w:rPr>
        <w:t xml:space="preserve"> I a Woman?: Female Slaves in the Plantation South</w:t>
      </w:r>
      <w:r w:rsidRPr="00E273C4">
        <w:rPr>
          <w:rFonts w:ascii="Times New Roman" w:eastAsia="Times New Roman" w:hAnsi="Times New Roman" w:cs="Times New Roman"/>
        </w:rPr>
        <w:t>, 27–61. New York: W. W. Norton &amp; Company, 1999.</w:t>
      </w:r>
    </w:p>
    <w:p w14:paraId="2BC450C0" w14:textId="77777777" w:rsidR="00B73916" w:rsidRPr="00E273C4" w:rsidRDefault="00B73916" w:rsidP="008A7418">
      <w:pPr>
        <w:spacing w:after="0"/>
        <w:ind w:hanging="480"/>
        <w:rPr>
          <w:rFonts w:ascii="Times New Roman" w:eastAsia="Times New Roman" w:hAnsi="Times New Roman" w:cs="Times New Roman"/>
        </w:rPr>
      </w:pPr>
    </w:p>
    <w:p w14:paraId="642BE781" w14:textId="77777777" w:rsidR="00932067" w:rsidRDefault="00932067" w:rsidP="00C67B13">
      <w:pPr>
        <w:spacing w:after="0"/>
        <w:ind w:hanging="480"/>
      </w:pPr>
    </w:p>
    <w:p w14:paraId="696875A5" w14:textId="50134D35" w:rsidR="002871EF" w:rsidRPr="002871EF" w:rsidRDefault="002871EF" w:rsidP="00C67B13">
      <w:pPr>
        <w:spacing w:after="0"/>
        <w:ind w:hanging="480"/>
        <w:rPr>
          <w:i/>
          <w:iCs/>
        </w:rPr>
      </w:pPr>
      <w:r w:rsidRPr="002871EF">
        <w:rPr>
          <w:i/>
          <w:iCs/>
        </w:rPr>
        <w:t>Supplemental Texts:</w:t>
      </w:r>
    </w:p>
    <w:p w14:paraId="7F2BFBD4" w14:textId="718B1417" w:rsidR="008A7418" w:rsidRPr="00E273C4" w:rsidRDefault="008A7418" w:rsidP="008A7418">
      <w:pPr>
        <w:spacing w:after="0"/>
        <w:ind w:hanging="480"/>
        <w:rPr>
          <w:rFonts w:ascii="Times New Roman" w:eastAsia="Times New Roman" w:hAnsi="Times New Roman" w:cs="Times New Roman"/>
        </w:rPr>
      </w:pPr>
      <w:proofErr w:type="spellStart"/>
      <w:r w:rsidRPr="00E273C4">
        <w:rPr>
          <w:rFonts w:ascii="Times New Roman" w:eastAsia="Times New Roman" w:hAnsi="Times New Roman" w:cs="Times New Roman"/>
        </w:rPr>
        <w:t>Corbould</w:t>
      </w:r>
      <w:proofErr w:type="spellEnd"/>
      <w:r w:rsidRPr="00E273C4">
        <w:rPr>
          <w:rFonts w:ascii="Times New Roman" w:eastAsia="Times New Roman" w:hAnsi="Times New Roman" w:cs="Times New Roman"/>
        </w:rPr>
        <w:t xml:space="preserve">, Clare. “At the Feet of Dessalines:  Performing Haiti’s Revolution during the New Negro Renaissance.” In </w:t>
      </w:r>
      <w:r w:rsidRPr="00E273C4">
        <w:rPr>
          <w:rFonts w:ascii="Times New Roman" w:eastAsia="Times New Roman" w:hAnsi="Times New Roman" w:cs="Times New Roman"/>
          <w:i/>
          <w:iCs/>
        </w:rPr>
        <w:t>Beyond Blackface: African Americans and the Creation of American Popular Culture, 1890-1930</w:t>
      </w:r>
      <w:r w:rsidRPr="00E273C4">
        <w:rPr>
          <w:rFonts w:ascii="Times New Roman" w:eastAsia="Times New Roman" w:hAnsi="Times New Roman" w:cs="Times New Roman"/>
        </w:rPr>
        <w:t>, edited by William Fitzhugh Brundage, 259–88. Chapel Hill: University of North Carolina Press, 2011.</w:t>
      </w:r>
    </w:p>
    <w:p w14:paraId="1A9BDCF6" w14:textId="77777777" w:rsidR="002A0E1A" w:rsidRPr="00E273C4" w:rsidRDefault="002A0E1A" w:rsidP="002A0E1A">
      <w:pPr>
        <w:spacing w:after="0"/>
        <w:ind w:hanging="480"/>
        <w:rPr>
          <w:rFonts w:ascii="Times New Roman" w:eastAsia="Times New Roman" w:hAnsi="Times New Roman" w:cs="Times New Roman"/>
        </w:rPr>
      </w:pPr>
      <w:proofErr w:type="spellStart"/>
      <w:r w:rsidRPr="00E273C4">
        <w:rPr>
          <w:rFonts w:ascii="Times New Roman" w:eastAsia="Times New Roman" w:hAnsi="Times New Roman" w:cs="Times New Roman"/>
        </w:rPr>
        <w:t>Bloomquist</w:t>
      </w:r>
      <w:proofErr w:type="spellEnd"/>
      <w:r w:rsidRPr="00E273C4">
        <w:rPr>
          <w:rFonts w:ascii="Times New Roman" w:eastAsia="Times New Roman" w:hAnsi="Times New Roman" w:cs="Times New Roman"/>
        </w:rPr>
        <w:t xml:space="preserve">, Jennifer. “The Minstrel Legacy: African American English and the Historical Construction of ‘Black’ Identities in Entertainment.” </w:t>
      </w:r>
      <w:r w:rsidRPr="00E273C4">
        <w:rPr>
          <w:rFonts w:ascii="Times New Roman" w:eastAsia="Times New Roman" w:hAnsi="Times New Roman" w:cs="Times New Roman"/>
          <w:i/>
          <w:iCs/>
        </w:rPr>
        <w:t>Journal of African American Studies</w:t>
      </w:r>
      <w:r w:rsidRPr="00E273C4">
        <w:rPr>
          <w:rFonts w:ascii="Times New Roman" w:eastAsia="Times New Roman" w:hAnsi="Times New Roman" w:cs="Times New Roman"/>
        </w:rPr>
        <w:t xml:space="preserve"> 19, no. 4 (2015): 410–25.</w:t>
      </w:r>
    </w:p>
    <w:p w14:paraId="34825022" w14:textId="77777777" w:rsidR="008A7418" w:rsidRPr="00E273C4" w:rsidRDefault="008A7418" w:rsidP="008A7418">
      <w:pPr>
        <w:spacing w:after="0"/>
        <w:ind w:hanging="480"/>
        <w:rPr>
          <w:rFonts w:ascii="Times New Roman" w:eastAsia="Times New Roman" w:hAnsi="Times New Roman" w:cs="Times New Roman"/>
        </w:rPr>
      </w:pPr>
      <w:r w:rsidRPr="00E273C4">
        <w:rPr>
          <w:rFonts w:ascii="Times New Roman" w:eastAsia="Times New Roman" w:hAnsi="Times New Roman" w:cs="Times New Roman"/>
        </w:rPr>
        <w:t xml:space="preserve">Painter, Nell Irvin. </w:t>
      </w:r>
      <w:r w:rsidRPr="00E273C4">
        <w:rPr>
          <w:rFonts w:ascii="Times New Roman" w:eastAsia="Times New Roman" w:hAnsi="Times New Roman" w:cs="Times New Roman"/>
          <w:i/>
          <w:iCs/>
        </w:rPr>
        <w:t>Creating Black Americans: African-American History and Its Meanings, 1619 to the Present</w:t>
      </w:r>
      <w:r w:rsidRPr="00E273C4">
        <w:rPr>
          <w:rFonts w:ascii="Times New Roman" w:eastAsia="Times New Roman" w:hAnsi="Times New Roman" w:cs="Times New Roman"/>
        </w:rPr>
        <w:t>. Oxford: Oxford University Press, 2006.</w:t>
      </w:r>
    </w:p>
    <w:p w14:paraId="0AD65C52" w14:textId="77777777" w:rsidR="008A7418" w:rsidRPr="00E273C4" w:rsidRDefault="008A7418" w:rsidP="008A7418">
      <w:pPr>
        <w:spacing w:after="0"/>
        <w:ind w:hanging="480"/>
        <w:rPr>
          <w:rFonts w:ascii="Times New Roman" w:eastAsia="Times New Roman" w:hAnsi="Times New Roman" w:cs="Times New Roman"/>
        </w:rPr>
      </w:pPr>
      <w:r w:rsidRPr="00E273C4">
        <w:rPr>
          <w:rFonts w:ascii="Times New Roman" w:eastAsia="Times New Roman" w:hAnsi="Times New Roman" w:cs="Times New Roman"/>
        </w:rPr>
        <w:t xml:space="preserve">Guerrero, Ed. “Slaves, Monsters, and Others:  Racial Fragment, Metaphor, and Allegory on the Commercial Screen.” In </w:t>
      </w:r>
      <w:r w:rsidRPr="00E273C4">
        <w:rPr>
          <w:rFonts w:ascii="Times New Roman" w:eastAsia="Times New Roman" w:hAnsi="Times New Roman" w:cs="Times New Roman"/>
          <w:i/>
          <w:iCs/>
        </w:rPr>
        <w:t>Framing Blackness: The African American Image in Film</w:t>
      </w:r>
      <w:r w:rsidRPr="00E273C4">
        <w:rPr>
          <w:rFonts w:ascii="Times New Roman" w:eastAsia="Times New Roman" w:hAnsi="Times New Roman" w:cs="Times New Roman"/>
        </w:rPr>
        <w:t>, 41–68. Philadelphia: Temple University Press, 2012.</w:t>
      </w:r>
    </w:p>
    <w:p w14:paraId="5CA07BD8" w14:textId="21B26424" w:rsidR="008A7418" w:rsidRDefault="008A7418" w:rsidP="008A7418">
      <w:pPr>
        <w:spacing w:after="0"/>
        <w:ind w:hanging="480"/>
        <w:rPr>
          <w:rFonts w:ascii="Times New Roman" w:eastAsia="Times New Roman" w:hAnsi="Times New Roman" w:cs="Times New Roman"/>
        </w:rPr>
      </w:pPr>
      <w:r w:rsidRPr="00E273C4">
        <w:rPr>
          <w:rFonts w:ascii="Times New Roman" w:eastAsia="Times New Roman" w:hAnsi="Times New Roman" w:cs="Times New Roman"/>
        </w:rPr>
        <w:t xml:space="preserve">Hall, Jacquelyn Dowd. “The Long Civil Rights Movement and the Political Uses of the Past.” </w:t>
      </w:r>
      <w:r w:rsidRPr="00E273C4">
        <w:rPr>
          <w:rFonts w:ascii="Times New Roman" w:eastAsia="Times New Roman" w:hAnsi="Times New Roman" w:cs="Times New Roman"/>
          <w:i/>
          <w:iCs/>
        </w:rPr>
        <w:t>The Journal of American History</w:t>
      </w:r>
      <w:r w:rsidRPr="00E273C4">
        <w:rPr>
          <w:rFonts w:ascii="Times New Roman" w:eastAsia="Times New Roman" w:hAnsi="Times New Roman" w:cs="Times New Roman"/>
        </w:rPr>
        <w:t>, 2005, 32.</w:t>
      </w:r>
    </w:p>
    <w:p w14:paraId="53B87279" w14:textId="4842269E" w:rsidR="00356A3C" w:rsidRDefault="00356A3C" w:rsidP="008A7418">
      <w:pPr>
        <w:spacing w:after="0"/>
        <w:ind w:hanging="480"/>
        <w:rPr>
          <w:rFonts w:ascii="Times New Roman" w:eastAsia="Times New Roman" w:hAnsi="Times New Roman" w:cs="Times New Roman"/>
        </w:rPr>
      </w:pPr>
    </w:p>
    <w:p w14:paraId="2CD04FC5" w14:textId="77777777" w:rsidR="00B73916" w:rsidRDefault="00B73916" w:rsidP="008A7418">
      <w:pPr>
        <w:spacing w:after="0"/>
        <w:ind w:hanging="480"/>
        <w:rPr>
          <w:rFonts w:ascii="Times New Roman" w:eastAsia="Times New Roman" w:hAnsi="Times New Roman" w:cs="Times New Roman"/>
        </w:rPr>
      </w:pPr>
    </w:p>
    <w:p w14:paraId="437E9F30" w14:textId="59C98C31" w:rsidR="00DD5A9E" w:rsidRDefault="00DD5A9E" w:rsidP="00DD5A9E">
      <w:pPr>
        <w:pStyle w:val="Heading1"/>
        <w:rPr>
          <w:color w:val="632423" w:themeColor="accent2" w:themeShade="80"/>
        </w:rPr>
      </w:pPr>
      <w:r>
        <w:rPr>
          <w:color w:val="632423" w:themeColor="accent2" w:themeShade="80"/>
        </w:rPr>
        <w:t>Films</w:t>
      </w:r>
    </w:p>
    <w:p w14:paraId="24141F53" w14:textId="6D3C209E" w:rsidR="0071432D" w:rsidRDefault="0071432D" w:rsidP="0071432D">
      <w:pPr>
        <w:pStyle w:val="BodyText"/>
      </w:pPr>
      <w:r>
        <w:t xml:space="preserve">Links are provided to many of the films.  However, some films do not have links free streaming.  For these films you can choose to </w:t>
      </w:r>
      <w:r w:rsidR="00BB3160">
        <w:t>watch with the instructor</w:t>
      </w:r>
      <w:r w:rsidR="006E7F33">
        <w:t xml:space="preserve">, </w:t>
      </w:r>
      <w:r w:rsidR="00BB3160">
        <w:t>buy or rent the film.</w:t>
      </w:r>
    </w:p>
    <w:p w14:paraId="18566792" w14:textId="3F3D1C3B" w:rsidR="00E7229D" w:rsidRDefault="00E7229D" w:rsidP="2D2EBB6F">
      <w:pPr>
        <w:pStyle w:val="BodyText"/>
        <w:spacing w:before="140" w:after="140"/>
      </w:pPr>
      <w:r>
        <w:t>Thorough a Lens Darkly (2014)</w:t>
      </w:r>
    </w:p>
    <w:p w14:paraId="5EC8F00C" w14:textId="2E20C8CD" w:rsidR="00F30E0C" w:rsidRPr="008C2774" w:rsidRDefault="00563098" w:rsidP="2D2EBB6F">
      <w:pPr>
        <w:pStyle w:val="BodyText"/>
        <w:pBdr>
          <w:bottom w:val="single" w:sz="12" w:space="1" w:color="auto"/>
        </w:pBdr>
        <w:spacing w:before="140" w:after="140"/>
      </w:pPr>
      <w:hyperlink r:id="rId8" w:history="1">
        <w:r w:rsidR="002871EF" w:rsidRPr="008C2774">
          <w:rPr>
            <w:rStyle w:val="Hyperlink"/>
          </w:rPr>
          <w:t>https://www.youtube.com/watch?v=THZWSexAjgk&amp;ab_channel=FamilyPicturesUSA</w:t>
        </w:r>
      </w:hyperlink>
    </w:p>
    <w:p w14:paraId="39943F92" w14:textId="77777777" w:rsidR="00F30E0C" w:rsidRPr="00F30E0C" w:rsidRDefault="00F30E0C" w:rsidP="2D2EBB6F">
      <w:pPr>
        <w:pStyle w:val="BodyText"/>
        <w:spacing w:before="140" w:after="140"/>
        <w:rPr>
          <w:sz w:val="20"/>
          <w:szCs w:val="20"/>
        </w:rPr>
      </w:pPr>
    </w:p>
    <w:p w14:paraId="3EAB9973" w14:textId="7A32DBA6" w:rsidR="00DD5A9E" w:rsidRDefault="00DD5A9E" w:rsidP="2D2EBB6F">
      <w:pPr>
        <w:pStyle w:val="BodyText"/>
        <w:spacing w:before="140" w:after="140"/>
      </w:pPr>
      <w:r w:rsidRPr="00796D11">
        <w:t>Roots</w:t>
      </w:r>
      <w:r w:rsidR="00E7229D">
        <w:t xml:space="preserve"> </w:t>
      </w:r>
      <w:r w:rsidR="00E7229D" w:rsidRPr="00796D11">
        <w:t>Part One</w:t>
      </w:r>
      <w:r>
        <w:t xml:space="preserve"> (2016)</w:t>
      </w:r>
    </w:p>
    <w:p w14:paraId="2EFA4ABE" w14:textId="76A0A5AB" w:rsidR="00E7229D" w:rsidRPr="008C2774" w:rsidRDefault="00563098" w:rsidP="2D2EBB6F">
      <w:pPr>
        <w:pStyle w:val="BodyText"/>
        <w:spacing w:before="140" w:after="140"/>
      </w:pPr>
      <w:hyperlink r:id="rId9" w:history="1">
        <w:r w:rsidR="00E51F0A" w:rsidRPr="008C2774">
          <w:rPr>
            <w:rStyle w:val="Hyperlink"/>
          </w:rPr>
          <w:t>https://rice.kanopy.com/video/part-1-2</w:t>
        </w:r>
      </w:hyperlink>
    </w:p>
    <w:p w14:paraId="0DB424D1" w14:textId="3471F919" w:rsidR="006762C9" w:rsidRPr="007F72ED" w:rsidRDefault="00773474" w:rsidP="006762C9">
      <w:pPr>
        <w:pStyle w:val="BodyText"/>
        <w:spacing w:before="140" w:after="140"/>
        <w:rPr>
          <w:lang w:val="fr-FR"/>
        </w:rPr>
      </w:pPr>
      <w:proofErr w:type="spellStart"/>
      <w:r w:rsidRPr="007F72ED">
        <w:rPr>
          <w:lang w:val="fr-FR"/>
        </w:rPr>
        <w:t>Amistad</w:t>
      </w:r>
      <w:proofErr w:type="spellEnd"/>
      <w:r w:rsidRPr="007F72ED">
        <w:rPr>
          <w:lang w:val="fr-FR"/>
        </w:rPr>
        <w:t xml:space="preserve"> (1997)</w:t>
      </w:r>
    </w:p>
    <w:p w14:paraId="50842AAA" w14:textId="658DBBAD" w:rsidR="00773474" w:rsidRPr="007F72ED" w:rsidRDefault="00563098" w:rsidP="00773474">
      <w:pPr>
        <w:pStyle w:val="BodyText"/>
        <w:pBdr>
          <w:bottom w:val="single" w:sz="12" w:space="1" w:color="auto"/>
        </w:pBdr>
        <w:spacing w:before="140" w:after="140"/>
        <w:rPr>
          <w:lang w:val="fr-FR"/>
        </w:rPr>
      </w:pPr>
      <w:hyperlink r:id="rId10" w:history="1">
        <w:r w:rsidR="00773474" w:rsidRPr="007F72ED">
          <w:rPr>
            <w:rStyle w:val="Hyperlink"/>
            <w:lang w:val="fr-FR"/>
          </w:rPr>
          <w:t>https://decider.com/movie/amistad/</w:t>
        </w:r>
      </w:hyperlink>
    </w:p>
    <w:p w14:paraId="6657D2C0" w14:textId="2E3CF1B2" w:rsidR="00F30E0C" w:rsidRPr="007F72ED" w:rsidRDefault="00773474" w:rsidP="00773474">
      <w:pPr>
        <w:pStyle w:val="BodyText"/>
        <w:spacing w:before="140" w:after="140"/>
        <w:rPr>
          <w:lang w:val="fr-FR"/>
        </w:rPr>
      </w:pPr>
      <w:r w:rsidRPr="007F72ED">
        <w:rPr>
          <w:lang w:val="fr-FR"/>
        </w:rPr>
        <w:t xml:space="preserve"> </w:t>
      </w:r>
    </w:p>
    <w:p w14:paraId="011E18A8" w14:textId="77777777" w:rsidR="006762C9" w:rsidRPr="007F72ED" w:rsidRDefault="006762C9" w:rsidP="2D2EBB6F">
      <w:pPr>
        <w:pStyle w:val="BodyText"/>
        <w:spacing w:before="140" w:after="140"/>
        <w:rPr>
          <w:sz w:val="20"/>
          <w:szCs w:val="20"/>
          <w:lang w:val="fr-FR"/>
        </w:rPr>
      </w:pPr>
    </w:p>
    <w:p w14:paraId="1395F05D" w14:textId="1DC2268E" w:rsidR="002871EF" w:rsidRDefault="00340518" w:rsidP="2D2EBB6F">
      <w:pPr>
        <w:pStyle w:val="BodyText"/>
        <w:spacing w:before="140" w:after="140"/>
      </w:pPr>
      <w:r>
        <w:t>Freedom (2014)</w:t>
      </w:r>
    </w:p>
    <w:p w14:paraId="10B6CA83" w14:textId="35B966B1" w:rsidR="006762C9" w:rsidRDefault="00563098" w:rsidP="006762C9">
      <w:pPr>
        <w:pStyle w:val="BodyText"/>
        <w:spacing w:before="140" w:after="140"/>
      </w:pPr>
      <w:hyperlink r:id="rId11" w:history="1">
        <w:r w:rsidR="006762C9" w:rsidRPr="00504589">
          <w:rPr>
            <w:rStyle w:val="Hyperlink"/>
          </w:rPr>
          <w:t>https://www.youtube.com/watch?v=78yA9K2zVzU&amp;ab_channel=reelblack</w:t>
        </w:r>
      </w:hyperlink>
    </w:p>
    <w:p w14:paraId="33C487EB" w14:textId="65AAA701" w:rsidR="00E51F0A" w:rsidRDefault="00E51F0A" w:rsidP="2D2EBB6F">
      <w:pPr>
        <w:pStyle w:val="BodyText"/>
        <w:spacing w:before="140" w:after="140"/>
      </w:pPr>
      <w:r>
        <w:t>Slaves (1969)</w:t>
      </w:r>
    </w:p>
    <w:p w14:paraId="2CE49D0A" w14:textId="1171C20E" w:rsidR="00340518" w:rsidRDefault="00563098" w:rsidP="2D2EBB6F">
      <w:pPr>
        <w:pStyle w:val="BodyText"/>
        <w:pBdr>
          <w:bottom w:val="single" w:sz="12" w:space="1" w:color="auto"/>
        </w:pBdr>
        <w:spacing w:before="140" w:after="140"/>
      </w:pPr>
      <w:hyperlink r:id="rId12" w:history="1">
        <w:r w:rsidR="006762C9" w:rsidRPr="00504589">
          <w:rPr>
            <w:rStyle w:val="Hyperlink"/>
          </w:rPr>
          <w:t>https://www.youtube.com/watch?v=l62bumuGeHQ&amp;t=4344s&amp;ab_channel=Bjgtjme-FreeMovies</w:t>
        </w:r>
      </w:hyperlink>
    </w:p>
    <w:p w14:paraId="6892C7FE" w14:textId="77777777" w:rsidR="006762C9" w:rsidRDefault="006762C9" w:rsidP="2D2EBB6F">
      <w:pPr>
        <w:pStyle w:val="BodyText"/>
        <w:spacing w:before="140" w:after="140"/>
      </w:pPr>
    </w:p>
    <w:p w14:paraId="4BA6F20C" w14:textId="1F7463B4" w:rsidR="00DD5A9E" w:rsidRDefault="00DD5A9E" w:rsidP="2D2EBB6F">
      <w:pPr>
        <w:pStyle w:val="BodyText"/>
        <w:spacing w:before="140" w:after="140"/>
      </w:pPr>
      <w:r w:rsidRPr="00131E5F">
        <w:t>Jefferson in Paris</w:t>
      </w:r>
      <w:r>
        <w:t xml:space="preserve"> (1995) </w:t>
      </w:r>
    </w:p>
    <w:p w14:paraId="6C901BE8" w14:textId="77ED9FA3" w:rsidR="003313DE" w:rsidRDefault="00563098" w:rsidP="2D2EBB6F">
      <w:pPr>
        <w:pStyle w:val="BodyText"/>
        <w:pBdr>
          <w:bottom w:val="single" w:sz="12" w:space="1" w:color="auto"/>
        </w:pBdr>
        <w:spacing w:before="140" w:after="140"/>
      </w:pPr>
      <w:hyperlink r:id="rId13" w:history="1">
        <w:r w:rsidR="006762C9" w:rsidRPr="00504589">
          <w:rPr>
            <w:rStyle w:val="Hyperlink"/>
          </w:rPr>
          <w:t>https://www.hoopladigital.com/title/11900040#</w:t>
        </w:r>
      </w:hyperlink>
    </w:p>
    <w:p w14:paraId="4321284A" w14:textId="77777777" w:rsidR="006762C9" w:rsidRDefault="006762C9" w:rsidP="2D2EBB6F">
      <w:pPr>
        <w:pStyle w:val="BodyText"/>
        <w:spacing w:before="140" w:after="140"/>
      </w:pPr>
    </w:p>
    <w:p w14:paraId="027AFB0F" w14:textId="5A13BC3F" w:rsidR="00DD5A9E" w:rsidRDefault="00DD5A9E" w:rsidP="2D2EBB6F">
      <w:pPr>
        <w:pStyle w:val="BodyText"/>
        <w:spacing w:before="140" w:after="140"/>
      </w:pPr>
      <w:r>
        <w:t>Lydia Bailey (1952)</w:t>
      </w:r>
    </w:p>
    <w:p w14:paraId="3FBC4D1C" w14:textId="3BE938A8" w:rsidR="003313DE" w:rsidRDefault="00563098" w:rsidP="2D2EBB6F">
      <w:pPr>
        <w:pStyle w:val="BodyText"/>
        <w:pBdr>
          <w:bottom w:val="single" w:sz="12" w:space="1" w:color="auto"/>
        </w:pBdr>
        <w:spacing w:before="140" w:after="140"/>
      </w:pPr>
      <w:hyperlink r:id="rId14" w:history="1">
        <w:r w:rsidR="006762C9" w:rsidRPr="00504589">
          <w:rPr>
            <w:rStyle w:val="Hyperlink"/>
          </w:rPr>
          <w:t>https://www.youtube.com/watch?v=YKaPpsjJjOw&amp;t=507s&amp;ab_channel=reelblack</w:t>
        </w:r>
      </w:hyperlink>
    </w:p>
    <w:p w14:paraId="7D2F6815" w14:textId="6CD950EF" w:rsidR="008C2774" w:rsidRDefault="008C2774" w:rsidP="2D2EBB6F">
      <w:pPr>
        <w:pStyle w:val="BodyText"/>
        <w:pBdr>
          <w:bottom w:val="single" w:sz="12" w:space="1" w:color="auto"/>
        </w:pBdr>
        <w:spacing w:before="140" w:after="140"/>
      </w:pPr>
      <w:r>
        <w:t>The Retrieval (2013)</w:t>
      </w:r>
    </w:p>
    <w:p w14:paraId="6802CFDE" w14:textId="41D94F56" w:rsidR="008C2774" w:rsidRDefault="00563098" w:rsidP="2D2EBB6F">
      <w:pPr>
        <w:pStyle w:val="BodyText"/>
        <w:pBdr>
          <w:bottom w:val="single" w:sz="12" w:space="1" w:color="auto"/>
        </w:pBdr>
        <w:spacing w:before="140" w:after="140"/>
      </w:pPr>
      <w:hyperlink r:id="rId15" w:history="1">
        <w:r w:rsidR="008C2774" w:rsidRPr="00504589">
          <w:rPr>
            <w:rStyle w:val="Hyperlink"/>
          </w:rPr>
          <w:t>https://www.vudu.com/content/movies/details/The-Retrieval/624932</w:t>
        </w:r>
      </w:hyperlink>
    </w:p>
    <w:p w14:paraId="5C0B9CBC" w14:textId="77777777" w:rsidR="006762C9" w:rsidRDefault="006762C9" w:rsidP="2D2EBB6F">
      <w:pPr>
        <w:pStyle w:val="BodyText"/>
        <w:spacing w:before="140" w:after="140"/>
      </w:pPr>
    </w:p>
    <w:p w14:paraId="64ABFBA3" w14:textId="1E68284A" w:rsidR="00DD5A9E" w:rsidRDefault="00DD5A9E" w:rsidP="2D2EBB6F">
      <w:pPr>
        <w:pStyle w:val="BodyText"/>
        <w:spacing w:before="140" w:after="140"/>
      </w:pPr>
      <w:r>
        <w:t>Glory (1989)</w:t>
      </w:r>
    </w:p>
    <w:p w14:paraId="1CDE6FE2" w14:textId="4AE612AF" w:rsidR="003108B4" w:rsidRDefault="00563098" w:rsidP="2D2EBB6F">
      <w:pPr>
        <w:pStyle w:val="BodyText"/>
        <w:pBdr>
          <w:bottom w:val="single" w:sz="12" w:space="1" w:color="auto"/>
        </w:pBdr>
        <w:spacing w:before="140" w:after="140"/>
      </w:pPr>
      <w:hyperlink r:id="rId16" w:history="1">
        <w:r w:rsidR="006762C9" w:rsidRPr="00504589">
          <w:rPr>
            <w:rStyle w:val="Hyperlink"/>
          </w:rPr>
          <w:t>https://decider.com/movie/glory/</w:t>
        </w:r>
      </w:hyperlink>
    </w:p>
    <w:p w14:paraId="61641DD5" w14:textId="77777777" w:rsidR="008C2774" w:rsidRDefault="008C2774" w:rsidP="2D2EBB6F">
      <w:pPr>
        <w:pStyle w:val="BodyText"/>
        <w:spacing w:before="140" w:after="140"/>
      </w:pPr>
    </w:p>
    <w:p w14:paraId="717C0435" w14:textId="1E9AB450" w:rsidR="00DD5A9E" w:rsidRDefault="00DD5A9E" w:rsidP="2D2EBB6F">
      <w:pPr>
        <w:pStyle w:val="FirstParagraph"/>
        <w:spacing w:before="140" w:after="140"/>
      </w:pPr>
      <w:r>
        <w:t>The Beguiled (2017)</w:t>
      </w:r>
    </w:p>
    <w:p w14:paraId="30041B5C" w14:textId="02CE8569" w:rsidR="00F24097" w:rsidRDefault="00563098" w:rsidP="00F24097">
      <w:pPr>
        <w:pStyle w:val="BodyText"/>
        <w:pBdr>
          <w:bottom w:val="single" w:sz="12" w:space="1" w:color="auto"/>
        </w:pBdr>
      </w:pPr>
      <w:hyperlink r:id="rId17" w:history="1">
        <w:r w:rsidR="006762C9" w:rsidRPr="00504589">
          <w:rPr>
            <w:rStyle w:val="Hyperlink"/>
          </w:rPr>
          <w:t>https://decider.com/movie/the-beguiled-2017/</w:t>
        </w:r>
      </w:hyperlink>
    </w:p>
    <w:p w14:paraId="1CE0F1B3" w14:textId="77777777" w:rsidR="006762C9" w:rsidRDefault="006762C9" w:rsidP="00F24097">
      <w:pPr>
        <w:pStyle w:val="BodyText"/>
      </w:pPr>
    </w:p>
    <w:p w14:paraId="7CA217E7" w14:textId="195927F1" w:rsidR="00DD5A9E" w:rsidRDefault="00DD5A9E" w:rsidP="2D2EBB6F">
      <w:pPr>
        <w:pStyle w:val="BodyText"/>
        <w:spacing w:before="140" w:after="140"/>
      </w:pPr>
      <w:r>
        <w:t>Within Our Gates (1920)</w:t>
      </w:r>
    </w:p>
    <w:p w14:paraId="0C5E1941" w14:textId="709A0EB3" w:rsidR="00F24097" w:rsidRDefault="00563098" w:rsidP="2D2EBB6F">
      <w:pPr>
        <w:pStyle w:val="BodyText"/>
        <w:pBdr>
          <w:bottom w:val="single" w:sz="12" w:space="1" w:color="auto"/>
        </w:pBdr>
        <w:spacing w:before="140" w:after="140"/>
      </w:pPr>
      <w:hyperlink r:id="rId18" w:history="1">
        <w:r w:rsidR="008C2774" w:rsidRPr="00504589">
          <w:rPr>
            <w:rStyle w:val="Hyperlink"/>
          </w:rPr>
          <w:t>https://rice.kanopy.com/video/within-our-gates-0</w:t>
        </w:r>
      </w:hyperlink>
    </w:p>
    <w:p w14:paraId="79282CF3" w14:textId="77777777" w:rsidR="008C2774" w:rsidRDefault="008C2774" w:rsidP="2D2EBB6F">
      <w:pPr>
        <w:pStyle w:val="BodyText"/>
        <w:spacing w:before="140" w:after="140"/>
      </w:pPr>
    </w:p>
    <w:p w14:paraId="1378BD69" w14:textId="4EDDFB52" w:rsidR="00DD5A9E" w:rsidRDefault="2D2EBB6F" w:rsidP="2D2EBB6F">
      <w:pPr>
        <w:pStyle w:val="BodyText"/>
        <w:spacing w:before="140" w:after="140"/>
      </w:pPr>
      <w:r>
        <w:t>Daughters of the Dust (1991)</w:t>
      </w:r>
    </w:p>
    <w:p w14:paraId="34FF58FF" w14:textId="2F52D89E" w:rsidR="00F24097" w:rsidRDefault="00563098" w:rsidP="2D2EBB6F">
      <w:pPr>
        <w:pStyle w:val="BodyText"/>
        <w:pBdr>
          <w:bottom w:val="single" w:sz="12" w:space="1" w:color="auto"/>
        </w:pBdr>
        <w:spacing w:before="140" w:after="140"/>
      </w:pPr>
      <w:hyperlink r:id="rId19" w:history="1">
        <w:r w:rsidR="008C2774" w:rsidRPr="00504589">
          <w:rPr>
            <w:rStyle w:val="Hyperlink"/>
          </w:rPr>
          <w:t>https://rice.kanopy.com/video/daughters-dust</w:t>
        </w:r>
      </w:hyperlink>
    </w:p>
    <w:p w14:paraId="20287390" w14:textId="77777777" w:rsidR="008C2774" w:rsidRDefault="008C2774" w:rsidP="2D2EBB6F">
      <w:pPr>
        <w:pStyle w:val="BodyText"/>
        <w:spacing w:before="140" w:after="140"/>
      </w:pPr>
    </w:p>
    <w:p w14:paraId="33EE2C87" w14:textId="0F0D0D82" w:rsidR="00DD5A9E" w:rsidRDefault="00DD5A9E" w:rsidP="2D2EBB6F">
      <w:pPr>
        <w:pStyle w:val="BodyText"/>
        <w:spacing w:before="140" w:after="140"/>
      </w:pPr>
      <w:r w:rsidRPr="009674B3">
        <w:t>Stormy Weather (1943)</w:t>
      </w:r>
    </w:p>
    <w:p w14:paraId="02CBE71B" w14:textId="7F72E249" w:rsidR="00F24097" w:rsidRDefault="00563098" w:rsidP="2D2EBB6F">
      <w:pPr>
        <w:pStyle w:val="BodyText"/>
        <w:pBdr>
          <w:bottom w:val="single" w:sz="12" w:space="1" w:color="auto"/>
        </w:pBdr>
        <w:spacing w:before="140" w:after="140"/>
      </w:pPr>
      <w:hyperlink r:id="rId20" w:history="1">
        <w:r w:rsidR="008C2774" w:rsidRPr="00504589">
          <w:rPr>
            <w:rStyle w:val="Hyperlink"/>
          </w:rPr>
          <w:t>https://www.youtube.com/watch?v=XPAPHVAmp1U&amp;ab_channel=BlackMatters</w:t>
        </w:r>
      </w:hyperlink>
    </w:p>
    <w:p w14:paraId="15E9EE8A" w14:textId="77777777" w:rsidR="008C2774" w:rsidRDefault="008C2774" w:rsidP="2D2EBB6F">
      <w:pPr>
        <w:pStyle w:val="BodyText"/>
        <w:spacing w:before="140" w:after="140"/>
      </w:pPr>
    </w:p>
    <w:p w14:paraId="60A50D5F" w14:textId="7460D567" w:rsidR="00DD5A9E" w:rsidRDefault="00DD5A9E" w:rsidP="2D2EBB6F">
      <w:pPr>
        <w:pStyle w:val="BodyText"/>
        <w:spacing w:before="140" w:after="140"/>
      </w:pPr>
      <w:r>
        <w:lastRenderedPageBreak/>
        <w:t>Green Pastures (1936)</w:t>
      </w:r>
    </w:p>
    <w:p w14:paraId="41E7CD79" w14:textId="66B68E97" w:rsidR="00EC4EF6" w:rsidRDefault="00563098" w:rsidP="2D2EBB6F">
      <w:pPr>
        <w:pStyle w:val="BodyText"/>
        <w:pBdr>
          <w:bottom w:val="single" w:sz="12" w:space="1" w:color="auto"/>
        </w:pBdr>
        <w:spacing w:before="140" w:after="140"/>
      </w:pPr>
      <w:hyperlink r:id="rId21" w:history="1">
        <w:r w:rsidR="008C2774" w:rsidRPr="00504589">
          <w:rPr>
            <w:rStyle w:val="Hyperlink"/>
          </w:rPr>
          <w:t>https://www.youtube.com/watch?v=wvII-4Eg_5w&amp;ab_channel=YouTubeMovies</w:t>
        </w:r>
      </w:hyperlink>
    </w:p>
    <w:p w14:paraId="7A9755C4" w14:textId="77777777" w:rsidR="008C2774" w:rsidRDefault="008C2774" w:rsidP="2D2EBB6F">
      <w:pPr>
        <w:pStyle w:val="BodyText"/>
        <w:spacing w:before="140" w:after="140"/>
      </w:pPr>
    </w:p>
    <w:p w14:paraId="775F976C" w14:textId="29410A83" w:rsidR="002871EF" w:rsidRDefault="00DD1D2F" w:rsidP="2D2EBB6F">
      <w:pPr>
        <w:pStyle w:val="BodyText"/>
        <w:spacing w:before="140" w:after="140"/>
      </w:pPr>
      <w:r w:rsidRPr="007C5216">
        <w:t>Night Catches Us</w:t>
      </w:r>
      <w:r>
        <w:t xml:space="preserve"> (2010)</w:t>
      </w:r>
    </w:p>
    <w:p w14:paraId="22915445" w14:textId="32A3D173" w:rsidR="00EC4EF6" w:rsidRDefault="00563098" w:rsidP="2D2EBB6F">
      <w:pPr>
        <w:pStyle w:val="BodyText"/>
        <w:pBdr>
          <w:bottom w:val="single" w:sz="12" w:space="1" w:color="auto"/>
        </w:pBdr>
        <w:spacing w:before="140" w:after="140"/>
      </w:pPr>
      <w:hyperlink r:id="rId22" w:history="1">
        <w:r w:rsidR="008C2774" w:rsidRPr="00504589">
          <w:rPr>
            <w:rStyle w:val="Hyperlink"/>
          </w:rPr>
          <w:t>https://rice.kanopy.com/video/night-catches-us</w:t>
        </w:r>
      </w:hyperlink>
    </w:p>
    <w:p w14:paraId="60A805F4" w14:textId="77777777" w:rsidR="00B313F9" w:rsidRDefault="00030D89" w:rsidP="2D2EBB6F">
      <w:pPr>
        <w:pStyle w:val="BodyText"/>
        <w:pBdr>
          <w:bottom w:val="single" w:sz="12" w:space="1" w:color="auto"/>
        </w:pBdr>
        <w:spacing w:before="140" w:after="140"/>
      </w:pPr>
      <w:bookmarkStart w:id="3" w:name="_Hlk61646659"/>
      <w:r>
        <w:t>Black Girl (1972)</w:t>
      </w:r>
    </w:p>
    <w:bookmarkEnd w:id="3"/>
    <w:p w14:paraId="5170A7EF" w14:textId="6419322E" w:rsidR="00B313F9" w:rsidRDefault="00B313F9" w:rsidP="2D2EBB6F">
      <w:pPr>
        <w:pStyle w:val="BodyText"/>
        <w:pBdr>
          <w:bottom w:val="single" w:sz="12" w:space="1" w:color="auto"/>
        </w:pBdr>
        <w:spacing w:before="140" w:after="140"/>
      </w:pPr>
      <w:r>
        <w:fldChar w:fldCharType="begin"/>
      </w:r>
      <w:r>
        <w:instrText xml:space="preserve"> HYPERLINK "</w:instrText>
      </w:r>
      <w:r w:rsidRPr="00B313F9">
        <w:instrText>https://www.youtube.com/watch?v=emT7aBbp3zE&amp;ab_channel=reelblack</w:instrText>
      </w:r>
      <w:r>
        <w:instrText xml:space="preserve">" </w:instrText>
      </w:r>
      <w:r>
        <w:fldChar w:fldCharType="separate"/>
      </w:r>
      <w:r w:rsidRPr="00504589">
        <w:rPr>
          <w:rStyle w:val="Hyperlink"/>
        </w:rPr>
        <w:t>https://www.youtube.com/watch?v=emT7aBbp3zE&amp;ab_channel=reelblack</w:t>
      </w:r>
      <w:r>
        <w:fldChar w:fldCharType="end"/>
      </w:r>
    </w:p>
    <w:p w14:paraId="07E834CD" w14:textId="77777777" w:rsidR="008C2774" w:rsidRDefault="008C2774" w:rsidP="2D2EBB6F">
      <w:pPr>
        <w:pStyle w:val="BodyText"/>
        <w:spacing w:before="140" w:after="140"/>
      </w:pPr>
    </w:p>
    <w:p w14:paraId="44A529E5" w14:textId="2FC90A2F" w:rsidR="00DD5A9E" w:rsidRDefault="00E5745C" w:rsidP="2D2EBB6F">
      <w:pPr>
        <w:pStyle w:val="BodyText"/>
        <w:spacing w:before="140" w:after="140"/>
      </w:pPr>
      <w:r>
        <w:t>Fresh (1994)</w:t>
      </w:r>
    </w:p>
    <w:p w14:paraId="391FE0BD" w14:textId="69C19DC5" w:rsidR="00014FCC" w:rsidRDefault="00563098" w:rsidP="00E5745C">
      <w:pPr>
        <w:pStyle w:val="BodyText"/>
        <w:pBdr>
          <w:bottom w:val="single" w:sz="12" w:space="1" w:color="auto"/>
        </w:pBdr>
        <w:spacing w:before="140" w:after="140"/>
      </w:pPr>
      <w:hyperlink r:id="rId23" w:history="1">
        <w:r w:rsidR="00E5745C" w:rsidRPr="00504589">
          <w:rPr>
            <w:rStyle w:val="Hyperlink"/>
          </w:rPr>
          <w:t>https://pluto.tv/on-demand/movies/fresh-1994-1-1?utm_medium=textsearch&amp;utm_source=google</w:t>
        </w:r>
      </w:hyperlink>
    </w:p>
    <w:p w14:paraId="59745991" w14:textId="4CADD712" w:rsidR="00E5745C" w:rsidRDefault="00E5745C" w:rsidP="00E5745C">
      <w:pPr>
        <w:pStyle w:val="BodyText"/>
        <w:pBdr>
          <w:bottom w:val="single" w:sz="12" w:space="1" w:color="auto"/>
        </w:pBdr>
        <w:spacing w:before="140" w:after="140"/>
      </w:pPr>
      <w:proofErr w:type="spellStart"/>
      <w:r>
        <w:t>Crooklyn</w:t>
      </w:r>
      <w:proofErr w:type="spellEnd"/>
      <w:r>
        <w:t xml:space="preserve"> (1994)</w:t>
      </w:r>
    </w:p>
    <w:p w14:paraId="05277A96" w14:textId="497B79D3" w:rsidR="00E5745C" w:rsidRDefault="00563098" w:rsidP="00E5745C">
      <w:pPr>
        <w:pStyle w:val="BodyText"/>
        <w:pBdr>
          <w:bottom w:val="single" w:sz="12" w:space="1" w:color="auto"/>
        </w:pBdr>
        <w:spacing w:before="140" w:after="140"/>
      </w:pPr>
      <w:hyperlink r:id="rId24" w:history="1">
        <w:r w:rsidR="00D20C2B" w:rsidRPr="00504589">
          <w:rPr>
            <w:rStyle w:val="Hyperlink"/>
          </w:rPr>
          <w:t>https://decider.com/movie/crooklyn/</w:t>
        </w:r>
      </w:hyperlink>
    </w:p>
    <w:p w14:paraId="3FA4619D" w14:textId="77777777" w:rsidR="008C2774" w:rsidRDefault="008C2774" w:rsidP="2D2EBB6F">
      <w:pPr>
        <w:pStyle w:val="BodyText"/>
        <w:spacing w:before="140" w:after="140"/>
      </w:pPr>
    </w:p>
    <w:p w14:paraId="0E4365A7" w14:textId="3AB4E541" w:rsidR="00A03B43" w:rsidRDefault="002871EF" w:rsidP="2D2EBB6F">
      <w:pPr>
        <w:pStyle w:val="BodyText"/>
        <w:spacing w:before="140" w:after="140"/>
      </w:pPr>
      <w:r w:rsidRPr="002871EF">
        <w:t xml:space="preserve">The Girl with All the Gifts </w:t>
      </w:r>
      <w:r w:rsidR="00A03B43" w:rsidRPr="00A03B43">
        <w:t>(20</w:t>
      </w:r>
      <w:r>
        <w:t>16</w:t>
      </w:r>
      <w:r w:rsidR="00A03B43" w:rsidRPr="00A03B43">
        <w:t>)</w:t>
      </w:r>
    </w:p>
    <w:p w14:paraId="48CBCA66" w14:textId="14299A05" w:rsidR="002871EF" w:rsidRDefault="00563098" w:rsidP="2D2EBB6F">
      <w:pPr>
        <w:pStyle w:val="BodyText"/>
        <w:spacing w:before="140" w:after="140"/>
      </w:pPr>
      <w:hyperlink r:id="rId25" w:history="1">
        <w:r w:rsidR="002871EF" w:rsidRPr="00504589">
          <w:rPr>
            <w:rStyle w:val="Hyperlink"/>
          </w:rPr>
          <w:t>https://decider.com/movie/the-girl-with-all-the-gifts/</w:t>
        </w:r>
      </w:hyperlink>
    </w:p>
    <w:p w14:paraId="1B066AB1" w14:textId="6037B69B" w:rsidR="00EE730B" w:rsidRDefault="00EE730B" w:rsidP="2D2EBB6F">
      <w:pPr>
        <w:pStyle w:val="BodyText"/>
        <w:spacing w:before="140" w:after="140"/>
      </w:pPr>
    </w:p>
    <w:p w14:paraId="54653BE3" w14:textId="433CFA6F" w:rsidR="00EE730B" w:rsidRDefault="00EE730B" w:rsidP="2D2EBB6F">
      <w:pPr>
        <w:pStyle w:val="BodyText"/>
        <w:spacing w:before="140" w:after="140"/>
      </w:pPr>
    </w:p>
    <w:p w14:paraId="15605030" w14:textId="2AF10F71" w:rsidR="00C151F5" w:rsidRDefault="00C151F5" w:rsidP="2D2EBB6F">
      <w:pPr>
        <w:pStyle w:val="BodyText"/>
        <w:spacing w:before="140" w:after="140"/>
      </w:pPr>
    </w:p>
    <w:p w14:paraId="7CEA18E5" w14:textId="3BCA07E5" w:rsidR="00C151F5" w:rsidRDefault="00C151F5" w:rsidP="2D2EBB6F">
      <w:pPr>
        <w:pStyle w:val="BodyText"/>
        <w:spacing w:before="140" w:after="140"/>
      </w:pPr>
    </w:p>
    <w:p w14:paraId="509DBC06" w14:textId="4E43183B" w:rsidR="00C151F5" w:rsidRDefault="00C151F5" w:rsidP="2D2EBB6F">
      <w:pPr>
        <w:pStyle w:val="BodyText"/>
        <w:spacing w:before="140" w:after="140"/>
      </w:pPr>
    </w:p>
    <w:p w14:paraId="7F057868" w14:textId="0FE919FB" w:rsidR="00C151F5" w:rsidRDefault="00C151F5" w:rsidP="2D2EBB6F">
      <w:pPr>
        <w:pStyle w:val="BodyText"/>
        <w:spacing w:before="140" w:after="140"/>
      </w:pPr>
    </w:p>
    <w:p w14:paraId="7C9670BF" w14:textId="327042ED" w:rsidR="00C151F5" w:rsidRDefault="00C151F5" w:rsidP="2D2EBB6F">
      <w:pPr>
        <w:pStyle w:val="BodyText"/>
        <w:spacing w:before="140" w:after="140"/>
      </w:pPr>
    </w:p>
    <w:p w14:paraId="17C45B89" w14:textId="62F85DA6" w:rsidR="00C151F5" w:rsidRDefault="00C151F5" w:rsidP="2D2EBB6F">
      <w:pPr>
        <w:pStyle w:val="BodyText"/>
        <w:spacing w:before="140" w:after="140"/>
      </w:pPr>
    </w:p>
    <w:p w14:paraId="6D2DA310" w14:textId="0AD57D06" w:rsidR="00C151F5" w:rsidRDefault="00C151F5" w:rsidP="2D2EBB6F">
      <w:pPr>
        <w:pStyle w:val="BodyText"/>
        <w:spacing w:before="140" w:after="140"/>
      </w:pPr>
    </w:p>
    <w:p w14:paraId="3B2A0B59" w14:textId="570229B3" w:rsidR="00C151F5" w:rsidRDefault="00C151F5" w:rsidP="2D2EBB6F">
      <w:pPr>
        <w:pStyle w:val="BodyText"/>
        <w:spacing w:before="140" w:after="140"/>
      </w:pPr>
    </w:p>
    <w:p w14:paraId="0906A61A" w14:textId="5F1EE067" w:rsidR="00C151F5" w:rsidRDefault="00C151F5" w:rsidP="2D2EBB6F">
      <w:pPr>
        <w:pStyle w:val="BodyText"/>
        <w:spacing w:before="140" w:after="140"/>
      </w:pPr>
    </w:p>
    <w:p w14:paraId="3E93A8A8" w14:textId="41BA1BAF" w:rsidR="00C151F5" w:rsidRDefault="00C151F5" w:rsidP="2D2EBB6F">
      <w:pPr>
        <w:pStyle w:val="BodyText"/>
        <w:spacing w:before="140" w:after="140"/>
      </w:pPr>
    </w:p>
    <w:p w14:paraId="1BC4DC92" w14:textId="6A4E9844" w:rsidR="00C151F5" w:rsidRDefault="00C151F5" w:rsidP="2D2EBB6F">
      <w:pPr>
        <w:pStyle w:val="BodyText"/>
        <w:spacing w:before="140" w:after="140"/>
      </w:pPr>
    </w:p>
    <w:p w14:paraId="643450A0" w14:textId="460607DB" w:rsidR="00C151F5" w:rsidRDefault="00C151F5" w:rsidP="2D2EBB6F">
      <w:pPr>
        <w:pStyle w:val="BodyText"/>
        <w:spacing w:before="140" w:after="140"/>
      </w:pPr>
    </w:p>
    <w:p w14:paraId="70682E74" w14:textId="67CB066F" w:rsidR="00C151F5" w:rsidRDefault="00C151F5" w:rsidP="2D2EBB6F">
      <w:pPr>
        <w:pStyle w:val="BodyText"/>
        <w:spacing w:before="140" w:after="140"/>
      </w:pPr>
    </w:p>
    <w:p w14:paraId="15603886" w14:textId="153668DA" w:rsidR="003E3B99" w:rsidRDefault="00EE730B">
      <w:pPr>
        <w:pStyle w:val="Heading1"/>
        <w:rPr>
          <w:color w:val="632423" w:themeColor="accent2" w:themeShade="80"/>
        </w:rPr>
      </w:pPr>
      <w:r>
        <w:rPr>
          <w:color w:val="632423" w:themeColor="accent2" w:themeShade="80"/>
        </w:rPr>
        <w:lastRenderedPageBreak/>
        <w:t xml:space="preserve">Course </w:t>
      </w:r>
      <w:r w:rsidR="0011258F">
        <w:rPr>
          <w:color w:val="632423" w:themeColor="accent2" w:themeShade="80"/>
        </w:rPr>
        <w:t>Assessment</w:t>
      </w:r>
    </w:p>
    <w:p w14:paraId="056EB941" w14:textId="3B66A77D" w:rsidR="00EE730B" w:rsidRDefault="00EE730B" w:rsidP="00EE730B">
      <w:pPr>
        <w:pStyle w:val="BodyText"/>
      </w:pPr>
      <w:r>
        <w:t>Participation</w:t>
      </w:r>
    </w:p>
    <w:p w14:paraId="29612224" w14:textId="4290E46A" w:rsidR="00AD0E61" w:rsidRDefault="00AD0E61" w:rsidP="00AD0E61">
      <w:pPr>
        <w:pStyle w:val="BodyText"/>
      </w:pPr>
      <w:r>
        <w:t>Your attendance as well as your engagement in the course and course material will determine your evaluation for participation.  Be aware of your preparedness, comportment and presence in class and class discussion.  This course rests on active discussion.  Everyone has a perspective that we can learn from and students have opportunity and obligation to contribute to every class.  Therefore, y</w:t>
      </w:r>
      <w:r w:rsidRPr="00A756B7">
        <w:t>ou must have seen the film, done the reading, and reflected in writing on your blog.</w:t>
      </w:r>
      <w:r w:rsidR="00EF0A24">
        <w:t xml:space="preserve">  </w:t>
      </w:r>
    </w:p>
    <w:p w14:paraId="22AB6D9D" w14:textId="0E679686" w:rsidR="00AD0E61" w:rsidRDefault="00AD0E61" w:rsidP="00AD0E61">
      <w:pPr>
        <w:pStyle w:val="BodyText"/>
        <w:ind w:firstLine="720"/>
      </w:pPr>
      <w:r>
        <w:t>Attendance</w:t>
      </w:r>
    </w:p>
    <w:p w14:paraId="3706452F" w14:textId="4CA4503C" w:rsidR="00AD0E61" w:rsidRDefault="00AD0E61" w:rsidP="00AD0E61">
      <w:pPr>
        <w:pStyle w:val="BodyText"/>
        <w:ind w:firstLine="720"/>
      </w:pPr>
      <w:r>
        <w:t>Students attend class on time.</w:t>
      </w:r>
    </w:p>
    <w:p w14:paraId="7BE66B1E" w14:textId="0BC1BFAA" w:rsidR="003C2906" w:rsidRDefault="003C2906" w:rsidP="00EE730B">
      <w:pPr>
        <w:pStyle w:val="BodyText"/>
      </w:pPr>
      <w:r>
        <w:tab/>
        <w:t>Group work</w:t>
      </w:r>
      <w:r w:rsidR="002F2CB1">
        <w:t xml:space="preserve"> (Tuesday following Monday class by Midnight)</w:t>
      </w:r>
    </w:p>
    <w:p w14:paraId="53EB4B00" w14:textId="339A8D69" w:rsidR="003C2906" w:rsidRDefault="003C2906" w:rsidP="003C2906">
      <w:pPr>
        <w:pStyle w:val="BodyText"/>
        <w:ind w:left="720"/>
      </w:pPr>
      <w:r>
        <w:t>During class on Monday’s students will be presented with a still image of film clip for reflection in groups.  Students will be presented with a question on the image and will need to write a collective reflection to post on one student’s (or all) blog</w:t>
      </w:r>
      <w:r w:rsidR="00C151F5">
        <w:t xml:space="preserve"> in class</w:t>
      </w:r>
      <w:r>
        <w:t>.  You must inform the instructor where to find this post.</w:t>
      </w:r>
      <w:r w:rsidR="002F2CB1">
        <w:t xml:space="preserve"> </w:t>
      </w:r>
      <w:r w:rsidR="00062D37">
        <w:t xml:space="preserve">  </w:t>
      </w:r>
    </w:p>
    <w:p w14:paraId="266C119D" w14:textId="29A499F3" w:rsidR="00BA233B" w:rsidRDefault="00BA233B" w:rsidP="003C2906">
      <w:pPr>
        <w:pStyle w:val="BodyText"/>
        <w:ind w:left="720"/>
      </w:pPr>
      <w:r>
        <w:t>Film Discussion (In class)</w:t>
      </w:r>
    </w:p>
    <w:p w14:paraId="2AB2C423" w14:textId="3CF1C25D" w:rsidR="00BA233B" w:rsidRDefault="00BA233B" w:rsidP="003C2906">
      <w:pPr>
        <w:pStyle w:val="BodyText"/>
        <w:ind w:left="720"/>
      </w:pPr>
      <w:r>
        <w:t xml:space="preserve">During film discussions all students must participate.  We will consider </w:t>
      </w:r>
      <w:r w:rsidR="001364CB">
        <w:t xml:space="preserve">how the film treats its historical contexts and subjects, the </w:t>
      </w:r>
      <w:r>
        <w:t>objectives of the film</w:t>
      </w:r>
      <w:r w:rsidR="001364CB">
        <w:t>/filmmaker</w:t>
      </w:r>
      <w:r>
        <w:t xml:space="preserve"> and how </w:t>
      </w:r>
      <w:r w:rsidR="001364CB">
        <w:t>well they are executed, and the argument that the film makes about black life.  Our discussion is not centered on affected responses to the film.  You can find guidelines to viewing films actively on Canvas.</w:t>
      </w:r>
    </w:p>
    <w:p w14:paraId="258C8152" w14:textId="275631A2" w:rsidR="0011258F" w:rsidRDefault="0011258F" w:rsidP="0011258F">
      <w:pPr>
        <w:pStyle w:val="BodyText"/>
      </w:pPr>
      <w:r>
        <w:t>Weekly Blog Posts</w:t>
      </w:r>
      <w:r w:rsidR="002F2CB1">
        <w:t xml:space="preserve"> (Mondays by Noon)</w:t>
      </w:r>
    </w:p>
    <w:p w14:paraId="1A49FC96" w14:textId="6D9DAE36" w:rsidR="0011258F" w:rsidRDefault="0011258F" w:rsidP="0011258F">
      <w:pPr>
        <w:pStyle w:val="BodyText"/>
      </w:pPr>
      <w:r>
        <w:t xml:space="preserve">For this course, you will be required to set up a blog through blogs.rice.edu and provide the instructor with your page link.  Personalize your blog and post specific references to the films and readings (including page numbers and citations).  Each post should have at least two but no more than three paragraphs.  One paragraph should reflect on the readings and the other paragraph(s) should reflect on the film (s).  </w:t>
      </w:r>
      <w:r w:rsidR="00862970">
        <w:t xml:space="preserve"> </w:t>
      </w:r>
      <w:r w:rsidR="00DD63D6">
        <w:t xml:space="preserve">Readings should be completed for the following week. </w:t>
      </w:r>
      <w:r>
        <w:t>Students are expected to post ten</w:t>
      </w:r>
      <w:r w:rsidR="00C151F5">
        <w:t xml:space="preserve"> of the fourteen possible</w:t>
      </w:r>
      <w:r>
        <w:t xml:space="preserve"> reflections.  </w:t>
      </w:r>
    </w:p>
    <w:p w14:paraId="2303CFEA" w14:textId="53BB0313" w:rsidR="0011258F" w:rsidRDefault="0011258F" w:rsidP="0011258F">
      <w:pPr>
        <w:pStyle w:val="BodyText"/>
      </w:pPr>
      <w:r>
        <w:t>Essay Proposal</w:t>
      </w:r>
      <w:r w:rsidR="002F2CB1">
        <w:t xml:space="preserve"> (Sunday, March 28</w:t>
      </w:r>
      <w:r w:rsidR="002F2CB1" w:rsidRPr="002F2CB1">
        <w:rPr>
          <w:vertAlign w:val="superscript"/>
        </w:rPr>
        <w:t>th</w:t>
      </w:r>
      <w:r w:rsidR="002F2CB1">
        <w:t xml:space="preserve"> Midnight)</w:t>
      </w:r>
    </w:p>
    <w:p w14:paraId="442BF4A9" w14:textId="65B21A7A" w:rsidR="0011258F" w:rsidRDefault="0011258F" w:rsidP="0011258F">
      <w:pPr>
        <w:pStyle w:val="BodyText"/>
      </w:pPr>
      <w:r>
        <w:t xml:space="preserve">In preparation for the bibliography and final essay students must choose a topic for historical inquiry.   Topics must ask a question about a theme, person, event, or place that is significant in African American history.  Proposals should be 1-2 pages and </w:t>
      </w:r>
      <w:r w:rsidR="00DD63D6">
        <w:t>include</w:t>
      </w:r>
      <w:r>
        <w:t xml:space="preserve"> </w:t>
      </w:r>
      <w:r w:rsidR="001364CB">
        <w:t>the</w:t>
      </w:r>
      <w:r w:rsidR="00862970">
        <w:t xml:space="preserve"> </w:t>
      </w:r>
      <w:r w:rsidR="00DD63D6">
        <w:t xml:space="preserve">merits and scope of the </w:t>
      </w:r>
      <w:r w:rsidR="00862970">
        <w:t>topic and place your topic in the context of black film study.</w:t>
      </w:r>
      <w:r w:rsidR="002F2CB1">
        <w:t xml:space="preserve">  </w:t>
      </w:r>
    </w:p>
    <w:p w14:paraId="76AA922F" w14:textId="0B7FD12B" w:rsidR="0011258F" w:rsidRDefault="0011258F" w:rsidP="0011258F">
      <w:pPr>
        <w:pStyle w:val="BodyText"/>
      </w:pPr>
      <w:bookmarkStart w:id="4" w:name="_Hlk61646984"/>
      <w:r>
        <w:lastRenderedPageBreak/>
        <w:t>Annotated Bibliography</w:t>
      </w:r>
      <w:r w:rsidR="002F2CB1">
        <w:t xml:space="preserve"> (Sunday, April 25</w:t>
      </w:r>
      <w:r w:rsidR="002F2CB1" w:rsidRPr="002F2CB1">
        <w:rPr>
          <w:vertAlign w:val="superscript"/>
        </w:rPr>
        <w:t>th</w:t>
      </w:r>
      <w:r w:rsidR="002F2CB1">
        <w:t xml:space="preserve"> Midnight)</w:t>
      </w:r>
    </w:p>
    <w:bookmarkEnd w:id="4"/>
    <w:p w14:paraId="2CFF1DA9" w14:textId="20CB24C1" w:rsidR="00862970" w:rsidRDefault="00862970" w:rsidP="00862970">
      <w:pPr>
        <w:pStyle w:val="BodyText"/>
      </w:pPr>
      <w:r>
        <w:t>Annotated bibliographies are more than a list of sources. They should critically appraise articles, books, and films that you view as potentially essential to writing your essay and answer your proposal question.</w:t>
      </w:r>
      <w:r w:rsidRPr="00862970">
        <w:t xml:space="preserve"> </w:t>
      </w:r>
      <w:r>
        <w:t xml:space="preserve"> Annotations should contain a brief summary of the text and asses it in relation to what you have read and how it answers your proposal question.  Bibliographies should have ten sources with three films</w:t>
      </w:r>
      <w:r w:rsidR="006E7F33">
        <w:t xml:space="preserve">. </w:t>
      </w:r>
      <w:r w:rsidR="003C2906">
        <w:t>Bibliographies should be 3-5 pages.</w:t>
      </w:r>
      <w:r>
        <w:cr/>
      </w:r>
      <w:r w:rsidRPr="003C2906">
        <w:rPr>
          <w:b/>
          <w:bCs/>
        </w:rPr>
        <w:t>See links for more info on annotated bibliographies-</w:t>
      </w:r>
    </w:p>
    <w:p w14:paraId="5221A214" w14:textId="77777777" w:rsidR="00862970" w:rsidRDefault="00862970" w:rsidP="003C2906">
      <w:pPr>
        <w:pStyle w:val="BodyText"/>
        <w:spacing w:before="0" w:after="0"/>
      </w:pPr>
      <w:r>
        <w:t>http://lib.calpoly.edu/research/guides/bibliography.html or</w:t>
      </w:r>
    </w:p>
    <w:p w14:paraId="61DE3B0E" w14:textId="6F53B041" w:rsidR="0011258F" w:rsidRDefault="00862970" w:rsidP="003C2906">
      <w:pPr>
        <w:pStyle w:val="BodyText"/>
        <w:spacing w:before="0" w:after="0"/>
      </w:pPr>
      <w:r>
        <w:t>http://olinuris.library.cornell.edu/ref/research/skill28.htm</w:t>
      </w:r>
    </w:p>
    <w:p w14:paraId="00BC7D5F" w14:textId="28F61357" w:rsidR="00EE730B" w:rsidRDefault="00EE730B" w:rsidP="00EE730B">
      <w:pPr>
        <w:pStyle w:val="BodyText"/>
      </w:pPr>
      <w:r>
        <w:t>Final Essay</w:t>
      </w:r>
      <w:r w:rsidR="002F2CB1">
        <w:t xml:space="preserve"> (</w:t>
      </w:r>
      <w:r w:rsidR="00EE1CE3">
        <w:t>Mon</w:t>
      </w:r>
      <w:r w:rsidR="002F2CB1">
        <w:t>day, May 1</w:t>
      </w:r>
      <w:r w:rsidR="00EE1CE3">
        <w:t>0</w:t>
      </w:r>
      <w:r w:rsidR="002F2CB1" w:rsidRPr="002F2CB1">
        <w:rPr>
          <w:vertAlign w:val="superscript"/>
        </w:rPr>
        <w:t>th</w:t>
      </w:r>
      <w:r w:rsidR="002F2CB1">
        <w:t xml:space="preserve"> by Midnight)</w:t>
      </w:r>
    </w:p>
    <w:p w14:paraId="3DB13695" w14:textId="7243A6F7" w:rsidR="00EE730B" w:rsidRPr="00EE730B" w:rsidRDefault="002F2CB1" w:rsidP="00892D3A">
      <w:pPr>
        <w:pStyle w:val="BodyText"/>
      </w:pPr>
      <w:r>
        <w:t>For the final essay students will write on a theme, person, event, or place of significance to African American history.  Students will use films to analy</w:t>
      </w:r>
      <w:r w:rsidR="008B5F10">
        <w:t>ze</w:t>
      </w:r>
      <w:r>
        <w:t xml:space="preserve"> how the ideas about their subject has changed over time</w:t>
      </w:r>
      <w:r w:rsidR="008B5F10">
        <w:t xml:space="preserve">, reflect on how the moment in time when a film was released determined its themes and subject or write on the absences that are revealed in black historical subjects in film.  </w:t>
      </w:r>
      <w:r w:rsidR="00892D3A">
        <w:t>Your argumen</w:t>
      </w:r>
      <w:r w:rsidR="008B5F10">
        <w:t xml:space="preserve">t </w:t>
      </w:r>
      <w:r w:rsidR="00892D3A">
        <w:t>should also explain how the film and its reception help</w:t>
      </w:r>
      <w:r w:rsidR="008B5F10">
        <w:t xml:space="preserve"> </w:t>
      </w:r>
      <w:r w:rsidR="00892D3A">
        <w:t>us better understand the historical context in which it was made.</w:t>
      </w:r>
      <w:r w:rsidR="008B5F10">
        <w:t xml:space="preserve">  All essays should treat seriously historical context.  The final essay will be 10-15 pages, double spaced, 12pt font, Times Roman.  It should include citations that are consistent and clear of your choice of format.</w:t>
      </w:r>
    </w:p>
    <w:p w14:paraId="276529C0" w14:textId="7E4B9E9C" w:rsidR="003E3B99" w:rsidRDefault="007E77A0">
      <w:pPr>
        <w:pStyle w:val="Heading1"/>
        <w:rPr>
          <w:color w:val="632423" w:themeColor="accent2" w:themeShade="80"/>
        </w:rPr>
      </w:pPr>
      <w:bookmarkStart w:id="5" w:name="grade-policies"/>
      <w:bookmarkEnd w:id="5"/>
      <w:r w:rsidRPr="00796D11">
        <w:rPr>
          <w:color w:val="632423" w:themeColor="accent2" w:themeShade="80"/>
        </w:rPr>
        <w:t>Grade Policies</w:t>
      </w:r>
    </w:p>
    <w:p w14:paraId="07C75B7D" w14:textId="142ECCB6" w:rsidR="00A92EC9" w:rsidRDefault="00A92EC9" w:rsidP="00DB2CD5">
      <w:pPr>
        <w:pStyle w:val="BodyText"/>
        <w:spacing w:before="120" w:after="0"/>
      </w:pPr>
      <w:r>
        <w:t>Participation: 15%</w:t>
      </w:r>
    </w:p>
    <w:p w14:paraId="060D7EDD" w14:textId="01C83095" w:rsidR="00A92EC9" w:rsidRDefault="00A92EC9" w:rsidP="00DB2CD5">
      <w:pPr>
        <w:pStyle w:val="BodyText"/>
        <w:spacing w:before="120" w:after="0"/>
      </w:pPr>
      <w:r>
        <w:t>Blog Responses: 15%</w:t>
      </w:r>
    </w:p>
    <w:p w14:paraId="4EC89D74" w14:textId="19768165" w:rsidR="00A92EC9" w:rsidRDefault="00A92EC9" w:rsidP="00DB2CD5">
      <w:pPr>
        <w:pStyle w:val="BodyText"/>
        <w:spacing w:before="120" w:after="0"/>
      </w:pPr>
      <w:r>
        <w:t>Proposal: 10%</w:t>
      </w:r>
    </w:p>
    <w:p w14:paraId="724EBFD4" w14:textId="5BD6D9A4" w:rsidR="00A92EC9" w:rsidRDefault="00A92EC9" w:rsidP="00DB2CD5">
      <w:pPr>
        <w:pStyle w:val="BodyText"/>
        <w:spacing w:before="120" w:after="0"/>
      </w:pPr>
      <w:r>
        <w:t>Bibliography: 20%</w:t>
      </w:r>
    </w:p>
    <w:p w14:paraId="014D5BB0" w14:textId="77777777" w:rsidR="00A92EC9" w:rsidRDefault="00A92EC9" w:rsidP="00DB2CD5">
      <w:pPr>
        <w:pStyle w:val="BodyText"/>
        <w:spacing w:before="120" w:after="0"/>
      </w:pPr>
      <w:r>
        <w:t>Final Paper: 40%</w:t>
      </w:r>
    </w:p>
    <w:p w14:paraId="3610B1D2" w14:textId="3C1B2F26" w:rsidR="00A92EC9" w:rsidRDefault="00A92EC9" w:rsidP="00A92EC9">
      <w:pPr>
        <w:pStyle w:val="BodyText"/>
      </w:pPr>
      <w:r>
        <w:t xml:space="preserve">Papers will be graded out of the possible points listed in the assessment description using a rubric that will be found on Canvas.  It is important that you submit all of your work on time. Late assignments will not receive full credit.  All work must be turned in by May </w:t>
      </w:r>
      <w:r w:rsidR="00EE1CE3">
        <w:t>10</w:t>
      </w:r>
      <w:r w:rsidRPr="00A92EC9">
        <w:rPr>
          <w:vertAlign w:val="superscript"/>
        </w:rPr>
        <w:t>th</w:t>
      </w:r>
      <w:r>
        <w:t xml:space="preserve"> Midnight.  </w:t>
      </w:r>
    </w:p>
    <w:p w14:paraId="7483BC27" w14:textId="735264EA" w:rsidR="00A92EC9" w:rsidRDefault="00A92EC9" w:rsidP="00A92EC9">
      <w:pPr>
        <w:pStyle w:val="BodyText"/>
      </w:pPr>
      <w:r>
        <w:t>Extra Credit:</w:t>
      </w:r>
    </w:p>
    <w:p w14:paraId="1B9380F5" w14:textId="259385F9" w:rsidR="005B00D9" w:rsidRDefault="00A92EC9" w:rsidP="00A92EC9">
      <w:pPr>
        <w:pStyle w:val="BodyText"/>
      </w:pPr>
      <w:r>
        <w:t xml:space="preserve">Students can </w:t>
      </w:r>
      <w:r w:rsidR="00A776BB">
        <w:t>write</w:t>
      </w:r>
      <w:r>
        <w:t xml:space="preserve"> additional blog posts </w:t>
      </w:r>
      <w:r w:rsidR="00A776BB">
        <w:t xml:space="preserve">on </w:t>
      </w:r>
      <w:r>
        <w:t xml:space="preserve">a </w:t>
      </w:r>
      <w:r w:rsidR="00A776BB">
        <w:t xml:space="preserve">supplemental </w:t>
      </w:r>
      <w:r>
        <w:t>film</w:t>
      </w:r>
      <w:r w:rsidR="00A776BB">
        <w:t xml:space="preserve"> or</w:t>
      </w:r>
      <w:r w:rsidR="00E22A63">
        <w:t xml:space="preserve"> </w:t>
      </w:r>
      <w:r>
        <w:t xml:space="preserve">reading </w:t>
      </w:r>
      <w:r w:rsidR="00E22A63">
        <w:t>or</w:t>
      </w:r>
      <w:r w:rsidR="00A776BB">
        <w:t xml:space="preserve"> select an unlisted film or text</w:t>
      </w:r>
      <w:r w:rsidR="00E22A63">
        <w:t xml:space="preserve"> after conversation with instructor</w:t>
      </w:r>
      <w:r>
        <w:t xml:space="preserve">.  Students can complete no more than 3 extra credit for </w:t>
      </w:r>
      <w:r w:rsidR="00DB2CD5">
        <w:t>up to an additional 3% of their grade.</w:t>
      </w:r>
      <w:r w:rsidR="00724B90">
        <w:t xml:space="preserve"> </w:t>
      </w:r>
    </w:p>
    <w:p w14:paraId="3AF6528E" w14:textId="678605A5" w:rsidR="00A92EC9" w:rsidRPr="00A92EC9" w:rsidRDefault="00724B90" w:rsidP="00A92EC9">
      <w:pPr>
        <w:pStyle w:val="BodyText"/>
      </w:pPr>
      <w:r>
        <w:t xml:space="preserve"> Extensions are possible, email the instructor to discuss the requirements.</w:t>
      </w:r>
    </w:p>
    <w:p w14:paraId="6EFF5FA6" w14:textId="545BDB9B" w:rsidR="003E3B99" w:rsidRDefault="008B5F10">
      <w:pPr>
        <w:pStyle w:val="Heading1"/>
        <w:rPr>
          <w:color w:val="632423" w:themeColor="accent2" w:themeShade="80"/>
        </w:rPr>
      </w:pPr>
      <w:bookmarkStart w:id="6" w:name="absence-policies"/>
      <w:bookmarkEnd w:id="6"/>
      <w:r>
        <w:rPr>
          <w:color w:val="632423" w:themeColor="accent2" w:themeShade="80"/>
        </w:rPr>
        <w:lastRenderedPageBreak/>
        <w:t>Academic Integrity</w:t>
      </w:r>
    </w:p>
    <w:p w14:paraId="2366366A" w14:textId="77777777" w:rsidR="003E3B99" w:rsidRPr="00796D11" w:rsidRDefault="007E77A0">
      <w:pPr>
        <w:pStyle w:val="FirstParagraph"/>
      </w:pPr>
      <w:bookmarkStart w:id="7" w:name="rice-honor-code"/>
      <w:bookmarkEnd w:id="7"/>
      <w:r w:rsidRPr="00796D11">
        <w:t xml:space="preserve">In this course, all students will be held to the standards of the Rice Honor Code, a code that you pledged to honor when you matriculated at this institution. If you are unfamiliar with the details of this code and how it is administered, you should consult the Honor System Handbook at </w:t>
      </w:r>
      <w:hyperlink r:id="rId26">
        <w:r w:rsidRPr="00796D11">
          <w:rPr>
            <w:rStyle w:val="Hyperlink"/>
            <w:color w:val="auto"/>
          </w:rPr>
          <w:t>http://honor.rice.edu/honor-system-handbook/</w:t>
        </w:r>
      </w:hyperlink>
      <w:r w:rsidRPr="00796D11">
        <w:t>. This handbook outlines the University's expectations for the integrity of your academic work, the procedures for resolving alleged violations of those expectations, and the rights and responsibilities of students and faculty members throughout the process.</w:t>
      </w:r>
    </w:p>
    <w:p w14:paraId="23423675" w14:textId="77777777" w:rsidR="003E3B99" w:rsidRPr="00796D11" w:rsidRDefault="007E77A0">
      <w:pPr>
        <w:pStyle w:val="Heading1"/>
        <w:rPr>
          <w:color w:val="632423" w:themeColor="accent2" w:themeShade="80"/>
        </w:rPr>
      </w:pPr>
      <w:bookmarkStart w:id="8" w:name="disability-resource-center"/>
      <w:bookmarkEnd w:id="8"/>
      <w:r w:rsidRPr="00796D11">
        <w:rPr>
          <w:color w:val="632423" w:themeColor="accent2" w:themeShade="80"/>
        </w:rPr>
        <w:t>Disability Resource Center</w:t>
      </w:r>
    </w:p>
    <w:p w14:paraId="3E2FF7F4" w14:textId="77777777" w:rsidR="003E3B99" w:rsidRPr="00796D11" w:rsidRDefault="007E77A0">
      <w:pPr>
        <w:pStyle w:val="FirstParagraph"/>
      </w:pPr>
      <w:r w:rsidRPr="00796D11">
        <w:t xml:space="preserve">If you have a documented disability or other condition that may affect academic performance you should: 1) make sure this documentation is on file with the Disability Resource Center (Allen Center, Room 111 / </w:t>
      </w:r>
      <w:hyperlink r:id="rId27">
        <w:r w:rsidRPr="00796D11">
          <w:rPr>
            <w:rStyle w:val="Hyperlink"/>
            <w:color w:val="auto"/>
          </w:rPr>
          <w:t>adarice@rice.edu</w:t>
        </w:r>
      </w:hyperlink>
      <w:r w:rsidRPr="00796D11">
        <w:t xml:space="preserve"> / x5841) to determine the accommodations you need; and 2) talk with me to discuss your accommodation needs.</w:t>
      </w:r>
    </w:p>
    <w:p w14:paraId="51481020" w14:textId="77777777" w:rsidR="003E3B99" w:rsidRPr="00796D11" w:rsidRDefault="007E77A0">
      <w:pPr>
        <w:pStyle w:val="Heading1"/>
        <w:rPr>
          <w:color w:val="632423" w:themeColor="accent2" w:themeShade="80"/>
        </w:rPr>
      </w:pPr>
      <w:bookmarkStart w:id="9" w:name="syllabus-change-policy"/>
      <w:bookmarkEnd w:id="9"/>
      <w:r w:rsidRPr="00796D11">
        <w:rPr>
          <w:color w:val="632423" w:themeColor="accent2" w:themeShade="80"/>
        </w:rPr>
        <w:t>Syllabus Change Policy</w:t>
      </w:r>
    </w:p>
    <w:p w14:paraId="549F7636" w14:textId="077F82BA" w:rsidR="003E3B99" w:rsidRDefault="007E77A0">
      <w:pPr>
        <w:pStyle w:val="FirstParagraph"/>
      </w:pPr>
      <w:r w:rsidRPr="00796D11">
        <w:t>This syllabus is only a guide for the course and is subject to change.</w:t>
      </w:r>
    </w:p>
    <w:p w14:paraId="41C6BE36" w14:textId="007BF0A4" w:rsidR="00E722C3" w:rsidRDefault="00E722C3" w:rsidP="00E722C3">
      <w:pPr>
        <w:pStyle w:val="BodyText"/>
      </w:pPr>
    </w:p>
    <w:p w14:paraId="2DCB80F2" w14:textId="731E94AF" w:rsidR="00E722C3" w:rsidRDefault="00E722C3" w:rsidP="00E722C3">
      <w:pPr>
        <w:pStyle w:val="BodyText"/>
      </w:pPr>
    </w:p>
    <w:p w14:paraId="773B01EF" w14:textId="2DC615E7" w:rsidR="00E722C3" w:rsidRDefault="00E722C3" w:rsidP="00E722C3">
      <w:pPr>
        <w:pStyle w:val="BodyText"/>
      </w:pPr>
    </w:p>
    <w:p w14:paraId="2342FDEF" w14:textId="5C148A72" w:rsidR="00E722C3" w:rsidRDefault="00E722C3" w:rsidP="00E722C3">
      <w:pPr>
        <w:pStyle w:val="BodyText"/>
      </w:pPr>
    </w:p>
    <w:p w14:paraId="1B102257" w14:textId="55021ECC" w:rsidR="00E722C3" w:rsidRDefault="00E722C3" w:rsidP="00E722C3">
      <w:pPr>
        <w:pStyle w:val="BodyText"/>
      </w:pPr>
    </w:p>
    <w:p w14:paraId="4D6464FB" w14:textId="1F82C81A" w:rsidR="00E722C3" w:rsidRDefault="00E722C3" w:rsidP="00E722C3">
      <w:pPr>
        <w:pStyle w:val="BodyText"/>
      </w:pPr>
    </w:p>
    <w:p w14:paraId="77435BE4" w14:textId="6E2940D9" w:rsidR="00E722C3" w:rsidRDefault="00E722C3" w:rsidP="00E722C3">
      <w:pPr>
        <w:pStyle w:val="BodyText"/>
      </w:pPr>
    </w:p>
    <w:p w14:paraId="3FA9AAF6" w14:textId="612CB2E3" w:rsidR="00E722C3" w:rsidRDefault="00E722C3" w:rsidP="00E722C3">
      <w:pPr>
        <w:pStyle w:val="BodyText"/>
      </w:pPr>
    </w:p>
    <w:p w14:paraId="0AD7A41B" w14:textId="0DBF5A08" w:rsidR="002B07CA" w:rsidRDefault="002B07CA" w:rsidP="00E722C3">
      <w:pPr>
        <w:pStyle w:val="BodyText"/>
      </w:pPr>
    </w:p>
    <w:p w14:paraId="00ED9D8E" w14:textId="77777777" w:rsidR="002B07CA" w:rsidRDefault="002B07CA" w:rsidP="00E722C3">
      <w:pPr>
        <w:pStyle w:val="BodyText"/>
      </w:pPr>
    </w:p>
    <w:p w14:paraId="6F99D3DC" w14:textId="7B618040" w:rsidR="00E722C3" w:rsidRDefault="00E722C3" w:rsidP="00E722C3">
      <w:pPr>
        <w:pStyle w:val="BodyText"/>
      </w:pPr>
    </w:p>
    <w:p w14:paraId="0486E69D" w14:textId="7AD52A16" w:rsidR="003E3B99" w:rsidRPr="00A102ED" w:rsidRDefault="007E77A0" w:rsidP="00796D11">
      <w:pPr>
        <w:pStyle w:val="Heading1"/>
        <w:jc w:val="center"/>
        <w:rPr>
          <w:rFonts w:ascii="Aharoni" w:hAnsi="Aharoni" w:cs="Aharoni"/>
          <w:color w:val="632423" w:themeColor="accent2" w:themeShade="80"/>
          <w:sz w:val="40"/>
          <w:szCs w:val="40"/>
        </w:rPr>
      </w:pPr>
      <w:bookmarkStart w:id="10" w:name="course-schedule"/>
      <w:bookmarkEnd w:id="10"/>
      <w:r w:rsidRPr="00A102ED">
        <w:rPr>
          <w:rFonts w:ascii="Aharoni" w:hAnsi="Aharoni" w:cs="Aharoni" w:hint="cs"/>
          <w:color w:val="632423" w:themeColor="accent2" w:themeShade="80"/>
          <w:sz w:val="40"/>
          <w:szCs w:val="40"/>
        </w:rPr>
        <w:lastRenderedPageBreak/>
        <w:t>Course Schedule</w:t>
      </w:r>
    </w:p>
    <w:p w14:paraId="27AF5755" w14:textId="20FC5F2A" w:rsidR="009F1FF3" w:rsidRPr="00796D11" w:rsidRDefault="009F1FF3" w:rsidP="009F1FF3">
      <w:pPr>
        <w:pStyle w:val="BodyText"/>
        <w:jc w:val="center"/>
      </w:pPr>
      <w:bookmarkStart w:id="11" w:name="monday-january-18-2021---no-class"/>
      <w:bookmarkStart w:id="12" w:name="monday-january-25-2021"/>
      <w:bookmarkEnd w:id="11"/>
      <w:bookmarkEnd w:id="12"/>
      <w:r w:rsidRPr="00796D11">
        <w:t>Week 1</w:t>
      </w:r>
      <w:r>
        <w:t xml:space="preserve">: </w:t>
      </w:r>
      <w:r w:rsidR="00DD63D6">
        <w:t>From Africa to the Slave Trade</w:t>
      </w:r>
    </w:p>
    <w:p w14:paraId="2C7F5D53" w14:textId="77777777" w:rsidR="003E3B99" w:rsidRPr="00796D11" w:rsidRDefault="007E77A0">
      <w:pPr>
        <w:pStyle w:val="Heading2"/>
        <w:rPr>
          <w:color w:val="auto"/>
        </w:rPr>
      </w:pPr>
      <w:r w:rsidRPr="00796D11">
        <w:rPr>
          <w:color w:val="auto"/>
        </w:rPr>
        <w:t>Monday, January 25, 2021</w:t>
      </w:r>
    </w:p>
    <w:p w14:paraId="06788375" w14:textId="3BA51D82" w:rsidR="004C3278" w:rsidRPr="00796D11" w:rsidRDefault="00356A3C" w:rsidP="004C3278">
      <w:pPr>
        <w:pStyle w:val="FirstParagraph"/>
      </w:pPr>
      <w:bookmarkStart w:id="13" w:name="wednesday-january-27-2021"/>
      <w:bookmarkEnd w:id="13"/>
      <w:r>
        <w:t>Introductions</w:t>
      </w:r>
      <w:r w:rsidR="004C3278" w:rsidRPr="00796D11">
        <w:t xml:space="preserve"> and Creating our history outlines.</w:t>
      </w:r>
    </w:p>
    <w:p w14:paraId="0F3D67CF" w14:textId="77777777" w:rsidR="003E3B99" w:rsidRPr="00796D11" w:rsidRDefault="007E77A0">
      <w:pPr>
        <w:pStyle w:val="Heading2"/>
        <w:rPr>
          <w:color w:val="auto"/>
        </w:rPr>
      </w:pPr>
      <w:r w:rsidRPr="00796D11">
        <w:rPr>
          <w:color w:val="auto"/>
        </w:rPr>
        <w:t>Wednesday, January 27, 2021</w:t>
      </w:r>
    </w:p>
    <w:p w14:paraId="7D2D34EF" w14:textId="62F16913" w:rsidR="004C3278" w:rsidRPr="00796D11" w:rsidRDefault="00997C49" w:rsidP="004C3278">
      <w:pPr>
        <w:pStyle w:val="FirstParagraph"/>
      </w:pPr>
      <w:bookmarkStart w:id="14" w:name="friday-january-29-2021"/>
      <w:bookmarkEnd w:id="14"/>
      <w:r>
        <w:t xml:space="preserve">Lecture: </w:t>
      </w:r>
      <w:r w:rsidR="00DD63D6">
        <w:t>We were all Kings and Queens in Africa?</w:t>
      </w:r>
    </w:p>
    <w:p w14:paraId="1FC4110D" w14:textId="77777777" w:rsidR="003E3B99" w:rsidRPr="00796D11" w:rsidRDefault="007E77A0">
      <w:pPr>
        <w:pStyle w:val="Heading2"/>
        <w:rPr>
          <w:color w:val="auto"/>
        </w:rPr>
      </w:pPr>
      <w:r w:rsidRPr="00796D11">
        <w:rPr>
          <w:color w:val="auto"/>
        </w:rPr>
        <w:t>Friday, January 29, 2021</w:t>
      </w:r>
    </w:p>
    <w:p w14:paraId="56C275F6" w14:textId="2086869E" w:rsidR="00D26692" w:rsidRPr="00D26692" w:rsidRDefault="004C3278" w:rsidP="00D26692">
      <w:pPr>
        <w:pStyle w:val="FirstParagraph"/>
      </w:pPr>
      <w:r>
        <w:t>Asynchronous Class Film</w:t>
      </w:r>
      <w:r w:rsidR="006719B7">
        <w:t>:</w:t>
      </w:r>
      <w:r>
        <w:t xml:space="preserve"> </w:t>
      </w:r>
      <w:r w:rsidR="00DF3F13" w:rsidRPr="00EE63BF">
        <w:rPr>
          <w:i/>
          <w:iCs/>
        </w:rPr>
        <w:t>Through a Lens Darkly</w:t>
      </w:r>
    </w:p>
    <w:p w14:paraId="08B26F07" w14:textId="5E9BAF4B" w:rsidR="0D723D3D" w:rsidRDefault="0D723D3D" w:rsidP="0D723D3D">
      <w:r>
        <w:t>Weekly Reading:</w:t>
      </w:r>
    </w:p>
    <w:p w14:paraId="59CC35E9" w14:textId="62BCDF29" w:rsidR="00D26692" w:rsidRPr="00D26692" w:rsidRDefault="0D723D3D" w:rsidP="00D26692">
      <w:pPr>
        <w:pStyle w:val="BodyText"/>
      </w:pPr>
      <w:r w:rsidRPr="00932067">
        <w:rPr>
          <w:i/>
          <w:iCs/>
        </w:rPr>
        <w:t>Film Blackness</w:t>
      </w:r>
      <w:r>
        <w:t xml:space="preserve"> </w:t>
      </w:r>
      <w:r w:rsidR="2D2EBB6F">
        <w:t>Introduction</w:t>
      </w:r>
      <w:r w:rsidR="7A618219">
        <w:t xml:space="preserve"> (</w:t>
      </w:r>
      <w:r w:rsidR="00932067">
        <w:t>pg.</w:t>
      </w:r>
      <w:r w:rsidR="7A618219">
        <w:t>1-16)</w:t>
      </w:r>
    </w:p>
    <w:p w14:paraId="0DB9B906" w14:textId="7B59F258" w:rsidR="7A618219" w:rsidRDefault="7A618219" w:rsidP="7A618219">
      <w:pPr>
        <w:pStyle w:val="BodyText"/>
      </w:pPr>
      <w:r w:rsidRPr="00932067">
        <w:rPr>
          <w:i/>
          <w:iCs/>
        </w:rPr>
        <w:t>Slaves on Screen</w:t>
      </w:r>
      <w:r>
        <w:t xml:space="preserve"> (</w:t>
      </w:r>
      <w:r w:rsidR="00932067">
        <w:t>pg.</w:t>
      </w:r>
      <w:r>
        <w:t>1</w:t>
      </w:r>
      <w:r w:rsidR="00033F1E">
        <w:t>-15/Film as Narrative</w:t>
      </w:r>
      <w:r>
        <w:t>)</w:t>
      </w:r>
    </w:p>
    <w:p w14:paraId="3374E0C1" w14:textId="16D9BF3E" w:rsidR="7A618219" w:rsidRDefault="00932067" w:rsidP="7A618219">
      <w:pPr>
        <w:pStyle w:val="BodyText"/>
      </w:pPr>
      <w:r w:rsidRPr="00932067">
        <w:rPr>
          <w:i/>
          <w:iCs/>
        </w:rPr>
        <w:t>Stamped</w:t>
      </w:r>
      <w:r w:rsidR="7A618219" w:rsidRPr="00932067">
        <w:rPr>
          <w:i/>
          <w:iCs/>
        </w:rPr>
        <w:t xml:space="preserve"> </w:t>
      </w:r>
      <w:r w:rsidR="095584A9">
        <w:t>(Ch1-2)</w:t>
      </w:r>
    </w:p>
    <w:p w14:paraId="32AE137D" w14:textId="1C7463CE" w:rsidR="00DF3F13" w:rsidRDefault="00DF3F13" w:rsidP="2D2EBB6F">
      <w:pPr>
        <w:pStyle w:val="BodyText"/>
      </w:pPr>
      <w:r>
        <w:t>Supplementary Materials:</w:t>
      </w:r>
    </w:p>
    <w:p w14:paraId="38259BF8" w14:textId="796F3A23" w:rsidR="00DF3F13" w:rsidRDefault="008C2774" w:rsidP="00EE63BF">
      <w:pPr>
        <w:pStyle w:val="BodyText"/>
        <w:spacing w:before="0" w:after="0"/>
      </w:pPr>
      <w:r w:rsidRPr="00932067">
        <w:rPr>
          <w:i/>
          <w:iCs/>
        </w:rPr>
        <w:t>Horror Noire</w:t>
      </w:r>
      <w:r>
        <w:t xml:space="preserve"> (2020)</w:t>
      </w:r>
    </w:p>
    <w:p w14:paraId="6251C4B6" w14:textId="3B87EB57" w:rsidR="00DF3F13" w:rsidRDefault="00DF3F13" w:rsidP="00EE63BF">
      <w:pPr>
        <w:pStyle w:val="BodyText"/>
        <w:spacing w:before="0" w:after="0"/>
      </w:pPr>
      <w:r w:rsidRPr="00932067">
        <w:rPr>
          <w:i/>
          <w:iCs/>
        </w:rPr>
        <w:t>Black Hollywood</w:t>
      </w:r>
      <w:r>
        <w:t xml:space="preserve"> (1984)</w:t>
      </w:r>
    </w:p>
    <w:p w14:paraId="685C3867" w14:textId="60CCBB52" w:rsidR="00DF3F13" w:rsidRDefault="00DF3F13" w:rsidP="00EE63BF">
      <w:pPr>
        <w:pStyle w:val="BodyText"/>
        <w:spacing w:before="0" w:after="0"/>
      </w:pPr>
      <w:r w:rsidRPr="00932067">
        <w:rPr>
          <w:i/>
          <w:iCs/>
        </w:rPr>
        <w:t>They’ve Gotta Have Us</w:t>
      </w:r>
      <w:r>
        <w:t xml:space="preserve"> (2020)</w:t>
      </w:r>
    </w:p>
    <w:p w14:paraId="3DAC720B" w14:textId="77777777" w:rsidR="00DF3F13" w:rsidRDefault="00DF3F13" w:rsidP="2D2EBB6F">
      <w:pPr>
        <w:pStyle w:val="BodyText"/>
      </w:pPr>
    </w:p>
    <w:p w14:paraId="7DE4366E" w14:textId="4F83EE4E" w:rsidR="009F1FF3" w:rsidRPr="00796D11" w:rsidRDefault="009F1FF3" w:rsidP="009F1FF3">
      <w:pPr>
        <w:pStyle w:val="BodyText"/>
        <w:jc w:val="center"/>
      </w:pPr>
      <w:r w:rsidRPr="00796D11">
        <w:t>Week 2</w:t>
      </w:r>
      <w:r>
        <w:t>: The Journey to the Americas</w:t>
      </w:r>
    </w:p>
    <w:p w14:paraId="00886F2A" w14:textId="77777777" w:rsidR="003E3B99" w:rsidRPr="00796D11" w:rsidRDefault="007E77A0">
      <w:pPr>
        <w:pStyle w:val="Heading2"/>
        <w:rPr>
          <w:color w:val="auto"/>
        </w:rPr>
      </w:pPr>
      <w:r w:rsidRPr="00796D11">
        <w:rPr>
          <w:color w:val="auto"/>
        </w:rPr>
        <w:t>Monday, February 1, 2021</w:t>
      </w:r>
    </w:p>
    <w:p w14:paraId="0D1D47FF" w14:textId="4CEB38CD" w:rsidR="003E3B99" w:rsidRPr="00796D11" w:rsidRDefault="005F3309">
      <w:pPr>
        <w:pStyle w:val="FirstParagraph"/>
      </w:pPr>
      <w:r>
        <w:t>Film Discussion</w:t>
      </w:r>
      <w:r w:rsidR="002C4BE5">
        <w:t xml:space="preserve"> for </w:t>
      </w:r>
      <w:r w:rsidR="002C4BE5" w:rsidRPr="00EE63BF">
        <w:rPr>
          <w:i/>
          <w:iCs/>
        </w:rPr>
        <w:t>Through a Lens Darkly</w:t>
      </w:r>
    </w:p>
    <w:p w14:paraId="375FBBC8" w14:textId="77777777" w:rsidR="003E3B99" w:rsidRPr="00796D11" w:rsidRDefault="007E77A0">
      <w:pPr>
        <w:pStyle w:val="Heading2"/>
        <w:rPr>
          <w:color w:val="auto"/>
        </w:rPr>
      </w:pPr>
      <w:bookmarkStart w:id="15" w:name="wednesday-february-3-2021"/>
      <w:bookmarkEnd w:id="15"/>
      <w:r w:rsidRPr="00796D11">
        <w:rPr>
          <w:color w:val="auto"/>
        </w:rPr>
        <w:t>Wednesday, February 3, 2021</w:t>
      </w:r>
    </w:p>
    <w:p w14:paraId="6EB3CB32" w14:textId="0B9CA64B" w:rsidR="003E3B99" w:rsidRPr="00796D11" w:rsidRDefault="005F3309">
      <w:pPr>
        <w:pStyle w:val="FirstParagraph"/>
      </w:pPr>
      <w:r>
        <w:t xml:space="preserve">Lecture: </w:t>
      </w:r>
      <w:r w:rsidR="00843268">
        <w:t>Do I call you black or African</w:t>
      </w:r>
      <w:r w:rsidR="00970BD0">
        <w:t>?</w:t>
      </w:r>
    </w:p>
    <w:p w14:paraId="0287361A" w14:textId="77777777" w:rsidR="003E3B99" w:rsidRPr="00796D11" w:rsidRDefault="007E77A0">
      <w:pPr>
        <w:pStyle w:val="Heading2"/>
        <w:rPr>
          <w:color w:val="auto"/>
        </w:rPr>
      </w:pPr>
      <w:bookmarkStart w:id="16" w:name="friday-february-5-2021"/>
      <w:bookmarkEnd w:id="16"/>
      <w:r w:rsidRPr="00796D11">
        <w:rPr>
          <w:color w:val="auto"/>
        </w:rPr>
        <w:t>Friday, February 5, 2021</w:t>
      </w:r>
    </w:p>
    <w:p w14:paraId="5F7E7F2D" w14:textId="6366CDF5" w:rsidR="006C6365" w:rsidRDefault="006C6365" w:rsidP="006C6365">
      <w:pPr>
        <w:pStyle w:val="FirstParagraph"/>
      </w:pPr>
      <w:r>
        <w:t xml:space="preserve">Asynchronous Class Film: </w:t>
      </w:r>
      <w:r w:rsidR="00083893" w:rsidRPr="00EE63BF">
        <w:rPr>
          <w:i/>
          <w:iCs/>
        </w:rPr>
        <w:t xml:space="preserve">Roots </w:t>
      </w:r>
      <w:r w:rsidR="00EE63BF" w:rsidRPr="00EE63BF">
        <w:rPr>
          <w:i/>
          <w:iCs/>
        </w:rPr>
        <w:t>Part One</w:t>
      </w:r>
      <w:r w:rsidR="00EE63BF">
        <w:t xml:space="preserve"> </w:t>
      </w:r>
      <w:r w:rsidR="00083893">
        <w:t xml:space="preserve">(2016) </w:t>
      </w:r>
      <w:r w:rsidR="00EE63BF">
        <w:t xml:space="preserve">and </w:t>
      </w:r>
      <w:r w:rsidR="0097626C">
        <w:rPr>
          <w:i/>
          <w:iCs/>
        </w:rPr>
        <w:t xml:space="preserve">Amistad </w:t>
      </w:r>
      <w:r w:rsidR="0097626C" w:rsidRPr="0097626C">
        <w:t>(1997)</w:t>
      </w:r>
    </w:p>
    <w:p w14:paraId="46A49A07" w14:textId="64C9B456" w:rsidR="1BFF25C8" w:rsidRDefault="2D2EBB6F" w:rsidP="1BFF25C8">
      <w:pPr>
        <w:pStyle w:val="BodyText"/>
      </w:pPr>
      <w:r>
        <w:t>Weekly Reading:</w:t>
      </w:r>
    </w:p>
    <w:p w14:paraId="19F3667D" w14:textId="02363A6E" w:rsidR="1BFF25C8" w:rsidRDefault="00932067" w:rsidP="1BFF25C8">
      <w:pPr>
        <w:pStyle w:val="BodyText"/>
      </w:pPr>
      <w:r w:rsidRPr="00932067">
        <w:rPr>
          <w:i/>
          <w:iCs/>
        </w:rPr>
        <w:t>Stamped</w:t>
      </w:r>
      <w:r w:rsidR="2D2EBB6F">
        <w:t xml:space="preserve"> (Ch 3)</w:t>
      </w:r>
    </w:p>
    <w:p w14:paraId="2F1A75B4" w14:textId="5C04B8F8" w:rsidR="00EE63BF" w:rsidRDefault="00EE63BF" w:rsidP="1BFF25C8">
      <w:pPr>
        <w:pStyle w:val="BodyText"/>
      </w:pPr>
      <w:r>
        <w:t xml:space="preserve">Supplemental </w:t>
      </w:r>
      <w:r w:rsidR="00356A3C">
        <w:t>Materials</w:t>
      </w:r>
      <w:r>
        <w:t>:</w:t>
      </w:r>
    </w:p>
    <w:p w14:paraId="4D7F118A" w14:textId="3C38ED18" w:rsidR="00EE63BF" w:rsidRDefault="000B3FF5" w:rsidP="00EE63BF">
      <w:pPr>
        <w:pStyle w:val="BodyText"/>
      </w:pPr>
      <w:r>
        <w:rPr>
          <w:i/>
          <w:iCs/>
        </w:rPr>
        <w:lastRenderedPageBreak/>
        <w:t>Creating Black Americans</w:t>
      </w:r>
      <w:r>
        <w:t xml:space="preserve"> </w:t>
      </w:r>
      <w:r w:rsidR="00EE63BF">
        <w:t>(Ch2-3)</w:t>
      </w:r>
    </w:p>
    <w:p w14:paraId="6EEC73E1" w14:textId="6A1B30F4" w:rsidR="00356A3C" w:rsidRDefault="00356A3C" w:rsidP="00EE63BF">
      <w:pPr>
        <w:pStyle w:val="BodyText"/>
      </w:pPr>
      <w:r w:rsidRPr="00356A3C">
        <w:rPr>
          <w:i/>
          <w:iCs/>
        </w:rPr>
        <w:t>Book of Negroes Part One</w:t>
      </w:r>
      <w:r>
        <w:t xml:space="preserve"> (2014)</w:t>
      </w:r>
    </w:p>
    <w:p w14:paraId="2717E8D7" w14:textId="0A27A90A" w:rsidR="00332E78" w:rsidRPr="00332E78" w:rsidRDefault="00332E78" w:rsidP="00332E78">
      <w:pPr>
        <w:pStyle w:val="BodyText"/>
      </w:pPr>
    </w:p>
    <w:p w14:paraId="49B52DBC" w14:textId="2321E452" w:rsidR="00796D11" w:rsidRPr="00796D11" w:rsidRDefault="00796D11" w:rsidP="00A102ED">
      <w:pPr>
        <w:pStyle w:val="BodyText"/>
        <w:jc w:val="center"/>
      </w:pPr>
      <w:r w:rsidRPr="00796D11">
        <w:t xml:space="preserve">Week </w:t>
      </w:r>
      <w:r w:rsidR="0008536A">
        <w:t>3</w:t>
      </w:r>
      <w:r w:rsidR="00A102ED">
        <w:t xml:space="preserve">: </w:t>
      </w:r>
      <w:r w:rsidR="009F1FF3">
        <w:t>Bondage and Resistance</w:t>
      </w:r>
    </w:p>
    <w:p w14:paraId="00CBC208" w14:textId="77777777" w:rsidR="003E3B99" w:rsidRPr="00796D11" w:rsidRDefault="007E77A0">
      <w:pPr>
        <w:pStyle w:val="Heading2"/>
        <w:rPr>
          <w:color w:val="auto"/>
        </w:rPr>
      </w:pPr>
      <w:bookmarkStart w:id="17" w:name="monday-february-8-2021"/>
      <w:bookmarkEnd w:id="17"/>
      <w:r w:rsidRPr="00796D11">
        <w:rPr>
          <w:color w:val="auto"/>
        </w:rPr>
        <w:t>Monday, February 8, 2021</w:t>
      </w:r>
    </w:p>
    <w:p w14:paraId="23DF658E" w14:textId="2EC6097D" w:rsidR="003E3B99" w:rsidRPr="00796D11" w:rsidRDefault="005F3309">
      <w:pPr>
        <w:pStyle w:val="FirstParagraph"/>
      </w:pPr>
      <w:r>
        <w:t>Film Discussion</w:t>
      </w:r>
      <w:r w:rsidR="002C4BE5">
        <w:t xml:space="preserve"> for </w:t>
      </w:r>
      <w:r w:rsidR="002C4BE5" w:rsidRPr="00EE63BF">
        <w:rPr>
          <w:i/>
          <w:iCs/>
        </w:rPr>
        <w:t>Roots Part One</w:t>
      </w:r>
      <w:r w:rsidR="002C4BE5">
        <w:t xml:space="preserve"> (2016) and </w:t>
      </w:r>
      <w:r w:rsidR="002C4BE5" w:rsidRPr="00EE63BF">
        <w:rPr>
          <w:i/>
          <w:iCs/>
        </w:rPr>
        <w:t>Goodbye Uncle Tom</w:t>
      </w:r>
      <w:r w:rsidR="002C4BE5">
        <w:t xml:space="preserve"> (1971)</w:t>
      </w:r>
    </w:p>
    <w:p w14:paraId="4C47B85A" w14:textId="77777777" w:rsidR="003E3B99" w:rsidRPr="00796D11" w:rsidRDefault="007E77A0">
      <w:pPr>
        <w:pStyle w:val="Heading2"/>
        <w:rPr>
          <w:color w:val="auto"/>
        </w:rPr>
      </w:pPr>
      <w:bookmarkStart w:id="18" w:name="wednesday-february-10-2021"/>
      <w:bookmarkEnd w:id="18"/>
      <w:r w:rsidRPr="00796D11">
        <w:rPr>
          <w:color w:val="auto"/>
        </w:rPr>
        <w:t>Wednesday, February 10, 2021</w:t>
      </w:r>
    </w:p>
    <w:p w14:paraId="767829C6" w14:textId="5D981B6D" w:rsidR="003E3B99" w:rsidRPr="00796D11" w:rsidRDefault="005F3309">
      <w:pPr>
        <w:pStyle w:val="FirstParagraph"/>
      </w:pPr>
      <w:r>
        <w:t xml:space="preserve">Lecture: </w:t>
      </w:r>
      <w:r w:rsidR="00843268">
        <w:t xml:space="preserve">Built by </w:t>
      </w:r>
      <w:r w:rsidR="005C15F3">
        <w:t>B</w:t>
      </w:r>
      <w:r w:rsidR="00843268">
        <w:t>lack people</w:t>
      </w:r>
      <w:r w:rsidR="00DD63D6">
        <w:t>?</w:t>
      </w:r>
    </w:p>
    <w:p w14:paraId="7AE7879D" w14:textId="3150E391" w:rsidR="003E3B99" w:rsidRDefault="007E77A0">
      <w:pPr>
        <w:pStyle w:val="Heading2"/>
        <w:rPr>
          <w:color w:val="auto"/>
        </w:rPr>
      </w:pPr>
      <w:bookmarkStart w:id="19" w:name="friday-february-12-2021---no-class"/>
      <w:bookmarkEnd w:id="19"/>
      <w:r w:rsidRPr="00796D11">
        <w:rPr>
          <w:color w:val="auto"/>
        </w:rPr>
        <w:t xml:space="preserve">Friday, February 12, 2021 </w:t>
      </w:r>
    </w:p>
    <w:p w14:paraId="6423AB3F" w14:textId="62FEECBB" w:rsidR="00E0065F" w:rsidRDefault="00E0065F" w:rsidP="00E0065F">
      <w:pPr>
        <w:pStyle w:val="FirstParagraph"/>
      </w:pPr>
      <w:r>
        <w:t xml:space="preserve">Asynchronous Class Film: </w:t>
      </w:r>
      <w:r w:rsidR="00131E5F" w:rsidRPr="00EE63BF">
        <w:rPr>
          <w:i/>
          <w:iCs/>
        </w:rPr>
        <w:t>Jefferson in Paris</w:t>
      </w:r>
      <w:r w:rsidR="00320CFD">
        <w:t xml:space="preserve"> (1995)</w:t>
      </w:r>
      <w:r w:rsidR="00BC5D96">
        <w:t xml:space="preserve"> </w:t>
      </w:r>
    </w:p>
    <w:p w14:paraId="073700BB" w14:textId="3E19E92F" w:rsidR="00E0065F" w:rsidRPr="00E0065F" w:rsidRDefault="164043DF" w:rsidP="00E0065F">
      <w:pPr>
        <w:pStyle w:val="BodyText"/>
      </w:pPr>
      <w:r>
        <w:t>Weekly Reading:</w:t>
      </w:r>
    </w:p>
    <w:p w14:paraId="5BD70B83" w14:textId="2C36CA93" w:rsidR="164043DF" w:rsidRDefault="00932067" w:rsidP="164043DF">
      <w:pPr>
        <w:pStyle w:val="BodyText"/>
      </w:pPr>
      <w:r w:rsidRPr="00932067">
        <w:rPr>
          <w:i/>
          <w:iCs/>
        </w:rPr>
        <w:t xml:space="preserve">Film </w:t>
      </w:r>
      <w:r w:rsidR="2D2EBB6F" w:rsidRPr="00932067">
        <w:rPr>
          <w:i/>
          <w:iCs/>
        </w:rPr>
        <w:t>Blackness</w:t>
      </w:r>
      <w:r w:rsidR="2D2EBB6F">
        <w:t xml:space="preserve"> (Ch 2)</w:t>
      </w:r>
    </w:p>
    <w:p w14:paraId="0955C5D3" w14:textId="670221BA" w:rsidR="164043DF" w:rsidRDefault="00932067" w:rsidP="164043DF">
      <w:pPr>
        <w:pStyle w:val="BodyText"/>
      </w:pPr>
      <w:r w:rsidRPr="00932067">
        <w:rPr>
          <w:i/>
          <w:iCs/>
        </w:rPr>
        <w:t>Stamped</w:t>
      </w:r>
      <w:r w:rsidR="2D2EBB6F">
        <w:t xml:space="preserve"> (Ch 7-8)</w:t>
      </w:r>
    </w:p>
    <w:p w14:paraId="1D238CA0" w14:textId="101144AE" w:rsidR="164043DF" w:rsidRDefault="000B3FF5" w:rsidP="164043DF">
      <w:pPr>
        <w:pStyle w:val="BodyText"/>
      </w:pPr>
      <w:r w:rsidRPr="00932067">
        <w:rPr>
          <w:i/>
          <w:iCs/>
        </w:rPr>
        <w:t>Slaves on Screen</w:t>
      </w:r>
      <w:r>
        <w:t xml:space="preserve"> </w:t>
      </w:r>
      <w:r w:rsidR="2D2EBB6F">
        <w:t>(Ch 2)</w:t>
      </w:r>
    </w:p>
    <w:p w14:paraId="5F7213C3" w14:textId="7EFB5F2B" w:rsidR="00EE63BF" w:rsidRDefault="00081059" w:rsidP="164043DF">
      <w:pPr>
        <w:pStyle w:val="BodyText"/>
      </w:pPr>
      <w:r>
        <w:t>Supplemental Materials:</w:t>
      </w:r>
    </w:p>
    <w:p w14:paraId="0C7EECA9" w14:textId="07DC8AE6" w:rsidR="00081059" w:rsidRDefault="00081059" w:rsidP="164043DF">
      <w:pPr>
        <w:pStyle w:val="BodyText"/>
      </w:pPr>
      <w:proofErr w:type="spellStart"/>
      <w:r w:rsidRPr="00081059">
        <w:t>Bloomquist</w:t>
      </w:r>
      <w:proofErr w:type="spellEnd"/>
      <w:r w:rsidRPr="00081059">
        <w:t>, Jennifer, “The Minstrel Legacy” (2015)</w:t>
      </w:r>
    </w:p>
    <w:p w14:paraId="32C95ABE" w14:textId="0D1E70E2" w:rsidR="00E531C1" w:rsidRDefault="00E531C1" w:rsidP="164043DF">
      <w:pPr>
        <w:pStyle w:val="BodyText"/>
      </w:pPr>
      <w:r w:rsidRPr="00E531C1">
        <w:rPr>
          <w:i/>
          <w:iCs/>
        </w:rPr>
        <w:t>Mandingo</w:t>
      </w:r>
      <w:r>
        <w:t xml:space="preserve"> (1975)</w:t>
      </w:r>
    </w:p>
    <w:p w14:paraId="5B408410" w14:textId="55173A8B" w:rsidR="00081059" w:rsidRDefault="00081059" w:rsidP="164043DF">
      <w:pPr>
        <w:pStyle w:val="BodyText"/>
      </w:pPr>
    </w:p>
    <w:p w14:paraId="772DD370" w14:textId="77777777" w:rsidR="00081059" w:rsidRDefault="00081059" w:rsidP="164043DF">
      <w:pPr>
        <w:pStyle w:val="BodyText"/>
      </w:pPr>
    </w:p>
    <w:p w14:paraId="67DCF31E" w14:textId="73AB3981" w:rsidR="00E41AE2" w:rsidRPr="00E41AE2" w:rsidRDefault="00E41AE2" w:rsidP="00E41AE2">
      <w:pPr>
        <w:pStyle w:val="BodyText"/>
        <w:jc w:val="center"/>
        <w:rPr>
          <w:highlight w:val="yellow"/>
        </w:rPr>
      </w:pPr>
      <w:r w:rsidRPr="00E41AE2">
        <w:rPr>
          <w:highlight w:val="yellow"/>
        </w:rPr>
        <w:t xml:space="preserve">Week 4 </w:t>
      </w:r>
    </w:p>
    <w:p w14:paraId="31A03CC4" w14:textId="1CA4A719" w:rsidR="00E41AE2" w:rsidRPr="00796D11" w:rsidRDefault="00E41AE2" w:rsidP="00E41AE2">
      <w:pPr>
        <w:pStyle w:val="BodyText"/>
        <w:jc w:val="center"/>
      </w:pPr>
      <w:r w:rsidRPr="00E41AE2">
        <w:rPr>
          <w:highlight w:val="yellow"/>
        </w:rPr>
        <w:t>Winter Storms—No Class</w:t>
      </w:r>
    </w:p>
    <w:p w14:paraId="3EDDE3FD" w14:textId="77777777" w:rsidR="00E41AE2" w:rsidRDefault="00E41AE2" w:rsidP="00A102ED">
      <w:pPr>
        <w:pStyle w:val="BodyText"/>
        <w:jc w:val="center"/>
      </w:pPr>
    </w:p>
    <w:p w14:paraId="45B84366" w14:textId="7E8E9458" w:rsidR="00796D11" w:rsidRPr="00796D11" w:rsidRDefault="00796D11" w:rsidP="00A102ED">
      <w:pPr>
        <w:pStyle w:val="BodyText"/>
        <w:jc w:val="center"/>
      </w:pPr>
      <w:r w:rsidRPr="00796D11">
        <w:t xml:space="preserve">Week </w:t>
      </w:r>
      <w:r w:rsidR="00E41AE2">
        <w:t>5</w:t>
      </w:r>
      <w:r w:rsidR="00A102ED">
        <w:t xml:space="preserve">: Revolution </w:t>
      </w:r>
    </w:p>
    <w:p w14:paraId="1F4A8773" w14:textId="5FA9645B" w:rsidR="003E3B99" w:rsidRPr="00796D11" w:rsidRDefault="007E77A0">
      <w:pPr>
        <w:pStyle w:val="Heading2"/>
        <w:rPr>
          <w:color w:val="auto"/>
        </w:rPr>
      </w:pPr>
      <w:bookmarkStart w:id="20" w:name="monday-february-15-2021"/>
      <w:bookmarkEnd w:id="20"/>
      <w:r w:rsidRPr="00796D11">
        <w:rPr>
          <w:color w:val="auto"/>
        </w:rPr>
        <w:t xml:space="preserve">Monday, February </w:t>
      </w:r>
      <w:r w:rsidR="002B07CA">
        <w:rPr>
          <w:color w:val="auto"/>
        </w:rPr>
        <w:t>22</w:t>
      </w:r>
      <w:r w:rsidRPr="00796D11">
        <w:rPr>
          <w:color w:val="auto"/>
        </w:rPr>
        <w:t>, 2021</w:t>
      </w:r>
    </w:p>
    <w:p w14:paraId="0C3323DE" w14:textId="32EEFD61" w:rsidR="002543A6" w:rsidRPr="00796D11" w:rsidRDefault="002543A6" w:rsidP="002543A6">
      <w:pPr>
        <w:pStyle w:val="FirstParagraph"/>
      </w:pPr>
      <w:bookmarkStart w:id="21" w:name="wednesday-february-17-2021"/>
      <w:bookmarkEnd w:id="21"/>
      <w:r>
        <w:t xml:space="preserve">Film Discussion </w:t>
      </w:r>
      <w:r w:rsidR="002C4BE5">
        <w:t xml:space="preserve">for </w:t>
      </w:r>
      <w:r w:rsidR="002C4BE5" w:rsidRPr="00EE63BF">
        <w:rPr>
          <w:i/>
          <w:iCs/>
        </w:rPr>
        <w:t>Jefferson in Paris</w:t>
      </w:r>
      <w:r w:rsidR="002C4BE5">
        <w:t xml:space="preserve"> (1995) </w:t>
      </w:r>
      <w:r>
        <w:t xml:space="preserve">and </w:t>
      </w:r>
    </w:p>
    <w:p w14:paraId="3A42B762" w14:textId="4D09BEB6" w:rsidR="003E3B99" w:rsidRPr="00796D11" w:rsidRDefault="007E77A0">
      <w:pPr>
        <w:pStyle w:val="Heading2"/>
        <w:rPr>
          <w:color w:val="auto"/>
        </w:rPr>
      </w:pPr>
      <w:r w:rsidRPr="00796D11">
        <w:rPr>
          <w:color w:val="auto"/>
        </w:rPr>
        <w:t xml:space="preserve">Wednesday, February </w:t>
      </w:r>
      <w:r w:rsidR="002B07CA">
        <w:rPr>
          <w:color w:val="auto"/>
        </w:rPr>
        <w:t>24</w:t>
      </w:r>
      <w:r w:rsidRPr="00796D11">
        <w:rPr>
          <w:color w:val="auto"/>
        </w:rPr>
        <w:t>, 2021</w:t>
      </w:r>
    </w:p>
    <w:p w14:paraId="2C820B7C" w14:textId="02E66BFF" w:rsidR="003E3B99" w:rsidRPr="00796D11" w:rsidRDefault="002B07CA">
      <w:pPr>
        <w:pStyle w:val="FirstParagraph"/>
      </w:pPr>
      <w:bookmarkStart w:id="22" w:name="friday-february-19-2021"/>
      <w:bookmarkEnd w:id="22"/>
      <w:r>
        <w:t>Lecture:  How do we get free?</w:t>
      </w:r>
    </w:p>
    <w:p w14:paraId="13FF6892" w14:textId="3221CE04" w:rsidR="003E3B99" w:rsidRPr="00796D11" w:rsidRDefault="007E77A0">
      <w:pPr>
        <w:pStyle w:val="Heading2"/>
        <w:rPr>
          <w:color w:val="auto"/>
        </w:rPr>
      </w:pPr>
      <w:r w:rsidRPr="00796D11">
        <w:rPr>
          <w:color w:val="auto"/>
        </w:rPr>
        <w:lastRenderedPageBreak/>
        <w:t xml:space="preserve">Friday, February </w:t>
      </w:r>
      <w:r w:rsidR="002B07CA">
        <w:rPr>
          <w:color w:val="auto"/>
        </w:rPr>
        <w:t>26</w:t>
      </w:r>
      <w:r w:rsidRPr="00796D11">
        <w:rPr>
          <w:color w:val="auto"/>
        </w:rPr>
        <w:t>, 2021</w:t>
      </w:r>
    </w:p>
    <w:p w14:paraId="01EDAC55" w14:textId="68E720BC" w:rsidR="00E0065F" w:rsidRDefault="00E0065F" w:rsidP="00E0065F">
      <w:pPr>
        <w:pStyle w:val="FirstParagraph"/>
      </w:pPr>
      <w:r>
        <w:t xml:space="preserve">Asynchronous Class Film: </w:t>
      </w:r>
      <w:r w:rsidR="00C86D20" w:rsidRPr="00EE63BF">
        <w:rPr>
          <w:i/>
          <w:iCs/>
        </w:rPr>
        <w:t>Lydia Bailey</w:t>
      </w:r>
      <w:r w:rsidR="00C86D20">
        <w:t xml:space="preserve"> (1952)</w:t>
      </w:r>
      <w:r w:rsidR="00EE63BF">
        <w:t xml:space="preserve"> and </w:t>
      </w:r>
      <w:r w:rsidR="00EE63BF" w:rsidRPr="00EE63BF">
        <w:rPr>
          <w:i/>
          <w:iCs/>
        </w:rPr>
        <w:t>The Retrieval</w:t>
      </w:r>
      <w:r w:rsidR="00EE63BF">
        <w:t xml:space="preserve"> (2013)</w:t>
      </w:r>
    </w:p>
    <w:p w14:paraId="23802790" w14:textId="77F90A11" w:rsidR="4C279F7B" w:rsidRDefault="2D2EBB6F" w:rsidP="4C279F7B">
      <w:pPr>
        <w:pStyle w:val="BodyText"/>
      </w:pPr>
      <w:r>
        <w:t>Weekly Reading:</w:t>
      </w:r>
    </w:p>
    <w:p w14:paraId="790C69E1" w14:textId="681FDA9C" w:rsidR="4C279F7B" w:rsidRDefault="00932067" w:rsidP="4C279F7B">
      <w:pPr>
        <w:pStyle w:val="BodyText"/>
      </w:pPr>
      <w:r w:rsidRPr="00932067">
        <w:rPr>
          <w:i/>
          <w:iCs/>
        </w:rPr>
        <w:t>Stamped</w:t>
      </w:r>
      <w:r w:rsidR="2D2EBB6F">
        <w:t xml:space="preserve"> (Ch 9-1</w:t>
      </w:r>
      <w:r w:rsidR="000B3FF5">
        <w:t>0</w:t>
      </w:r>
      <w:r w:rsidR="2D2EBB6F">
        <w:t>)</w:t>
      </w:r>
    </w:p>
    <w:p w14:paraId="5EDA7B07" w14:textId="04F3C672" w:rsidR="00332E78" w:rsidRDefault="00081059" w:rsidP="00332E78">
      <w:pPr>
        <w:pStyle w:val="BodyText"/>
      </w:pPr>
      <w:bookmarkStart w:id="23" w:name="_Hlk61645472"/>
      <w:r>
        <w:t>Supplemental Materials:</w:t>
      </w:r>
    </w:p>
    <w:bookmarkEnd w:id="23"/>
    <w:p w14:paraId="1710AD74" w14:textId="5DD2297E" w:rsidR="00081059" w:rsidRDefault="00081059" w:rsidP="00332E78">
      <w:pPr>
        <w:pStyle w:val="BodyText"/>
      </w:pPr>
      <w:r w:rsidRPr="00081059">
        <w:t xml:space="preserve">Brundage, W Fitzhugh, </w:t>
      </w:r>
      <w:r w:rsidRPr="00081059">
        <w:rPr>
          <w:i/>
          <w:iCs/>
        </w:rPr>
        <w:t>Beyond Blackface</w:t>
      </w:r>
      <w:r w:rsidRPr="00081059">
        <w:t xml:space="preserve">, “At the Feet of </w:t>
      </w:r>
      <w:r w:rsidR="00932067" w:rsidRPr="00081059">
        <w:t>Dessalines” (</w:t>
      </w:r>
      <w:r w:rsidRPr="00081059">
        <w:t>2011)</w:t>
      </w:r>
    </w:p>
    <w:p w14:paraId="360D8898" w14:textId="77777777" w:rsidR="00081059" w:rsidRPr="00332E78" w:rsidRDefault="00081059" w:rsidP="00332E78">
      <w:pPr>
        <w:pStyle w:val="BodyText"/>
      </w:pPr>
    </w:p>
    <w:p w14:paraId="601FD63F" w14:textId="014A9E73" w:rsidR="00796D11" w:rsidRPr="00796D11" w:rsidRDefault="00796D11" w:rsidP="00A102ED">
      <w:pPr>
        <w:pStyle w:val="BodyText"/>
        <w:jc w:val="center"/>
      </w:pPr>
      <w:r w:rsidRPr="00796D11">
        <w:t xml:space="preserve">Week </w:t>
      </w:r>
      <w:r w:rsidR="00E41AE2">
        <w:t>6</w:t>
      </w:r>
      <w:r w:rsidR="00A102ED">
        <w:t>: Moving toward American Freedom (Civil War in America)</w:t>
      </w:r>
    </w:p>
    <w:p w14:paraId="73580CDD" w14:textId="317C3F17" w:rsidR="003E3B99" w:rsidRDefault="007E77A0">
      <w:pPr>
        <w:pStyle w:val="Heading2"/>
        <w:rPr>
          <w:color w:val="auto"/>
        </w:rPr>
      </w:pPr>
      <w:bookmarkStart w:id="24" w:name="monday-february-22-2021"/>
      <w:bookmarkEnd w:id="24"/>
      <w:r w:rsidRPr="00796D11">
        <w:rPr>
          <w:color w:val="auto"/>
        </w:rPr>
        <w:t xml:space="preserve">Monday, </w:t>
      </w:r>
      <w:r w:rsidR="002B07CA">
        <w:rPr>
          <w:color w:val="auto"/>
        </w:rPr>
        <w:t>March 1</w:t>
      </w:r>
      <w:r w:rsidRPr="00796D11">
        <w:rPr>
          <w:color w:val="auto"/>
        </w:rPr>
        <w:t>, 2021</w:t>
      </w:r>
    </w:p>
    <w:p w14:paraId="068D229C" w14:textId="07B42266" w:rsidR="002B07CA" w:rsidRPr="002B07CA" w:rsidRDefault="002B07CA" w:rsidP="002B07CA">
      <w:pPr>
        <w:pStyle w:val="BodyText"/>
      </w:pPr>
      <w:r w:rsidRPr="002B07CA">
        <w:t>Sprinkle Day-No Class</w:t>
      </w:r>
    </w:p>
    <w:p w14:paraId="58579EE6" w14:textId="0EFE841C" w:rsidR="003E3B99" w:rsidRPr="00796D11" w:rsidRDefault="007E77A0">
      <w:pPr>
        <w:pStyle w:val="Heading2"/>
        <w:rPr>
          <w:color w:val="auto"/>
        </w:rPr>
      </w:pPr>
      <w:bookmarkStart w:id="25" w:name="wednesday-february-24-2021"/>
      <w:bookmarkEnd w:id="25"/>
      <w:r w:rsidRPr="00796D11">
        <w:rPr>
          <w:color w:val="auto"/>
        </w:rPr>
        <w:t xml:space="preserve">Wednesday, </w:t>
      </w:r>
      <w:r w:rsidR="002B07CA">
        <w:rPr>
          <w:color w:val="auto"/>
        </w:rPr>
        <w:t>March 3</w:t>
      </w:r>
      <w:r w:rsidRPr="00796D11">
        <w:rPr>
          <w:color w:val="auto"/>
        </w:rPr>
        <w:t>, 2021</w:t>
      </w:r>
    </w:p>
    <w:p w14:paraId="3477B5AC" w14:textId="1EDD90D6" w:rsidR="003E3B99" w:rsidRPr="00796D11" w:rsidRDefault="002B07CA">
      <w:pPr>
        <w:pStyle w:val="FirstParagraph"/>
      </w:pPr>
      <w:r w:rsidRPr="002B07CA">
        <w:t>Film Discussion for Lydia Bailey (1952) and The Retrieval (2013)</w:t>
      </w:r>
      <w:r>
        <w:t xml:space="preserve"> and </w:t>
      </w:r>
      <w:r w:rsidR="002543A6">
        <w:t xml:space="preserve">Lecture: </w:t>
      </w:r>
      <w:r w:rsidR="00970BD0">
        <w:t>Who freed the slaves?</w:t>
      </w:r>
    </w:p>
    <w:p w14:paraId="6F815256" w14:textId="0F69A137" w:rsidR="003E3B99" w:rsidRPr="00796D11" w:rsidRDefault="007E77A0">
      <w:pPr>
        <w:pStyle w:val="Heading2"/>
        <w:rPr>
          <w:color w:val="auto"/>
        </w:rPr>
      </w:pPr>
      <w:bookmarkStart w:id="26" w:name="friday-february-26-2021"/>
      <w:bookmarkEnd w:id="26"/>
      <w:r w:rsidRPr="00796D11">
        <w:rPr>
          <w:color w:val="auto"/>
        </w:rPr>
        <w:t xml:space="preserve">Friday, </w:t>
      </w:r>
      <w:r w:rsidR="002B07CA">
        <w:rPr>
          <w:color w:val="auto"/>
        </w:rPr>
        <w:t>March 5</w:t>
      </w:r>
      <w:r w:rsidRPr="00796D11">
        <w:rPr>
          <w:color w:val="auto"/>
        </w:rPr>
        <w:t>, 2021</w:t>
      </w:r>
    </w:p>
    <w:p w14:paraId="1B30AD50" w14:textId="49896738" w:rsidR="00E0065F" w:rsidRDefault="00E0065F" w:rsidP="00E0065F">
      <w:pPr>
        <w:pStyle w:val="FirstParagraph"/>
      </w:pPr>
      <w:r>
        <w:t xml:space="preserve">Asynchronous Class Film: </w:t>
      </w:r>
      <w:r w:rsidR="00B0640A" w:rsidRPr="00081059">
        <w:rPr>
          <w:i/>
          <w:iCs/>
        </w:rPr>
        <w:t>Glory</w:t>
      </w:r>
      <w:r w:rsidR="00875442">
        <w:t xml:space="preserve"> (1989)</w:t>
      </w:r>
    </w:p>
    <w:p w14:paraId="30B8F9F2" w14:textId="7E34EDD5" w:rsidR="00054710" w:rsidRPr="00054710" w:rsidRDefault="4C279F7B" w:rsidP="00054710">
      <w:pPr>
        <w:pStyle w:val="BodyText"/>
      </w:pPr>
      <w:r>
        <w:t>Weekly Reading:</w:t>
      </w:r>
    </w:p>
    <w:p w14:paraId="48239259" w14:textId="12BDD081" w:rsidR="000B3FF5" w:rsidRDefault="000B3FF5" w:rsidP="000B3FF5">
      <w:pPr>
        <w:pStyle w:val="BodyText"/>
      </w:pPr>
      <w:r w:rsidRPr="00932067">
        <w:rPr>
          <w:i/>
          <w:iCs/>
        </w:rPr>
        <w:t>Stamped</w:t>
      </w:r>
      <w:r>
        <w:t xml:space="preserve"> (Ch 11</w:t>
      </w:r>
      <w:r w:rsidR="00BA233B">
        <w:t>, 14-15</w:t>
      </w:r>
      <w:r>
        <w:t>)</w:t>
      </w:r>
    </w:p>
    <w:p w14:paraId="378CA405" w14:textId="3F657EDB" w:rsidR="00081059" w:rsidRDefault="00081059" w:rsidP="4C279F7B">
      <w:pPr>
        <w:pStyle w:val="BodyText"/>
      </w:pPr>
      <w:r w:rsidRPr="00081059">
        <w:t xml:space="preserve">Thomas, Ebony Elizabeth.  </w:t>
      </w:r>
      <w:r w:rsidRPr="00081059">
        <w:rPr>
          <w:i/>
          <w:iCs/>
        </w:rPr>
        <w:t>The Dark Fantastic,</w:t>
      </w:r>
      <w:r w:rsidRPr="00081059">
        <w:t xml:space="preserve"> “Toward a Theory of the Dark Fantastic” (2019)</w:t>
      </w:r>
    </w:p>
    <w:p w14:paraId="37E1BDB3" w14:textId="77777777" w:rsidR="00081059" w:rsidRDefault="00081059" w:rsidP="2D2EBB6F">
      <w:pPr>
        <w:pStyle w:val="BodyText"/>
      </w:pPr>
      <w:r w:rsidRPr="00081059">
        <w:t>Supplemental Materials:</w:t>
      </w:r>
    </w:p>
    <w:p w14:paraId="5EDB6B60" w14:textId="02F3E26B" w:rsidR="00081059" w:rsidRDefault="000B3FF5" w:rsidP="2D2EBB6F">
      <w:pPr>
        <w:pStyle w:val="BodyText"/>
      </w:pPr>
      <w:r>
        <w:rPr>
          <w:i/>
          <w:iCs/>
        </w:rPr>
        <w:t>Creating Black Americans</w:t>
      </w:r>
      <w:r w:rsidR="00081059" w:rsidRPr="00081059">
        <w:t xml:space="preserve"> (Ch 3-5)</w:t>
      </w:r>
    </w:p>
    <w:p w14:paraId="33A99E73" w14:textId="77777777" w:rsidR="00BA233B" w:rsidRDefault="00BA233B" w:rsidP="00BA233B">
      <w:pPr>
        <w:pStyle w:val="BodyText"/>
      </w:pPr>
      <w:proofErr w:type="spellStart"/>
      <w:r w:rsidRPr="00081059">
        <w:t>Guerrorero</w:t>
      </w:r>
      <w:proofErr w:type="spellEnd"/>
      <w:r w:rsidRPr="00081059">
        <w:t xml:space="preserve">, Ed. </w:t>
      </w:r>
      <w:r w:rsidRPr="00081059">
        <w:rPr>
          <w:i/>
          <w:iCs/>
        </w:rPr>
        <w:t>Framing Blackness</w:t>
      </w:r>
      <w:r w:rsidRPr="00081059">
        <w:t>, “Slaves, Monsters, and Others” (2012)</w:t>
      </w:r>
    </w:p>
    <w:p w14:paraId="6141C82F" w14:textId="68D37E80" w:rsidR="00BA233B" w:rsidRDefault="00E531C1" w:rsidP="2D2EBB6F">
      <w:pPr>
        <w:pStyle w:val="BodyText"/>
      </w:pPr>
      <w:r w:rsidRPr="00E531C1">
        <w:rPr>
          <w:i/>
          <w:iCs/>
        </w:rPr>
        <w:t>Gone with the Wind</w:t>
      </w:r>
      <w:r>
        <w:t xml:space="preserve"> (1939)</w:t>
      </w:r>
    </w:p>
    <w:p w14:paraId="14A8E98A" w14:textId="5AD809D6" w:rsidR="00E531C1" w:rsidRDefault="00E531C1" w:rsidP="2D2EBB6F">
      <w:pPr>
        <w:pStyle w:val="BodyText"/>
      </w:pPr>
      <w:r w:rsidRPr="00E531C1">
        <w:rPr>
          <w:i/>
          <w:iCs/>
        </w:rPr>
        <w:t>Birth of a Nation</w:t>
      </w:r>
      <w:r>
        <w:t xml:space="preserve"> (2016)</w:t>
      </w:r>
    </w:p>
    <w:p w14:paraId="441EB35B" w14:textId="77777777" w:rsidR="00E531C1" w:rsidRDefault="00E531C1" w:rsidP="2D2EBB6F">
      <w:pPr>
        <w:pStyle w:val="BodyText"/>
      </w:pPr>
    </w:p>
    <w:p w14:paraId="3CD71E5C" w14:textId="5FEC2FF8" w:rsidR="00796D11" w:rsidRPr="00796D11" w:rsidRDefault="00796D11" w:rsidP="00A102ED">
      <w:pPr>
        <w:pStyle w:val="BodyText"/>
        <w:jc w:val="center"/>
      </w:pPr>
      <w:r w:rsidRPr="00796D11">
        <w:t xml:space="preserve">Week </w:t>
      </w:r>
      <w:r w:rsidR="00E41AE2">
        <w:t>7</w:t>
      </w:r>
      <w:r w:rsidR="00A102ED">
        <w:t>:  End of Slavery in the Americas</w:t>
      </w:r>
    </w:p>
    <w:p w14:paraId="7C2E840E" w14:textId="43D33E96" w:rsidR="003E3B99" w:rsidRPr="00796D11" w:rsidRDefault="007E77A0">
      <w:pPr>
        <w:pStyle w:val="Heading2"/>
        <w:rPr>
          <w:color w:val="auto"/>
        </w:rPr>
      </w:pPr>
      <w:bookmarkStart w:id="27" w:name="monday-march-1-2021"/>
      <w:bookmarkEnd w:id="27"/>
      <w:r w:rsidRPr="00796D11">
        <w:rPr>
          <w:color w:val="auto"/>
        </w:rPr>
        <w:t xml:space="preserve">Monday, March </w:t>
      </w:r>
      <w:r w:rsidR="002B07CA">
        <w:rPr>
          <w:color w:val="auto"/>
        </w:rPr>
        <w:t>8</w:t>
      </w:r>
      <w:r w:rsidRPr="00796D11">
        <w:rPr>
          <w:color w:val="auto"/>
        </w:rPr>
        <w:t>, 2021</w:t>
      </w:r>
    </w:p>
    <w:p w14:paraId="3950FFA8" w14:textId="77777777" w:rsidR="004E0659" w:rsidRPr="00796D11" w:rsidRDefault="004E0659" w:rsidP="004E0659">
      <w:pPr>
        <w:pStyle w:val="FirstParagraph"/>
      </w:pPr>
      <w:bookmarkStart w:id="28" w:name="wednesday-march-3-2021"/>
      <w:bookmarkEnd w:id="28"/>
      <w:r>
        <w:t>Sprinkle Day-No Class</w:t>
      </w:r>
    </w:p>
    <w:p w14:paraId="01E1BA98" w14:textId="552BF966" w:rsidR="003E3B99" w:rsidRPr="00796D11" w:rsidRDefault="007E77A0">
      <w:pPr>
        <w:pStyle w:val="Heading2"/>
        <w:rPr>
          <w:color w:val="auto"/>
        </w:rPr>
      </w:pPr>
      <w:r w:rsidRPr="00796D11">
        <w:rPr>
          <w:color w:val="auto"/>
        </w:rPr>
        <w:lastRenderedPageBreak/>
        <w:t xml:space="preserve">Wednesday, March </w:t>
      </w:r>
      <w:r w:rsidR="002B07CA">
        <w:rPr>
          <w:color w:val="auto"/>
        </w:rPr>
        <w:t>10</w:t>
      </w:r>
      <w:r w:rsidRPr="00796D11">
        <w:rPr>
          <w:color w:val="auto"/>
        </w:rPr>
        <w:t>, 2021</w:t>
      </w:r>
    </w:p>
    <w:p w14:paraId="373FF69C" w14:textId="3605C78E" w:rsidR="002543A6" w:rsidRPr="00796D11" w:rsidRDefault="002543A6" w:rsidP="002543A6">
      <w:pPr>
        <w:pStyle w:val="FirstParagraph"/>
      </w:pPr>
      <w:bookmarkStart w:id="29" w:name="friday-march-5-2021"/>
      <w:bookmarkEnd w:id="29"/>
      <w:r>
        <w:t xml:space="preserve">Film Discussion </w:t>
      </w:r>
      <w:r w:rsidR="002C4BE5">
        <w:t xml:space="preserve">for </w:t>
      </w:r>
      <w:r w:rsidR="002C4BE5" w:rsidRPr="00081059">
        <w:rPr>
          <w:i/>
          <w:iCs/>
        </w:rPr>
        <w:t>Glory</w:t>
      </w:r>
      <w:r w:rsidR="002C4BE5">
        <w:t xml:space="preserve"> (1989) </w:t>
      </w:r>
      <w:r>
        <w:t xml:space="preserve">and Lecture: </w:t>
      </w:r>
      <w:r w:rsidR="00BA233B">
        <w:t>Where did all the black women go?</w:t>
      </w:r>
    </w:p>
    <w:p w14:paraId="24405CFC" w14:textId="2B45358C" w:rsidR="003E3B99" w:rsidRPr="00796D11" w:rsidRDefault="007E77A0">
      <w:pPr>
        <w:pStyle w:val="Heading2"/>
        <w:rPr>
          <w:color w:val="auto"/>
        </w:rPr>
      </w:pPr>
      <w:r w:rsidRPr="00796D11">
        <w:rPr>
          <w:color w:val="auto"/>
        </w:rPr>
        <w:t xml:space="preserve">Friday, March </w:t>
      </w:r>
      <w:r w:rsidR="002B07CA">
        <w:rPr>
          <w:color w:val="auto"/>
        </w:rPr>
        <w:t>12</w:t>
      </w:r>
      <w:r w:rsidRPr="00796D11">
        <w:rPr>
          <w:color w:val="auto"/>
        </w:rPr>
        <w:t>, 2021</w:t>
      </w:r>
    </w:p>
    <w:p w14:paraId="2C276D58" w14:textId="6EB96798" w:rsidR="00E0065F" w:rsidRDefault="00E0065F" w:rsidP="00E0065F">
      <w:pPr>
        <w:pStyle w:val="FirstParagraph"/>
      </w:pPr>
      <w:r>
        <w:t xml:space="preserve">Asynchronous Class Film: </w:t>
      </w:r>
      <w:r w:rsidR="004E494D" w:rsidRPr="00081059">
        <w:rPr>
          <w:i/>
          <w:iCs/>
        </w:rPr>
        <w:t>The Beguiled</w:t>
      </w:r>
      <w:r w:rsidR="00942791">
        <w:t xml:space="preserve"> (2017)</w:t>
      </w:r>
    </w:p>
    <w:p w14:paraId="0496F125" w14:textId="35A88800" w:rsidR="004E494D" w:rsidRDefault="5D7D6D93" w:rsidP="004E494D">
      <w:pPr>
        <w:pStyle w:val="BodyText"/>
      </w:pPr>
      <w:r>
        <w:t>Weekly Reading:</w:t>
      </w:r>
    </w:p>
    <w:p w14:paraId="60CA2645" w14:textId="25EF4723" w:rsidR="004E494D" w:rsidRDefault="000B3FF5" w:rsidP="004E494D">
      <w:pPr>
        <w:pStyle w:val="BodyText"/>
      </w:pPr>
      <w:r w:rsidRPr="00932067">
        <w:rPr>
          <w:i/>
          <w:iCs/>
        </w:rPr>
        <w:t>Slaves on Screen</w:t>
      </w:r>
      <w:r>
        <w:t xml:space="preserve"> </w:t>
      </w:r>
      <w:r w:rsidR="2D2EBB6F">
        <w:t>(Ch 4)</w:t>
      </w:r>
    </w:p>
    <w:p w14:paraId="0248ECC7" w14:textId="123472FD" w:rsidR="55FAE7CB" w:rsidRDefault="00932067" w:rsidP="55FAE7CB">
      <w:pPr>
        <w:pStyle w:val="BodyText"/>
      </w:pPr>
      <w:r w:rsidRPr="00932067">
        <w:rPr>
          <w:i/>
          <w:iCs/>
        </w:rPr>
        <w:t>Stamped</w:t>
      </w:r>
      <w:r w:rsidR="2D2EBB6F">
        <w:t xml:space="preserve"> (16)</w:t>
      </w:r>
    </w:p>
    <w:p w14:paraId="49B738EC" w14:textId="17623551" w:rsidR="00970BD0" w:rsidRDefault="00970BD0" w:rsidP="00970BD0">
      <w:pPr>
        <w:pStyle w:val="BodyText"/>
      </w:pPr>
      <w:r>
        <w:t xml:space="preserve">White, Deborah Gray, </w:t>
      </w:r>
      <w:proofErr w:type="spellStart"/>
      <w:r>
        <w:t>Ar’nt</w:t>
      </w:r>
      <w:proofErr w:type="spellEnd"/>
      <w:r>
        <w:t xml:space="preserve"> I a Woman “Jezebel and Mammy” (1999)</w:t>
      </w:r>
    </w:p>
    <w:p w14:paraId="0B3B8A56" w14:textId="21243583" w:rsidR="00BA233B" w:rsidRDefault="00BA233B" w:rsidP="00BA233B">
      <w:pPr>
        <w:pStyle w:val="BodyText"/>
      </w:pPr>
      <w:r w:rsidRPr="00081059">
        <w:t xml:space="preserve">Fleetwood, Nicole R.  </w:t>
      </w:r>
      <w:r w:rsidRPr="00081059">
        <w:rPr>
          <w:i/>
          <w:iCs/>
        </w:rPr>
        <w:t>Troubling Vison</w:t>
      </w:r>
      <w:r w:rsidRPr="00081059">
        <w:t xml:space="preserve"> “Her Own Spook</w:t>
      </w:r>
      <w:r>
        <w:t>”</w:t>
      </w:r>
      <w:r w:rsidRPr="00081059">
        <w:t>(2011)</w:t>
      </w:r>
    </w:p>
    <w:p w14:paraId="2582B760" w14:textId="77777777" w:rsidR="00081059" w:rsidRDefault="00081059" w:rsidP="2D2EBB6F">
      <w:pPr>
        <w:pStyle w:val="BodyText"/>
      </w:pPr>
      <w:r w:rsidRPr="00081059">
        <w:t>Supplemental Materials:</w:t>
      </w:r>
    </w:p>
    <w:p w14:paraId="4C2E65E7" w14:textId="22B140D1" w:rsidR="00081059" w:rsidRDefault="000B3FF5" w:rsidP="004E494D">
      <w:pPr>
        <w:pStyle w:val="BodyText"/>
      </w:pPr>
      <w:r>
        <w:rPr>
          <w:i/>
          <w:iCs/>
        </w:rPr>
        <w:t>Creating Black Americans</w:t>
      </w:r>
      <w:r w:rsidR="00081059" w:rsidRPr="00081059">
        <w:t xml:space="preserve"> (Ch 6)</w:t>
      </w:r>
    </w:p>
    <w:p w14:paraId="266ECD4B" w14:textId="0CDFB558" w:rsidR="00081059" w:rsidRDefault="00E531C1" w:rsidP="004E494D">
      <w:pPr>
        <w:pStyle w:val="BodyText"/>
      </w:pPr>
      <w:r w:rsidRPr="00081059">
        <w:rPr>
          <w:i/>
          <w:iCs/>
        </w:rPr>
        <w:t>The Beguiled</w:t>
      </w:r>
      <w:r>
        <w:rPr>
          <w:i/>
          <w:iCs/>
        </w:rPr>
        <w:t xml:space="preserve"> </w:t>
      </w:r>
      <w:r w:rsidRPr="00E531C1">
        <w:t>(1971)</w:t>
      </w:r>
    </w:p>
    <w:p w14:paraId="7D3CB394" w14:textId="3C72A5D1" w:rsidR="00E531C1" w:rsidRPr="004E494D" w:rsidRDefault="00E531C1" w:rsidP="004E494D">
      <w:pPr>
        <w:pStyle w:val="BodyText"/>
      </w:pPr>
      <w:r w:rsidRPr="00E531C1">
        <w:rPr>
          <w:i/>
          <w:iCs/>
        </w:rPr>
        <w:t>The Great White Hope</w:t>
      </w:r>
      <w:r>
        <w:t xml:space="preserve"> (1970)</w:t>
      </w:r>
    </w:p>
    <w:p w14:paraId="4AEE3096" w14:textId="2C6E284E" w:rsidR="00796D11" w:rsidRPr="00796D11" w:rsidRDefault="00796D11" w:rsidP="00A102ED">
      <w:pPr>
        <w:pStyle w:val="BodyText"/>
        <w:jc w:val="center"/>
      </w:pPr>
      <w:r w:rsidRPr="00796D11">
        <w:t xml:space="preserve">Week </w:t>
      </w:r>
      <w:r w:rsidR="00E41AE2">
        <w:t>8</w:t>
      </w:r>
      <w:r w:rsidR="00A102ED">
        <w:t xml:space="preserve">: </w:t>
      </w:r>
      <w:r w:rsidR="003F322E">
        <w:t>Reconstructions</w:t>
      </w:r>
    </w:p>
    <w:p w14:paraId="19AC2168" w14:textId="1652F0AA" w:rsidR="003E3B99" w:rsidRPr="00796D11" w:rsidRDefault="007E77A0">
      <w:pPr>
        <w:pStyle w:val="Heading2"/>
        <w:rPr>
          <w:color w:val="auto"/>
        </w:rPr>
      </w:pPr>
      <w:bookmarkStart w:id="30" w:name="monday-march-8-2021"/>
      <w:bookmarkEnd w:id="30"/>
      <w:r w:rsidRPr="00796D11">
        <w:rPr>
          <w:color w:val="auto"/>
        </w:rPr>
        <w:t xml:space="preserve">Monday, March </w:t>
      </w:r>
      <w:r w:rsidR="002B07CA">
        <w:rPr>
          <w:color w:val="auto"/>
        </w:rPr>
        <w:t>15</w:t>
      </w:r>
      <w:r w:rsidRPr="00796D11">
        <w:rPr>
          <w:color w:val="auto"/>
        </w:rPr>
        <w:t>, 2021</w:t>
      </w:r>
    </w:p>
    <w:p w14:paraId="0DA023C9" w14:textId="4041A41E" w:rsidR="00AD7248" w:rsidRPr="00796D11" w:rsidRDefault="00AD7248" w:rsidP="00AD7248">
      <w:pPr>
        <w:pStyle w:val="FirstParagraph"/>
      </w:pPr>
      <w:bookmarkStart w:id="31" w:name="wednesday-march-10-2021"/>
      <w:bookmarkEnd w:id="31"/>
      <w:r>
        <w:t>Film Discussion</w:t>
      </w:r>
      <w:r w:rsidR="002C4BE5">
        <w:t xml:space="preserve"> for </w:t>
      </w:r>
      <w:r w:rsidR="002C4BE5" w:rsidRPr="00081059">
        <w:rPr>
          <w:i/>
          <w:iCs/>
        </w:rPr>
        <w:t>The Beguiled</w:t>
      </w:r>
      <w:r w:rsidR="002C4BE5">
        <w:t xml:space="preserve"> (2017)</w:t>
      </w:r>
    </w:p>
    <w:p w14:paraId="01A7EFCF" w14:textId="74D0F9E3" w:rsidR="003E3B99" w:rsidRPr="00796D11" w:rsidRDefault="007E77A0">
      <w:pPr>
        <w:pStyle w:val="Heading2"/>
        <w:rPr>
          <w:color w:val="auto"/>
        </w:rPr>
      </w:pPr>
      <w:r w:rsidRPr="00796D11">
        <w:rPr>
          <w:color w:val="auto"/>
        </w:rPr>
        <w:t>Wednesday, March 1</w:t>
      </w:r>
      <w:r w:rsidR="002B07CA">
        <w:rPr>
          <w:color w:val="auto"/>
        </w:rPr>
        <w:t>7</w:t>
      </w:r>
      <w:r w:rsidRPr="00796D11">
        <w:rPr>
          <w:color w:val="auto"/>
        </w:rPr>
        <w:t>, 2021</w:t>
      </w:r>
    </w:p>
    <w:p w14:paraId="22A78EF9" w14:textId="3780DB30" w:rsidR="003E3B99" w:rsidRPr="00796D11" w:rsidRDefault="00AD7248">
      <w:pPr>
        <w:pStyle w:val="FirstParagraph"/>
      </w:pPr>
      <w:r>
        <w:t xml:space="preserve">Lecture: </w:t>
      </w:r>
      <w:r w:rsidR="00BA233B">
        <w:t xml:space="preserve">Where do </w:t>
      </w:r>
      <w:r w:rsidR="005C15F3">
        <w:t>B</w:t>
      </w:r>
      <w:r w:rsidR="00BA233B">
        <w:t>lack people belong?</w:t>
      </w:r>
    </w:p>
    <w:p w14:paraId="1124B7D5" w14:textId="3DB57BB1" w:rsidR="003E3B99" w:rsidRPr="00796D11" w:rsidRDefault="007E77A0">
      <w:pPr>
        <w:pStyle w:val="Heading2"/>
        <w:rPr>
          <w:color w:val="auto"/>
        </w:rPr>
      </w:pPr>
      <w:bookmarkStart w:id="32" w:name="friday-march-12-2021"/>
      <w:bookmarkEnd w:id="32"/>
      <w:r w:rsidRPr="00796D11">
        <w:rPr>
          <w:color w:val="auto"/>
        </w:rPr>
        <w:t>Friday, March 1</w:t>
      </w:r>
      <w:r w:rsidR="002B07CA">
        <w:rPr>
          <w:color w:val="auto"/>
        </w:rPr>
        <w:t>9</w:t>
      </w:r>
      <w:r w:rsidRPr="00796D11">
        <w:rPr>
          <w:color w:val="auto"/>
        </w:rPr>
        <w:t>, 2021</w:t>
      </w:r>
    </w:p>
    <w:p w14:paraId="36458D0B" w14:textId="1C27418B" w:rsidR="00E0065F" w:rsidRDefault="00E0065F" w:rsidP="00E0065F">
      <w:pPr>
        <w:pStyle w:val="FirstParagraph"/>
      </w:pPr>
      <w:r>
        <w:t xml:space="preserve">Asynchronous Class Film: </w:t>
      </w:r>
      <w:r w:rsidR="00CB5898" w:rsidRPr="00081059">
        <w:rPr>
          <w:i/>
          <w:iCs/>
        </w:rPr>
        <w:t>Within Our Gates</w:t>
      </w:r>
      <w:r w:rsidR="00CB5898">
        <w:t xml:space="preserve"> (1920)</w:t>
      </w:r>
    </w:p>
    <w:p w14:paraId="5376F88C" w14:textId="5B9EF01A" w:rsidR="00A153D3" w:rsidRPr="00A153D3" w:rsidRDefault="5D7D6D93" w:rsidP="00A153D3">
      <w:pPr>
        <w:pStyle w:val="BodyText"/>
      </w:pPr>
      <w:r>
        <w:t>Weekly Reading:</w:t>
      </w:r>
    </w:p>
    <w:p w14:paraId="612AE91B" w14:textId="4F32E731" w:rsidR="5D7D6D93" w:rsidRDefault="00932067" w:rsidP="5D7D6D93">
      <w:pPr>
        <w:pStyle w:val="BodyText"/>
      </w:pPr>
      <w:r w:rsidRPr="00932067">
        <w:rPr>
          <w:i/>
          <w:iCs/>
        </w:rPr>
        <w:t>Stamped</w:t>
      </w:r>
      <w:r w:rsidR="2D2EBB6F">
        <w:t xml:space="preserve"> (Ch 17-18)</w:t>
      </w:r>
    </w:p>
    <w:p w14:paraId="5129A260" w14:textId="0ABFD2CF" w:rsidR="00081059" w:rsidRDefault="00081059" w:rsidP="5D7D6D93">
      <w:pPr>
        <w:pStyle w:val="BodyText"/>
      </w:pPr>
      <w:r w:rsidRPr="00081059">
        <w:t xml:space="preserve">Morrison, Toni. </w:t>
      </w:r>
      <w:r w:rsidRPr="005F4E24">
        <w:rPr>
          <w:i/>
          <w:iCs/>
        </w:rPr>
        <w:t>Playing in the Dark,</w:t>
      </w:r>
      <w:r w:rsidRPr="00081059">
        <w:t xml:space="preserve"> “Black Matters” (1992)</w:t>
      </w:r>
    </w:p>
    <w:p w14:paraId="7C231846" w14:textId="77777777" w:rsidR="00081059" w:rsidRDefault="00081059" w:rsidP="2D2EBB6F">
      <w:pPr>
        <w:pStyle w:val="BodyText"/>
      </w:pPr>
      <w:bookmarkStart w:id="33" w:name="_Hlk61645695"/>
      <w:r w:rsidRPr="00081059">
        <w:t>Supplemental Materials:</w:t>
      </w:r>
    </w:p>
    <w:bookmarkEnd w:id="33"/>
    <w:p w14:paraId="51EB62B2" w14:textId="1275C373" w:rsidR="00081059" w:rsidRDefault="000B3FF5" w:rsidP="2D2EBB6F">
      <w:pPr>
        <w:pStyle w:val="BodyText"/>
      </w:pPr>
      <w:r>
        <w:rPr>
          <w:i/>
          <w:iCs/>
        </w:rPr>
        <w:t>Creating Black Americans</w:t>
      </w:r>
      <w:r w:rsidR="00081059" w:rsidRPr="00081059">
        <w:t xml:space="preserve"> (Ch 7)</w:t>
      </w:r>
    </w:p>
    <w:p w14:paraId="4AD7BFF5" w14:textId="312615D3" w:rsidR="009F62AE" w:rsidRDefault="009F62AE" w:rsidP="2D2EBB6F">
      <w:pPr>
        <w:pStyle w:val="BodyText"/>
      </w:pPr>
      <w:r w:rsidRPr="009F62AE">
        <w:rPr>
          <w:i/>
          <w:iCs/>
        </w:rPr>
        <w:t>Raisin in the Sun</w:t>
      </w:r>
      <w:r>
        <w:t xml:space="preserve"> (1961)</w:t>
      </w:r>
    </w:p>
    <w:p w14:paraId="10070ED1" w14:textId="77777777" w:rsidR="009F62AE" w:rsidRDefault="009F62AE" w:rsidP="009F62AE">
      <w:pPr>
        <w:pStyle w:val="BodyText"/>
      </w:pPr>
      <w:r w:rsidRPr="009F62AE">
        <w:rPr>
          <w:i/>
          <w:iCs/>
        </w:rPr>
        <w:t>The Color Purple</w:t>
      </w:r>
      <w:r>
        <w:t xml:space="preserve"> (1985)</w:t>
      </w:r>
    </w:p>
    <w:p w14:paraId="2EE79C00" w14:textId="22DE8F49" w:rsidR="00796D11" w:rsidRPr="00796D11" w:rsidRDefault="002A077B" w:rsidP="00A102ED">
      <w:pPr>
        <w:pStyle w:val="BodyText"/>
        <w:jc w:val="center"/>
      </w:pPr>
      <w:r>
        <w:lastRenderedPageBreak/>
        <w:t xml:space="preserve">Week </w:t>
      </w:r>
      <w:r w:rsidR="00E41AE2">
        <w:t>9</w:t>
      </w:r>
      <w:r>
        <w:t xml:space="preserve">:  </w:t>
      </w:r>
      <w:r w:rsidR="003F322E">
        <w:t>Freedom</w:t>
      </w:r>
    </w:p>
    <w:p w14:paraId="3700230D" w14:textId="5E4877C8" w:rsidR="003E3B99" w:rsidRDefault="007E77A0">
      <w:pPr>
        <w:pStyle w:val="Heading2"/>
        <w:rPr>
          <w:color w:val="auto"/>
        </w:rPr>
      </w:pPr>
      <w:bookmarkStart w:id="34" w:name="monday-march-15-2021---no-class"/>
      <w:bookmarkEnd w:id="34"/>
      <w:r w:rsidRPr="00796D11">
        <w:rPr>
          <w:color w:val="auto"/>
        </w:rPr>
        <w:t xml:space="preserve">Monday, March </w:t>
      </w:r>
      <w:r w:rsidR="002B07CA">
        <w:rPr>
          <w:color w:val="auto"/>
        </w:rPr>
        <w:t>22</w:t>
      </w:r>
      <w:r w:rsidRPr="00796D11">
        <w:rPr>
          <w:color w:val="auto"/>
        </w:rPr>
        <w:t xml:space="preserve">, 2021 </w:t>
      </w:r>
    </w:p>
    <w:p w14:paraId="7826BE6E" w14:textId="77777777" w:rsidR="00D52FBB" w:rsidRDefault="00AD7248" w:rsidP="00D52FBB">
      <w:pPr>
        <w:pStyle w:val="BodyText"/>
      </w:pPr>
      <w:r>
        <w:t>Film Discussion</w:t>
      </w:r>
      <w:r w:rsidR="002C4BE5">
        <w:t xml:space="preserve"> for </w:t>
      </w:r>
      <w:r w:rsidR="002C4BE5" w:rsidRPr="00081059">
        <w:rPr>
          <w:i/>
          <w:iCs/>
        </w:rPr>
        <w:t>Within Our Gates</w:t>
      </w:r>
      <w:r w:rsidR="002C4BE5">
        <w:t xml:space="preserve"> (1920)</w:t>
      </w:r>
      <w:r w:rsidR="00D52FBB">
        <w:t xml:space="preserve"> and Lecture:  They don’t want Black people to have anything? (shortened)</w:t>
      </w:r>
    </w:p>
    <w:p w14:paraId="1B4D745B" w14:textId="6C55D108" w:rsidR="003E3B99" w:rsidRDefault="007E77A0">
      <w:pPr>
        <w:pStyle w:val="Heading2"/>
        <w:rPr>
          <w:color w:val="auto"/>
        </w:rPr>
      </w:pPr>
      <w:bookmarkStart w:id="35" w:name="wednesday-march-17-2021---no-class"/>
      <w:bookmarkEnd w:id="35"/>
      <w:r w:rsidRPr="00796D11">
        <w:rPr>
          <w:color w:val="auto"/>
        </w:rPr>
        <w:t xml:space="preserve">Wednesday, March </w:t>
      </w:r>
      <w:r w:rsidR="002B07CA">
        <w:rPr>
          <w:color w:val="auto"/>
        </w:rPr>
        <w:t>24</w:t>
      </w:r>
      <w:r w:rsidRPr="00796D11">
        <w:rPr>
          <w:color w:val="auto"/>
        </w:rPr>
        <w:t xml:space="preserve">, 2021 </w:t>
      </w:r>
    </w:p>
    <w:p w14:paraId="7240D4D7" w14:textId="77777777" w:rsidR="00D52FBB" w:rsidRDefault="00D52FBB" w:rsidP="00D52FBB">
      <w:pPr>
        <w:pStyle w:val="BodyText"/>
      </w:pPr>
      <w:r>
        <w:t xml:space="preserve">Center for Teaching Excellence </w:t>
      </w:r>
    </w:p>
    <w:p w14:paraId="2099B66A" w14:textId="77777777" w:rsidR="00C73131" w:rsidRDefault="00C73131" w:rsidP="00C73131">
      <w:pPr>
        <w:pStyle w:val="BodyText"/>
      </w:pPr>
      <w:r>
        <w:t xml:space="preserve">Asynchronous Class Film: </w:t>
      </w:r>
      <w:r w:rsidRPr="005F4E24">
        <w:rPr>
          <w:i/>
          <w:iCs/>
        </w:rPr>
        <w:t>Daughters of the Dust</w:t>
      </w:r>
      <w:r>
        <w:t xml:space="preserve"> (1991)</w:t>
      </w:r>
    </w:p>
    <w:p w14:paraId="0575773E" w14:textId="270059E0" w:rsidR="003E3B99" w:rsidRDefault="007E77A0">
      <w:pPr>
        <w:pStyle w:val="Heading2"/>
        <w:rPr>
          <w:color w:val="auto"/>
        </w:rPr>
      </w:pPr>
      <w:bookmarkStart w:id="36" w:name="friday-march-19-2021---no-class"/>
      <w:bookmarkEnd w:id="36"/>
      <w:r w:rsidRPr="00796D11">
        <w:rPr>
          <w:color w:val="auto"/>
        </w:rPr>
        <w:t xml:space="preserve">Friday, March </w:t>
      </w:r>
      <w:r w:rsidR="002B07CA">
        <w:rPr>
          <w:color w:val="auto"/>
        </w:rPr>
        <w:t>26</w:t>
      </w:r>
      <w:r w:rsidRPr="00796D11">
        <w:rPr>
          <w:color w:val="auto"/>
        </w:rPr>
        <w:t xml:space="preserve">, 2021 </w:t>
      </w:r>
    </w:p>
    <w:p w14:paraId="22A10525" w14:textId="77777777" w:rsidR="00C73131" w:rsidRDefault="00C73131" w:rsidP="003D43BE">
      <w:pPr>
        <w:pStyle w:val="BodyText"/>
        <w:rPr>
          <w:sz w:val="23"/>
          <w:szCs w:val="23"/>
        </w:rPr>
      </w:pPr>
      <w:r>
        <w:rPr>
          <w:sz w:val="23"/>
          <w:szCs w:val="23"/>
        </w:rPr>
        <w:t xml:space="preserve">Sprinkle Day-No Class </w:t>
      </w:r>
    </w:p>
    <w:p w14:paraId="5A0823FD" w14:textId="75A3A940" w:rsidR="003D43BE" w:rsidRPr="003D43BE" w:rsidRDefault="5D7D6D93" w:rsidP="003D43BE">
      <w:pPr>
        <w:pStyle w:val="BodyText"/>
      </w:pPr>
      <w:r>
        <w:t>Weekly Reading:</w:t>
      </w:r>
    </w:p>
    <w:p w14:paraId="2B0E5FE6" w14:textId="056D9715" w:rsidR="5D7D6D93" w:rsidRDefault="00932067" w:rsidP="5D7D6D93">
      <w:pPr>
        <w:pStyle w:val="BodyText"/>
      </w:pPr>
      <w:bookmarkStart w:id="37" w:name="monday-march-22-2021"/>
      <w:bookmarkEnd w:id="37"/>
      <w:r w:rsidRPr="00932067">
        <w:rPr>
          <w:i/>
          <w:iCs/>
        </w:rPr>
        <w:t>Stamped</w:t>
      </w:r>
      <w:r w:rsidR="2D2EBB6F">
        <w:t xml:space="preserve"> (Ch 19-22)</w:t>
      </w:r>
    </w:p>
    <w:p w14:paraId="56846747" w14:textId="790DB754" w:rsidR="005F4E24" w:rsidRDefault="005F4E24" w:rsidP="5D7D6D93">
      <w:pPr>
        <w:pStyle w:val="BodyText"/>
      </w:pPr>
      <w:r w:rsidRPr="005F4E24">
        <w:t xml:space="preserve">West, Carolyn, “Mammy, Jezebel, Sapphire, and Their </w:t>
      </w:r>
      <w:r w:rsidR="00932067" w:rsidRPr="005F4E24">
        <w:t>Homegirls” (</w:t>
      </w:r>
      <w:r w:rsidRPr="005F4E24">
        <w:t>2012)</w:t>
      </w:r>
    </w:p>
    <w:p w14:paraId="728F4912" w14:textId="77777777" w:rsidR="00BA233B" w:rsidRDefault="00BA233B" w:rsidP="00BA233B">
      <w:pPr>
        <w:pStyle w:val="BodyText"/>
      </w:pPr>
      <w:r w:rsidRPr="005F4E24">
        <w:t>Supplemental Materials:</w:t>
      </w:r>
    </w:p>
    <w:p w14:paraId="1E3F0429" w14:textId="1D201D2A" w:rsidR="00BA233B" w:rsidRDefault="00BA233B" w:rsidP="5D7D6D93">
      <w:pPr>
        <w:pStyle w:val="BodyText"/>
      </w:pPr>
      <w:r>
        <w:t>Hall, Jacqueline Dowd. “The Long Civil Rights Movement”</w:t>
      </w:r>
    </w:p>
    <w:p w14:paraId="740BA21B" w14:textId="478997C8" w:rsidR="009F62AE" w:rsidRDefault="009F62AE" w:rsidP="5D7D6D93">
      <w:pPr>
        <w:pStyle w:val="BodyText"/>
      </w:pPr>
      <w:r w:rsidRPr="009F62AE">
        <w:rPr>
          <w:i/>
          <w:iCs/>
        </w:rPr>
        <w:t>Sounder</w:t>
      </w:r>
      <w:r>
        <w:t xml:space="preserve"> (1972)</w:t>
      </w:r>
    </w:p>
    <w:p w14:paraId="0D0D2CB7" w14:textId="5F4FCB68" w:rsidR="2D2EBB6F" w:rsidRDefault="2D2EBB6F" w:rsidP="2D2EBB6F">
      <w:pPr>
        <w:pStyle w:val="BodyText"/>
      </w:pPr>
    </w:p>
    <w:p w14:paraId="04BECF49" w14:textId="4FEF9257" w:rsidR="00796D11" w:rsidRPr="00796D11" w:rsidRDefault="00796D11" w:rsidP="00A102ED">
      <w:pPr>
        <w:pStyle w:val="BodyText"/>
        <w:jc w:val="center"/>
      </w:pPr>
      <w:r w:rsidRPr="00796D11">
        <w:t xml:space="preserve">Week </w:t>
      </w:r>
      <w:r w:rsidR="00E41AE2">
        <w:t>10</w:t>
      </w:r>
      <w:r w:rsidR="00A102ED">
        <w:t>:  The Long Jim Crow</w:t>
      </w:r>
    </w:p>
    <w:p w14:paraId="066C3123" w14:textId="21EC67E9" w:rsidR="003E3B99" w:rsidRPr="00796D11" w:rsidRDefault="007E77A0">
      <w:pPr>
        <w:pStyle w:val="Heading2"/>
        <w:rPr>
          <w:color w:val="auto"/>
        </w:rPr>
      </w:pPr>
      <w:r w:rsidRPr="00796D11">
        <w:rPr>
          <w:color w:val="auto"/>
        </w:rPr>
        <w:t>Monday, March 2</w:t>
      </w:r>
      <w:r w:rsidR="002B07CA">
        <w:rPr>
          <w:color w:val="auto"/>
        </w:rPr>
        <w:t>9</w:t>
      </w:r>
      <w:r w:rsidRPr="00796D11">
        <w:rPr>
          <w:color w:val="auto"/>
        </w:rPr>
        <w:t>, 2021</w:t>
      </w:r>
    </w:p>
    <w:p w14:paraId="6A1B547F" w14:textId="5F51ACA8" w:rsidR="004A69F8" w:rsidRPr="00796D11" w:rsidRDefault="004A69F8" w:rsidP="004A69F8">
      <w:pPr>
        <w:pStyle w:val="FirstParagraph"/>
      </w:pPr>
      <w:bookmarkStart w:id="38" w:name="wednesday-march-24-2021"/>
      <w:bookmarkEnd w:id="38"/>
      <w:r>
        <w:t>Film Discussion</w:t>
      </w:r>
      <w:r w:rsidR="002C4BE5">
        <w:t xml:space="preserve"> for </w:t>
      </w:r>
      <w:r w:rsidR="002C4BE5" w:rsidRPr="005F4E24">
        <w:rPr>
          <w:i/>
          <w:iCs/>
        </w:rPr>
        <w:t>Daughters of the Dust</w:t>
      </w:r>
      <w:r w:rsidR="002C4BE5">
        <w:t xml:space="preserve"> (1991)</w:t>
      </w:r>
      <w:r w:rsidR="00D52FBB">
        <w:t xml:space="preserve"> </w:t>
      </w:r>
    </w:p>
    <w:p w14:paraId="1300DF5B" w14:textId="5D982162" w:rsidR="003E3B99" w:rsidRDefault="007E77A0">
      <w:pPr>
        <w:pStyle w:val="Heading2"/>
        <w:rPr>
          <w:color w:val="auto"/>
        </w:rPr>
      </w:pPr>
      <w:r w:rsidRPr="00796D11">
        <w:rPr>
          <w:color w:val="auto"/>
        </w:rPr>
        <w:t xml:space="preserve">Wednesday, March </w:t>
      </w:r>
      <w:r w:rsidR="002B07CA">
        <w:rPr>
          <w:color w:val="auto"/>
        </w:rPr>
        <w:t>31</w:t>
      </w:r>
      <w:r w:rsidRPr="00796D11">
        <w:rPr>
          <w:color w:val="auto"/>
        </w:rPr>
        <w:t>, 2021</w:t>
      </w:r>
    </w:p>
    <w:p w14:paraId="3E85AD2C" w14:textId="77777777" w:rsidR="008D7F52" w:rsidRDefault="008D7F52" w:rsidP="008D7F52">
      <w:pPr>
        <w:pStyle w:val="FirstParagraph"/>
      </w:pPr>
      <w:r>
        <w:t xml:space="preserve">Meeting about Proposal Questions:  Sign up for a time.  Unless otherwise requested all meetings will occur during this class time. </w:t>
      </w:r>
    </w:p>
    <w:p w14:paraId="06229134" w14:textId="7FDC390D" w:rsidR="008D7F52" w:rsidRPr="00796D11" w:rsidRDefault="008D7F52" w:rsidP="008D7F52">
      <w:pPr>
        <w:pStyle w:val="FirstParagraph"/>
      </w:pPr>
      <w:r>
        <w:t>Lecture: How did we get here?  And Black people are now American? View Recorded Lecture Panel</w:t>
      </w:r>
    </w:p>
    <w:p w14:paraId="51A581F4" w14:textId="3CA3DBA1" w:rsidR="003E3B99" w:rsidRPr="00796D11" w:rsidRDefault="007E77A0">
      <w:pPr>
        <w:pStyle w:val="Heading2"/>
        <w:rPr>
          <w:color w:val="auto"/>
        </w:rPr>
      </w:pPr>
      <w:bookmarkStart w:id="39" w:name="friday-march-26-2021"/>
      <w:bookmarkEnd w:id="39"/>
      <w:r w:rsidRPr="00796D11">
        <w:rPr>
          <w:color w:val="auto"/>
        </w:rPr>
        <w:t xml:space="preserve">Friday, </w:t>
      </w:r>
      <w:r w:rsidR="002B07CA">
        <w:rPr>
          <w:color w:val="auto"/>
        </w:rPr>
        <w:t>April 2</w:t>
      </w:r>
      <w:r w:rsidRPr="00796D11">
        <w:rPr>
          <w:color w:val="auto"/>
        </w:rPr>
        <w:t>, 2021</w:t>
      </w:r>
    </w:p>
    <w:p w14:paraId="09CDE1BF" w14:textId="77777777" w:rsidR="00D52FBB" w:rsidRPr="00854AE6" w:rsidRDefault="00D52FBB" w:rsidP="00D52FBB">
      <w:pPr>
        <w:pStyle w:val="BodyText"/>
      </w:pPr>
      <w:r w:rsidRPr="00D52FBB">
        <w:t xml:space="preserve">Asynchronous Class Film:  </w:t>
      </w:r>
      <w:r w:rsidRPr="00D52FBB">
        <w:rPr>
          <w:i/>
          <w:iCs/>
        </w:rPr>
        <w:t>Stormy Weather</w:t>
      </w:r>
      <w:r w:rsidRPr="00D52FBB">
        <w:t xml:space="preserve"> (1943)</w:t>
      </w:r>
    </w:p>
    <w:p w14:paraId="7F7987DE" w14:textId="6DC8EDD5" w:rsidR="00B83598" w:rsidRDefault="2C609975" w:rsidP="00B83598">
      <w:pPr>
        <w:pStyle w:val="BodyText"/>
      </w:pPr>
      <w:r>
        <w:t>Weekly Reading:</w:t>
      </w:r>
    </w:p>
    <w:p w14:paraId="30A9E1E1" w14:textId="01F6498F" w:rsidR="2C609975" w:rsidRDefault="00932067" w:rsidP="2C609975">
      <w:pPr>
        <w:pStyle w:val="BodyText"/>
      </w:pPr>
      <w:r w:rsidRPr="00932067">
        <w:rPr>
          <w:i/>
          <w:iCs/>
        </w:rPr>
        <w:t>Stamped</w:t>
      </w:r>
      <w:r w:rsidR="2D2EBB6F">
        <w:t xml:space="preserve"> (Ch 23-2</w:t>
      </w:r>
      <w:r w:rsidR="00E41AE2">
        <w:t>6</w:t>
      </w:r>
      <w:r w:rsidR="2D2EBB6F">
        <w:t>)</w:t>
      </w:r>
    </w:p>
    <w:p w14:paraId="2A8EA3EE" w14:textId="77777777" w:rsidR="00E41AE2" w:rsidRDefault="00E41AE2" w:rsidP="00E41AE2">
      <w:pPr>
        <w:pStyle w:val="BodyText"/>
      </w:pPr>
      <w:proofErr w:type="spellStart"/>
      <w:r>
        <w:lastRenderedPageBreak/>
        <w:t>Urwand</w:t>
      </w:r>
      <w:proofErr w:type="spellEnd"/>
      <w:r>
        <w:t>, Ben “The Black Image on the White Screen” (2016)</w:t>
      </w:r>
    </w:p>
    <w:p w14:paraId="7373F304" w14:textId="77777777" w:rsidR="00044823" w:rsidRDefault="00044823" w:rsidP="2D2EBB6F">
      <w:pPr>
        <w:pStyle w:val="BodyText"/>
      </w:pPr>
      <w:r w:rsidRPr="00044823">
        <w:t>Supplemental Materials:</w:t>
      </w:r>
    </w:p>
    <w:p w14:paraId="09D3B480" w14:textId="5ABC2BA5" w:rsidR="00044823" w:rsidRDefault="000B3FF5" w:rsidP="2D2EBB6F">
      <w:pPr>
        <w:pStyle w:val="BodyText"/>
      </w:pPr>
      <w:r>
        <w:rPr>
          <w:i/>
          <w:iCs/>
        </w:rPr>
        <w:t>Creating Black Americans</w:t>
      </w:r>
      <w:r w:rsidR="00044823" w:rsidRPr="00044823">
        <w:t xml:space="preserve"> (Ch 8</w:t>
      </w:r>
      <w:r w:rsidR="00E41AE2">
        <w:t>-9</w:t>
      </w:r>
      <w:r w:rsidR="00044823" w:rsidRPr="00044823">
        <w:t>)</w:t>
      </w:r>
    </w:p>
    <w:p w14:paraId="3E34018D" w14:textId="3E880593" w:rsidR="009F62AE" w:rsidRDefault="009F62AE" w:rsidP="2D2EBB6F">
      <w:pPr>
        <w:pStyle w:val="BodyText"/>
      </w:pPr>
      <w:r w:rsidRPr="00A75B2B">
        <w:rPr>
          <w:i/>
          <w:iCs/>
        </w:rPr>
        <w:t>The Autobiography of Miss Jane Pittman</w:t>
      </w:r>
      <w:r>
        <w:t xml:space="preserve"> (1974)</w:t>
      </w:r>
    </w:p>
    <w:p w14:paraId="2F217A6F" w14:textId="77777777" w:rsidR="00E41AE2" w:rsidRDefault="00E41AE2" w:rsidP="00E41AE2">
      <w:pPr>
        <w:pStyle w:val="BodyText"/>
      </w:pPr>
      <w:r>
        <w:rPr>
          <w:i/>
          <w:iCs/>
        </w:rPr>
        <w:t>Creating Black Americans</w:t>
      </w:r>
      <w:r w:rsidRPr="005F4E24">
        <w:t xml:space="preserve"> (Ch 9)</w:t>
      </w:r>
    </w:p>
    <w:p w14:paraId="3262CB18" w14:textId="77777777" w:rsidR="00E41AE2" w:rsidRDefault="00E41AE2" w:rsidP="00E41AE2">
      <w:pPr>
        <w:pStyle w:val="BodyText"/>
      </w:pPr>
      <w:proofErr w:type="spellStart"/>
      <w:r w:rsidRPr="000B3FF5">
        <w:rPr>
          <w:i/>
          <w:iCs/>
        </w:rPr>
        <w:t>Adama</w:t>
      </w:r>
      <w:proofErr w:type="spellEnd"/>
      <w:r w:rsidRPr="005F4E24">
        <w:t xml:space="preserve"> </w:t>
      </w:r>
      <w:r>
        <w:t>(</w:t>
      </w:r>
      <w:r w:rsidRPr="005F4E24">
        <w:t>2015</w:t>
      </w:r>
      <w:r>
        <w:t>)</w:t>
      </w:r>
    </w:p>
    <w:p w14:paraId="2E9DE91E" w14:textId="77777777" w:rsidR="00044823" w:rsidRDefault="00044823" w:rsidP="2D2EBB6F">
      <w:pPr>
        <w:pStyle w:val="BodyText"/>
      </w:pPr>
    </w:p>
    <w:p w14:paraId="6E8BF58B" w14:textId="3A207D6D" w:rsidR="00796D11" w:rsidRPr="00796D11" w:rsidRDefault="00796D11" w:rsidP="00A102ED">
      <w:pPr>
        <w:pStyle w:val="BodyText"/>
        <w:jc w:val="center"/>
      </w:pPr>
      <w:r w:rsidRPr="00796D11">
        <w:t>Week 1</w:t>
      </w:r>
      <w:r w:rsidR="00E41AE2">
        <w:t>1</w:t>
      </w:r>
      <w:r w:rsidR="00A102ED">
        <w:t xml:space="preserve">:  </w:t>
      </w:r>
      <w:r w:rsidR="00D775F6">
        <w:t>Citizenship</w:t>
      </w:r>
    </w:p>
    <w:p w14:paraId="5C31C907" w14:textId="6B50D9B6" w:rsidR="003E3B99" w:rsidRPr="00796D11" w:rsidRDefault="007E77A0">
      <w:pPr>
        <w:pStyle w:val="Heading2"/>
        <w:rPr>
          <w:color w:val="auto"/>
        </w:rPr>
      </w:pPr>
      <w:bookmarkStart w:id="40" w:name="monday-march-29-2021"/>
      <w:bookmarkEnd w:id="40"/>
      <w:r w:rsidRPr="00796D11">
        <w:rPr>
          <w:color w:val="auto"/>
        </w:rPr>
        <w:t xml:space="preserve">Monday, </w:t>
      </w:r>
      <w:r w:rsidR="002B07CA">
        <w:rPr>
          <w:color w:val="auto"/>
        </w:rPr>
        <w:t>April 5</w:t>
      </w:r>
      <w:r w:rsidRPr="00796D11">
        <w:rPr>
          <w:color w:val="auto"/>
        </w:rPr>
        <w:t>, 2021</w:t>
      </w:r>
    </w:p>
    <w:p w14:paraId="65626344" w14:textId="77777777" w:rsidR="00E41AE2" w:rsidRPr="00796D11" w:rsidRDefault="00E41AE2" w:rsidP="00E41AE2">
      <w:pPr>
        <w:pStyle w:val="FirstParagraph"/>
      </w:pPr>
      <w:bookmarkStart w:id="41" w:name="wednesday-march-31-2021"/>
      <w:bookmarkEnd w:id="41"/>
      <w:r>
        <w:t xml:space="preserve">Film Discussion for </w:t>
      </w:r>
      <w:r w:rsidRPr="005F4E24">
        <w:rPr>
          <w:i/>
          <w:iCs/>
        </w:rPr>
        <w:t>Stormy Weather</w:t>
      </w:r>
      <w:r w:rsidRPr="009674B3">
        <w:t xml:space="preserve"> (1943)</w:t>
      </w:r>
    </w:p>
    <w:p w14:paraId="1B185CA8" w14:textId="295137CB" w:rsidR="003E3B99" w:rsidRDefault="007E77A0">
      <w:pPr>
        <w:pStyle w:val="Heading2"/>
        <w:rPr>
          <w:color w:val="auto"/>
        </w:rPr>
      </w:pPr>
      <w:r w:rsidRPr="00796D11">
        <w:rPr>
          <w:color w:val="auto"/>
        </w:rPr>
        <w:t xml:space="preserve">Wednesday, </w:t>
      </w:r>
      <w:r w:rsidR="002B07CA">
        <w:rPr>
          <w:color w:val="auto"/>
        </w:rPr>
        <w:t>April 7</w:t>
      </w:r>
      <w:r w:rsidRPr="00796D11">
        <w:rPr>
          <w:color w:val="auto"/>
        </w:rPr>
        <w:t>, 2021</w:t>
      </w:r>
    </w:p>
    <w:p w14:paraId="7169F637" w14:textId="77777777" w:rsidR="008D7F52" w:rsidRPr="00796D11" w:rsidRDefault="008D7F52" w:rsidP="008D7F52">
      <w:pPr>
        <w:pStyle w:val="FirstParagraph"/>
      </w:pPr>
      <w:r>
        <w:t>Lecture:  It will be better in the city?</w:t>
      </w:r>
    </w:p>
    <w:p w14:paraId="7D17E9EE" w14:textId="5B5F04B1" w:rsidR="003E3B99" w:rsidRPr="00796D11" w:rsidRDefault="007E77A0">
      <w:pPr>
        <w:pStyle w:val="Heading2"/>
        <w:rPr>
          <w:color w:val="auto"/>
        </w:rPr>
      </w:pPr>
      <w:bookmarkStart w:id="42" w:name="friday-april-2-2021"/>
      <w:bookmarkEnd w:id="42"/>
      <w:r w:rsidRPr="00796D11">
        <w:rPr>
          <w:color w:val="auto"/>
        </w:rPr>
        <w:t xml:space="preserve">Friday, April </w:t>
      </w:r>
      <w:r w:rsidR="002B07CA">
        <w:rPr>
          <w:color w:val="auto"/>
        </w:rPr>
        <w:t>9</w:t>
      </w:r>
      <w:r w:rsidRPr="00796D11">
        <w:rPr>
          <w:color w:val="auto"/>
        </w:rPr>
        <w:t>, 2021</w:t>
      </w:r>
    </w:p>
    <w:p w14:paraId="58C41FB9" w14:textId="77777777" w:rsidR="008D7F52" w:rsidRDefault="00E0065F" w:rsidP="008D7F52">
      <w:pPr>
        <w:pStyle w:val="BodyText"/>
      </w:pPr>
      <w:r>
        <w:t xml:space="preserve">Asynchronous Class Film: </w:t>
      </w:r>
      <w:r w:rsidR="00E41AE2" w:rsidRPr="00044823">
        <w:rPr>
          <w:i/>
          <w:iCs/>
        </w:rPr>
        <w:t>Green Pastures</w:t>
      </w:r>
      <w:r w:rsidR="00E41AE2">
        <w:t xml:space="preserve"> (1936)</w:t>
      </w:r>
      <w:r w:rsidR="008D7F52">
        <w:t xml:space="preserve"> and </w:t>
      </w:r>
      <w:r w:rsidR="008D7F52" w:rsidRPr="009F62AE">
        <w:rPr>
          <w:i/>
          <w:iCs/>
        </w:rPr>
        <w:t>Eve’s Bayou</w:t>
      </w:r>
      <w:r w:rsidR="008D7F52">
        <w:t xml:space="preserve"> (1997)</w:t>
      </w:r>
    </w:p>
    <w:p w14:paraId="25E4D76A" w14:textId="77777777" w:rsidR="00E41AE2" w:rsidRPr="00D775F6" w:rsidRDefault="00E41AE2" w:rsidP="00E41AE2">
      <w:pPr>
        <w:pStyle w:val="BodyText"/>
      </w:pPr>
      <w:r>
        <w:t>Weekly Reading:</w:t>
      </w:r>
    </w:p>
    <w:p w14:paraId="5728CCDB" w14:textId="77777777" w:rsidR="00E41AE2" w:rsidRDefault="00E41AE2" w:rsidP="00E41AE2">
      <w:pPr>
        <w:pStyle w:val="BodyText"/>
      </w:pPr>
      <w:r w:rsidRPr="00932067">
        <w:rPr>
          <w:i/>
          <w:iCs/>
        </w:rPr>
        <w:t>Stamped</w:t>
      </w:r>
      <w:r>
        <w:t xml:space="preserve"> (Ch 27-28)</w:t>
      </w:r>
    </w:p>
    <w:p w14:paraId="5347D51C" w14:textId="77777777" w:rsidR="00E41AE2" w:rsidRDefault="00E41AE2" w:rsidP="00E41AE2">
      <w:pPr>
        <w:pStyle w:val="BodyText"/>
      </w:pPr>
      <w:r w:rsidRPr="00044823">
        <w:t>Topline, Robert Brent, History by Hollywood, “Introduction” (1996)</w:t>
      </w:r>
    </w:p>
    <w:p w14:paraId="05C76E10" w14:textId="77777777" w:rsidR="00E41AE2" w:rsidRDefault="00E41AE2" w:rsidP="00E41AE2">
      <w:pPr>
        <w:pStyle w:val="BodyText"/>
      </w:pPr>
      <w:r w:rsidRPr="00044823">
        <w:t>Supplemental Materials:</w:t>
      </w:r>
    </w:p>
    <w:p w14:paraId="4ED61BF3" w14:textId="77777777" w:rsidR="00E41AE2" w:rsidRDefault="00E41AE2" w:rsidP="00E41AE2">
      <w:pPr>
        <w:pStyle w:val="BodyText"/>
      </w:pPr>
      <w:r>
        <w:rPr>
          <w:i/>
          <w:iCs/>
        </w:rPr>
        <w:t>Creating Black Americans</w:t>
      </w:r>
      <w:r w:rsidRPr="00081059">
        <w:t xml:space="preserve"> </w:t>
      </w:r>
      <w:r w:rsidRPr="00044823">
        <w:t>(Ch 10)</w:t>
      </w:r>
    </w:p>
    <w:p w14:paraId="6E7EF339" w14:textId="5458DF1E" w:rsidR="00044823" w:rsidRDefault="00E22A63" w:rsidP="2D2EBB6F">
      <w:pPr>
        <w:pStyle w:val="BodyText"/>
        <w:rPr>
          <w:b/>
          <w:bCs/>
          <w:sz w:val="32"/>
          <w:szCs w:val="32"/>
        </w:rPr>
      </w:pPr>
      <w:r w:rsidRPr="00E22A63">
        <w:rPr>
          <w:b/>
          <w:bCs/>
          <w:sz w:val="32"/>
          <w:szCs w:val="32"/>
        </w:rPr>
        <w:t>Essay Proposal (Sunday, March 28th Midnight)</w:t>
      </w:r>
    </w:p>
    <w:p w14:paraId="70746A45" w14:textId="77777777" w:rsidR="00E22A63" w:rsidRPr="00E22A63" w:rsidRDefault="00E22A63" w:rsidP="2D2EBB6F">
      <w:pPr>
        <w:pStyle w:val="BodyText"/>
        <w:rPr>
          <w:b/>
          <w:bCs/>
          <w:sz w:val="32"/>
          <w:szCs w:val="32"/>
        </w:rPr>
      </w:pPr>
    </w:p>
    <w:p w14:paraId="7A898AA9" w14:textId="1592ECFC" w:rsidR="00796D11" w:rsidRPr="00796D11" w:rsidRDefault="00796D11" w:rsidP="00A102ED">
      <w:pPr>
        <w:pStyle w:val="BodyText"/>
        <w:jc w:val="center"/>
      </w:pPr>
      <w:r w:rsidRPr="00796D11">
        <w:t>Week 1</w:t>
      </w:r>
      <w:r w:rsidR="00F373BD">
        <w:t>1</w:t>
      </w:r>
      <w:r w:rsidR="00A102ED">
        <w:t xml:space="preserve">:  </w:t>
      </w:r>
      <w:r w:rsidR="000D59C2">
        <w:t>Black Religion</w:t>
      </w:r>
    </w:p>
    <w:p w14:paraId="69FAC897" w14:textId="1F3613F4" w:rsidR="003E3B99" w:rsidRPr="00796D11" w:rsidRDefault="007E77A0">
      <w:pPr>
        <w:pStyle w:val="Heading2"/>
        <w:rPr>
          <w:color w:val="auto"/>
        </w:rPr>
      </w:pPr>
      <w:bookmarkStart w:id="43" w:name="monday-april-5-2021"/>
      <w:bookmarkEnd w:id="43"/>
      <w:r w:rsidRPr="00796D11">
        <w:rPr>
          <w:color w:val="auto"/>
        </w:rPr>
        <w:t xml:space="preserve">Monday, April </w:t>
      </w:r>
      <w:r w:rsidR="002B07CA">
        <w:rPr>
          <w:color w:val="auto"/>
        </w:rPr>
        <w:t>12</w:t>
      </w:r>
      <w:r w:rsidRPr="00796D11">
        <w:rPr>
          <w:color w:val="auto"/>
        </w:rPr>
        <w:t>, 2021</w:t>
      </w:r>
    </w:p>
    <w:p w14:paraId="0BF42EED" w14:textId="39322E5C" w:rsidR="0049460A" w:rsidRDefault="0049460A" w:rsidP="0049460A">
      <w:pPr>
        <w:pStyle w:val="FirstParagraph"/>
        <w:rPr>
          <w:i/>
          <w:iCs/>
        </w:rPr>
      </w:pPr>
      <w:bookmarkStart w:id="44" w:name="wednesday-april-7-2021"/>
      <w:bookmarkEnd w:id="44"/>
      <w:r>
        <w:t>Film Discussion</w:t>
      </w:r>
      <w:r w:rsidR="002C4BE5">
        <w:t xml:space="preserve"> for</w:t>
      </w:r>
      <w:r w:rsidR="00E41AE2" w:rsidRPr="00E41AE2">
        <w:t xml:space="preserve"> </w:t>
      </w:r>
      <w:r w:rsidR="00E41AE2" w:rsidRPr="00E41AE2">
        <w:rPr>
          <w:i/>
          <w:iCs/>
        </w:rPr>
        <w:t>Green Pastures (1936)</w:t>
      </w:r>
      <w:r w:rsidR="008D7F52">
        <w:rPr>
          <w:i/>
          <w:iCs/>
        </w:rPr>
        <w:t xml:space="preserve"> and Eve’s Bayou</w:t>
      </w:r>
    </w:p>
    <w:p w14:paraId="51DD93FF" w14:textId="0EEC3F3F" w:rsidR="003E3B99" w:rsidRDefault="007E77A0">
      <w:pPr>
        <w:pStyle w:val="Heading2"/>
        <w:rPr>
          <w:color w:val="auto"/>
        </w:rPr>
      </w:pPr>
      <w:r w:rsidRPr="00796D11">
        <w:rPr>
          <w:color w:val="auto"/>
        </w:rPr>
        <w:t xml:space="preserve">Wednesday, April </w:t>
      </w:r>
      <w:r w:rsidR="002B07CA">
        <w:rPr>
          <w:color w:val="auto"/>
        </w:rPr>
        <w:t>14</w:t>
      </w:r>
      <w:r w:rsidRPr="00796D11">
        <w:rPr>
          <w:color w:val="auto"/>
        </w:rPr>
        <w:t>, 2021</w:t>
      </w:r>
    </w:p>
    <w:p w14:paraId="5EF14748" w14:textId="49378B2B" w:rsidR="008D7F52" w:rsidRPr="008D7F52" w:rsidRDefault="00DD4B95" w:rsidP="008D7F52">
      <w:pPr>
        <w:pStyle w:val="FirstParagraph"/>
        <w:rPr>
          <w:lang w:val="fr-FR"/>
        </w:rPr>
      </w:pPr>
      <w:r w:rsidRPr="008D7F52">
        <w:rPr>
          <w:lang w:val="fr-FR"/>
        </w:rPr>
        <w:t>Lecture :</w:t>
      </w:r>
      <w:r w:rsidR="008D7F52" w:rsidRPr="008D7F52">
        <w:rPr>
          <w:lang w:val="fr-FR"/>
        </w:rPr>
        <w:t xml:space="preserve">  Guest </w:t>
      </w:r>
      <w:r w:rsidRPr="008D7F52">
        <w:rPr>
          <w:lang w:val="fr-FR"/>
        </w:rPr>
        <w:t>Lecture</w:t>
      </w:r>
      <w:r w:rsidR="008D7F52" w:rsidRPr="008D7F52">
        <w:rPr>
          <w:lang w:val="fr-FR"/>
        </w:rPr>
        <w:t>-Emerson Z</w:t>
      </w:r>
      <w:r w:rsidR="008D7F52">
        <w:rPr>
          <w:lang w:val="fr-FR"/>
        </w:rPr>
        <w:t>ora Hamsa</w:t>
      </w:r>
    </w:p>
    <w:p w14:paraId="1969020F" w14:textId="5524C19D" w:rsidR="003E3B99" w:rsidRPr="00796D11" w:rsidRDefault="007E77A0">
      <w:pPr>
        <w:pStyle w:val="Heading2"/>
        <w:rPr>
          <w:color w:val="auto"/>
        </w:rPr>
      </w:pPr>
      <w:bookmarkStart w:id="45" w:name="friday-april-9-2021"/>
      <w:bookmarkEnd w:id="45"/>
      <w:r w:rsidRPr="00796D11">
        <w:rPr>
          <w:color w:val="auto"/>
        </w:rPr>
        <w:lastRenderedPageBreak/>
        <w:t xml:space="preserve">Friday, April </w:t>
      </w:r>
      <w:r w:rsidR="002B07CA">
        <w:rPr>
          <w:color w:val="auto"/>
        </w:rPr>
        <w:t>16</w:t>
      </w:r>
      <w:r w:rsidRPr="00796D11">
        <w:rPr>
          <w:color w:val="auto"/>
        </w:rPr>
        <w:t>, 2021</w:t>
      </w:r>
    </w:p>
    <w:p w14:paraId="22829526" w14:textId="5818C787" w:rsidR="00E0065F" w:rsidRDefault="00E0065F" w:rsidP="00E0065F">
      <w:pPr>
        <w:pStyle w:val="FirstParagraph"/>
      </w:pPr>
      <w:r>
        <w:t xml:space="preserve">Asynchronous Class Film: </w:t>
      </w:r>
      <w:r w:rsidR="00E41AE2" w:rsidRPr="00044823">
        <w:rPr>
          <w:i/>
          <w:iCs/>
        </w:rPr>
        <w:t>Night Catches Us</w:t>
      </w:r>
      <w:r w:rsidR="00E41AE2">
        <w:t xml:space="preserve"> (2010) and </w:t>
      </w:r>
      <w:r w:rsidR="00E41AE2" w:rsidRPr="00044823">
        <w:rPr>
          <w:i/>
          <w:iCs/>
        </w:rPr>
        <w:t>Black Girl</w:t>
      </w:r>
      <w:r w:rsidR="00E41AE2" w:rsidRPr="00044823">
        <w:t xml:space="preserve"> (1972)</w:t>
      </w:r>
    </w:p>
    <w:p w14:paraId="29AB3BCF" w14:textId="77777777" w:rsidR="00E41AE2" w:rsidRDefault="00E41AE2" w:rsidP="00E41AE2">
      <w:pPr>
        <w:pStyle w:val="BodyText"/>
      </w:pPr>
      <w:r>
        <w:t>Weekly Reading:</w:t>
      </w:r>
    </w:p>
    <w:p w14:paraId="292247F9" w14:textId="77777777" w:rsidR="00E41AE2" w:rsidRDefault="00E41AE2" w:rsidP="00E41AE2">
      <w:pPr>
        <w:pStyle w:val="BodyText"/>
      </w:pPr>
      <w:r w:rsidRPr="000B3FF5">
        <w:rPr>
          <w:i/>
          <w:iCs/>
        </w:rPr>
        <w:t>Film Blackness</w:t>
      </w:r>
      <w:r>
        <w:t xml:space="preserve"> (Ch 3)</w:t>
      </w:r>
    </w:p>
    <w:p w14:paraId="232FD1C8" w14:textId="77777777" w:rsidR="00E41AE2" w:rsidRDefault="00E41AE2" w:rsidP="00E41AE2">
      <w:pPr>
        <w:pStyle w:val="BodyText"/>
      </w:pPr>
      <w:r w:rsidRPr="00932067">
        <w:rPr>
          <w:i/>
          <w:iCs/>
        </w:rPr>
        <w:t>Stamped</w:t>
      </w:r>
      <w:r>
        <w:t xml:space="preserve"> (29-31)</w:t>
      </w:r>
    </w:p>
    <w:p w14:paraId="7C8FB394" w14:textId="77777777" w:rsidR="00E41AE2" w:rsidRDefault="00E41AE2" w:rsidP="00E41AE2">
      <w:pPr>
        <w:pStyle w:val="BodyText"/>
      </w:pPr>
      <w:r w:rsidRPr="00044823">
        <w:t>Supplemental Materials:</w:t>
      </w:r>
    </w:p>
    <w:p w14:paraId="2FE9315F" w14:textId="77777777" w:rsidR="00E41AE2" w:rsidRDefault="00E41AE2" w:rsidP="00E41AE2">
      <w:pPr>
        <w:pStyle w:val="BodyText"/>
      </w:pPr>
      <w:r>
        <w:rPr>
          <w:i/>
          <w:iCs/>
        </w:rPr>
        <w:t>Creating Black Americans</w:t>
      </w:r>
      <w:r w:rsidRPr="00044823">
        <w:t xml:space="preserve"> (Ch 11)</w:t>
      </w:r>
    </w:p>
    <w:p w14:paraId="2017E60D" w14:textId="77777777" w:rsidR="00E41AE2" w:rsidRDefault="00E41AE2" w:rsidP="00E41AE2">
      <w:pPr>
        <w:pStyle w:val="BodyText"/>
      </w:pPr>
      <w:r w:rsidRPr="00A75B2B">
        <w:rPr>
          <w:i/>
          <w:iCs/>
        </w:rPr>
        <w:t xml:space="preserve">A Hero </w:t>
      </w:r>
      <w:proofErr w:type="spellStart"/>
      <w:r w:rsidRPr="00A75B2B">
        <w:rPr>
          <w:i/>
          <w:iCs/>
        </w:rPr>
        <w:t>Aint</w:t>
      </w:r>
      <w:proofErr w:type="spellEnd"/>
      <w:r w:rsidRPr="00A75B2B">
        <w:rPr>
          <w:i/>
          <w:iCs/>
        </w:rPr>
        <w:t xml:space="preserve"> Nothing But a Sandwich</w:t>
      </w:r>
      <w:r>
        <w:t xml:space="preserve"> (1978)</w:t>
      </w:r>
    </w:p>
    <w:p w14:paraId="4FE140B6" w14:textId="77777777" w:rsidR="00E41AE2" w:rsidRDefault="00E41AE2" w:rsidP="00E41AE2">
      <w:pPr>
        <w:pStyle w:val="BodyText"/>
      </w:pPr>
      <w:r w:rsidRPr="00A75B2B">
        <w:rPr>
          <w:i/>
          <w:iCs/>
        </w:rPr>
        <w:t>Mississippi Burning</w:t>
      </w:r>
      <w:r>
        <w:t xml:space="preserve"> (1988)</w:t>
      </w:r>
    </w:p>
    <w:p w14:paraId="0F7C649B" w14:textId="77777777" w:rsidR="00E41AE2" w:rsidRPr="00A75B2B" w:rsidRDefault="00E41AE2" w:rsidP="00E41AE2">
      <w:pPr>
        <w:pStyle w:val="BodyText"/>
        <w:rPr>
          <w:i/>
          <w:iCs/>
        </w:rPr>
      </w:pPr>
      <w:r>
        <w:rPr>
          <w:i/>
          <w:iCs/>
        </w:rPr>
        <w:t xml:space="preserve">Imitation of Life </w:t>
      </w:r>
      <w:r w:rsidRPr="00A75B2B">
        <w:t>(1959)</w:t>
      </w:r>
      <w:r>
        <w:t xml:space="preserve"> (1934)</w:t>
      </w:r>
    </w:p>
    <w:p w14:paraId="322C43A9" w14:textId="77777777" w:rsidR="00E41AE2" w:rsidRPr="00A75B2B" w:rsidRDefault="00E41AE2" w:rsidP="00E41AE2">
      <w:pPr>
        <w:pStyle w:val="BodyText"/>
        <w:rPr>
          <w:i/>
          <w:iCs/>
        </w:rPr>
      </w:pPr>
      <w:r w:rsidRPr="00A75B2B">
        <w:rPr>
          <w:i/>
          <w:iCs/>
        </w:rPr>
        <w:t>Cornbread Earl and Me</w:t>
      </w:r>
      <w:r>
        <w:rPr>
          <w:i/>
          <w:iCs/>
        </w:rPr>
        <w:t xml:space="preserve"> </w:t>
      </w:r>
      <w:r w:rsidRPr="00A75B2B">
        <w:t>(1975)</w:t>
      </w:r>
    </w:p>
    <w:p w14:paraId="672C6A75" w14:textId="77777777" w:rsidR="00E41AE2" w:rsidRDefault="00E41AE2" w:rsidP="00E41AE2">
      <w:pPr>
        <w:pStyle w:val="BodyText"/>
      </w:pPr>
      <w:proofErr w:type="spellStart"/>
      <w:r w:rsidRPr="00A75B2B">
        <w:rPr>
          <w:i/>
          <w:iCs/>
        </w:rPr>
        <w:t>BlacKkKlansman</w:t>
      </w:r>
      <w:proofErr w:type="spellEnd"/>
      <w:r>
        <w:t xml:space="preserve"> (2018)</w:t>
      </w:r>
    </w:p>
    <w:p w14:paraId="2DFCEFF5" w14:textId="77777777" w:rsidR="00E41AE2" w:rsidRDefault="00E41AE2" w:rsidP="00E41AE2">
      <w:pPr>
        <w:pStyle w:val="BodyText"/>
      </w:pPr>
      <w:r w:rsidRPr="00A75B2B">
        <w:rPr>
          <w:i/>
          <w:iCs/>
        </w:rPr>
        <w:t>The Black Klansman</w:t>
      </w:r>
      <w:r>
        <w:t xml:space="preserve">/ </w:t>
      </w:r>
      <w:r w:rsidRPr="00A75B2B">
        <w:rPr>
          <w:i/>
          <w:iCs/>
        </w:rPr>
        <w:t>I Crossed the Color Line</w:t>
      </w:r>
      <w:r>
        <w:t xml:space="preserve"> (1966)</w:t>
      </w:r>
    </w:p>
    <w:p w14:paraId="5B8E6198" w14:textId="77777777" w:rsidR="00E41AE2" w:rsidRDefault="00E41AE2" w:rsidP="00E41AE2">
      <w:pPr>
        <w:pStyle w:val="BodyText"/>
      </w:pPr>
      <w:r>
        <w:t>Uptight (1968)</w:t>
      </w:r>
    </w:p>
    <w:p w14:paraId="0042EB06" w14:textId="77777777" w:rsidR="00E41AE2" w:rsidRDefault="00E41AE2" w:rsidP="00E41AE2">
      <w:pPr>
        <w:pStyle w:val="BodyText"/>
      </w:pPr>
      <w:r w:rsidRPr="00A75B2B">
        <w:rPr>
          <w:i/>
          <w:iCs/>
        </w:rPr>
        <w:t>Malcolm X</w:t>
      </w:r>
      <w:r>
        <w:t xml:space="preserve"> (1992)</w:t>
      </w:r>
    </w:p>
    <w:p w14:paraId="223F00C0" w14:textId="77777777" w:rsidR="00E41AE2" w:rsidRDefault="00E41AE2" w:rsidP="00E41AE2">
      <w:pPr>
        <w:pStyle w:val="BodyText"/>
      </w:pPr>
      <w:r w:rsidRPr="00A75B2B">
        <w:rPr>
          <w:i/>
          <w:iCs/>
        </w:rPr>
        <w:t>Detroit</w:t>
      </w:r>
      <w:r>
        <w:t xml:space="preserve"> (2017)</w:t>
      </w:r>
    </w:p>
    <w:p w14:paraId="12F19ECD" w14:textId="77777777" w:rsidR="009F62AE" w:rsidRDefault="009F62AE" w:rsidP="2D2EBB6F">
      <w:pPr>
        <w:pStyle w:val="BodyText"/>
      </w:pPr>
    </w:p>
    <w:p w14:paraId="6ACC7DD3" w14:textId="4203E6F6" w:rsidR="00044823" w:rsidRDefault="00044823" w:rsidP="2D2EBB6F">
      <w:pPr>
        <w:pStyle w:val="BodyText"/>
      </w:pPr>
    </w:p>
    <w:p w14:paraId="7A9776C1" w14:textId="3055196D" w:rsidR="00796D11" w:rsidRPr="00796D11" w:rsidRDefault="00796D11" w:rsidP="00A102ED">
      <w:pPr>
        <w:pStyle w:val="BodyText"/>
        <w:jc w:val="center"/>
      </w:pPr>
      <w:r w:rsidRPr="00796D11">
        <w:t>Week 1</w:t>
      </w:r>
      <w:r w:rsidR="00F373BD">
        <w:t>2</w:t>
      </w:r>
      <w:r w:rsidR="00A102ED">
        <w:t>:  The Second Reconstruction</w:t>
      </w:r>
    </w:p>
    <w:p w14:paraId="1E883C82" w14:textId="583A54D7" w:rsidR="003E3B99" w:rsidRPr="00796D11" w:rsidRDefault="007E77A0">
      <w:pPr>
        <w:pStyle w:val="Heading2"/>
        <w:rPr>
          <w:color w:val="auto"/>
        </w:rPr>
      </w:pPr>
      <w:bookmarkStart w:id="46" w:name="monday-april-12-2021"/>
      <w:bookmarkEnd w:id="46"/>
      <w:r w:rsidRPr="00796D11">
        <w:rPr>
          <w:color w:val="auto"/>
        </w:rPr>
        <w:t>Monday, April 1</w:t>
      </w:r>
      <w:r w:rsidR="002B07CA">
        <w:rPr>
          <w:color w:val="auto"/>
        </w:rPr>
        <w:t>9</w:t>
      </w:r>
      <w:r w:rsidRPr="00796D11">
        <w:rPr>
          <w:color w:val="auto"/>
        </w:rPr>
        <w:t>, 2021</w:t>
      </w:r>
    </w:p>
    <w:p w14:paraId="3A0F3F92" w14:textId="4E7EB34A" w:rsidR="004A3FE2" w:rsidRPr="00796D11" w:rsidRDefault="004A3FE2" w:rsidP="004A3FE2">
      <w:pPr>
        <w:pStyle w:val="FirstParagraph"/>
      </w:pPr>
      <w:bookmarkStart w:id="47" w:name="wednesday-april-14-2021"/>
      <w:bookmarkEnd w:id="47"/>
      <w:r>
        <w:t>Film Discussion</w:t>
      </w:r>
      <w:r w:rsidR="00E41AE2">
        <w:t xml:space="preserve"> </w:t>
      </w:r>
      <w:r w:rsidR="00E41AE2" w:rsidRPr="00044823">
        <w:rPr>
          <w:i/>
          <w:iCs/>
        </w:rPr>
        <w:t>Night Catches Us</w:t>
      </w:r>
      <w:r w:rsidR="00E41AE2">
        <w:t xml:space="preserve"> (2010) and </w:t>
      </w:r>
      <w:r w:rsidR="00E41AE2" w:rsidRPr="00044823">
        <w:rPr>
          <w:i/>
          <w:iCs/>
        </w:rPr>
        <w:t>Black Girl</w:t>
      </w:r>
      <w:r w:rsidR="00E41AE2" w:rsidRPr="00044823">
        <w:t xml:space="preserve"> (1972)</w:t>
      </w:r>
    </w:p>
    <w:p w14:paraId="0D65A346" w14:textId="2B43D826" w:rsidR="003E3B99" w:rsidRPr="00796D11" w:rsidRDefault="007E77A0">
      <w:pPr>
        <w:pStyle w:val="Heading2"/>
        <w:rPr>
          <w:color w:val="auto"/>
        </w:rPr>
      </w:pPr>
      <w:r w:rsidRPr="00796D11">
        <w:rPr>
          <w:color w:val="auto"/>
        </w:rPr>
        <w:t xml:space="preserve">Wednesday, April </w:t>
      </w:r>
      <w:r w:rsidR="002B07CA">
        <w:rPr>
          <w:color w:val="auto"/>
        </w:rPr>
        <w:t>21</w:t>
      </w:r>
      <w:r w:rsidRPr="00796D11">
        <w:rPr>
          <w:color w:val="auto"/>
        </w:rPr>
        <w:t>, 2021</w:t>
      </w:r>
    </w:p>
    <w:p w14:paraId="0F356D9A" w14:textId="779D7333" w:rsidR="003E3B99" w:rsidRPr="00796D11" w:rsidRDefault="004A3FE2">
      <w:pPr>
        <w:pStyle w:val="FirstParagraph"/>
      </w:pPr>
      <w:r>
        <w:t>Lecture:</w:t>
      </w:r>
      <w:r w:rsidR="00843268">
        <w:t xml:space="preserve"> More freedom, more equality?</w:t>
      </w:r>
    </w:p>
    <w:p w14:paraId="0FBA7721" w14:textId="3109D492" w:rsidR="003E3B99" w:rsidRPr="00796D11" w:rsidRDefault="007E77A0">
      <w:pPr>
        <w:pStyle w:val="Heading2"/>
        <w:rPr>
          <w:color w:val="auto"/>
        </w:rPr>
      </w:pPr>
      <w:bookmarkStart w:id="48" w:name="friday-april-16-2021"/>
      <w:bookmarkEnd w:id="48"/>
      <w:r w:rsidRPr="00796D11">
        <w:rPr>
          <w:color w:val="auto"/>
        </w:rPr>
        <w:t xml:space="preserve">Friday, April </w:t>
      </w:r>
      <w:r w:rsidR="002B07CA">
        <w:rPr>
          <w:color w:val="auto"/>
        </w:rPr>
        <w:t>23</w:t>
      </w:r>
      <w:r w:rsidRPr="00796D11">
        <w:rPr>
          <w:color w:val="auto"/>
        </w:rPr>
        <w:t>, 2021</w:t>
      </w:r>
    </w:p>
    <w:p w14:paraId="26A00779" w14:textId="5B4CF1DB" w:rsidR="00E0065F" w:rsidRDefault="00E0065F" w:rsidP="00E0065F">
      <w:pPr>
        <w:pStyle w:val="FirstParagraph"/>
      </w:pPr>
      <w:r>
        <w:t xml:space="preserve">Asynchronous Class Film: </w:t>
      </w:r>
      <w:proofErr w:type="spellStart"/>
      <w:r w:rsidR="00E41AE2" w:rsidRPr="00044823">
        <w:rPr>
          <w:i/>
          <w:iCs/>
        </w:rPr>
        <w:t>Crooklyn</w:t>
      </w:r>
      <w:proofErr w:type="spellEnd"/>
      <w:r w:rsidR="00E41AE2" w:rsidRPr="00044823">
        <w:t xml:space="preserve"> (1994)</w:t>
      </w:r>
      <w:r w:rsidR="00E41AE2">
        <w:t xml:space="preserve"> and </w:t>
      </w:r>
      <w:r w:rsidR="00E41AE2" w:rsidRPr="00044823">
        <w:rPr>
          <w:i/>
          <w:iCs/>
        </w:rPr>
        <w:t>Fresh</w:t>
      </w:r>
      <w:r w:rsidR="00E41AE2">
        <w:t xml:space="preserve"> (1994)</w:t>
      </w:r>
    </w:p>
    <w:p w14:paraId="1EFAB3F1" w14:textId="77777777" w:rsidR="00E41AE2" w:rsidRPr="004A03B2" w:rsidRDefault="00E41AE2" w:rsidP="00E41AE2">
      <w:pPr>
        <w:pStyle w:val="BodyText"/>
      </w:pPr>
      <w:r>
        <w:t>Weekly Reading:</w:t>
      </w:r>
    </w:p>
    <w:p w14:paraId="12D5E538" w14:textId="77777777" w:rsidR="00E41AE2" w:rsidRDefault="00E41AE2" w:rsidP="00E41AE2">
      <w:pPr>
        <w:pStyle w:val="BodyText"/>
      </w:pPr>
      <w:r w:rsidRPr="00932067">
        <w:rPr>
          <w:i/>
          <w:iCs/>
        </w:rPr>
        <w:t>Stamped</w:t>
      </w:r>
      <w:r>
        <w:t xml:space="preserve"> (Ch 32-33)</w:t>
      </w:r>
    </w:p>
    <w:p w14:paraId="32C73F74" w14:textId="77777777" w:rsidR="00E41AE2" w:rsidRDefault="00E41AE2" w:rsidP="00E41AE2">
      <w:pPr>
        <w:pStyle w:val="BodyText"/>
      </w:pPr>
      <w:r w:rsidRPr="00044823">
        <w:lastRenderedPageBreak/>
        <w:t>Supplemental Materials:</w:t>
      </w:r>
    </w:p>
    <w:p w14:paraId="20DA2221" w14:textId="77777777" w:rsidR="00E41AE2" w:rsidRDefault="00E41AE2" w:rsidP="00E41AE2">
      <w:pPr>
        <w:pStyle w:val="BodyText"/>
      </w:pPr>
      <w:r>
        <w:rPr>
          <w:i/>
          <w:iCs/>
        </w:rPr>
        <w:t>Creating Black Americans</w:t>
      </w:r>
      <w:r w:rsidRPr="00044823">
        <w:t xml:space="preserve"> (Ch 14-15)</w:t>
      </w:r>
    </w:p>
    <w:p w14:paraId="6B5C0F6C" w14:textId="77777777" w:rsidR="00E41AE2" w:rsidRDefault="00E41AE2" w:rsidP="00E41AE2">
      <w:pPr>
        <w:pStyle w:val="BodyText"/>
      </w:pPr>
      <w:r w:rsidRPr="00301FBC">
        <w:rPr>
          <w:i/>
          <w:iCs/>
        </w:rPr>
        <w:t>New Jack City</w:t>
      </w:r>
      <w:r>
        <w:t xml:space="preserve"> (1991)</w:t>
      </w:r>
    </w:p>
    <w:p w14:paraId="45C88E5B" w14:textId="77777777" w:rsidR="00E41AE2" w:rsidRDefault="00E41AE2" w:rsidP="00E41AE2">
      <w:pPr>
        <w:pStyle w:val="BodyText"/>
      </w:pPr>
      <w:r w:rsidRPr="00301FBC">
        <w:rPr>
          <w:i/>
          <w:iCs/>
        </w:rPr>
        <w:t>Do the Right Thing</w:t>
      </w:r>
      <w:r>
        <w:t xml:space="preserve"> (1989)</w:t>
      </w:r>
    </w:p>
    <w:p w14:paraId="3A0A1718" w14:textId="77777777" w:rsidR="00E41AE2" w:rsidRDefault="00E41AE2" w:rsidP="00E41AE2">
      <w:pPr>
        <w:pStyle w:val="BodyText"/>
      </w:pPr>
      <w:r w:rsidRPr="00301FBC">
        <w:rPr>
          <w:i/>
          <w:iCs/>
        </w:rPr>
        <w:t>Cry Freedom</w:t>
      </w:r>
      <w:r>
        <w:t xml:space="preserve"> (1987)</w:t>
      </w:r>
    </w:p>
    <w:p w14:paraId="3024CBFC" w14:textId="77777777" w:rsidR="00E41AE2" w:rsidRDefault="00E41AE2" w:rsidP="00E41AE2">
      <w:pPr>
        <w:pStyle w:val="BodyText"/>
      </w:pPr>
      <w:r>
        <w:t>Hollywood Shuffle (1987)</w:t>
      </w:r>
    </w:p>
    <w:p w14:paraId="089388FB" w14:textId="77777777" w:rsidR="00E41AE2" w:rsidRPr="00E41AE2" w:rsidRDefault="00E41AE2" w:rsidP="00E41AE2">
      <w:pPr>
        <w:pStyle w:val="BodyText"/>
      </w:pPr>
    </w:p>
    <w:p w14:paraId="6B11836A" w14:textId="3647F640" w:rsidR="00796D11" w:rsidRPr="00796D11" w:rsidRDefault="00796D11" w:rsidP="00A102ED">
      <w:pPr>
        <w:pStyle w:val="BodyText"/>
        <w:jc w:val="center"/>
      </w:pPr>
      <w:r w:rsidRPr="00796D11">
        <w:t>Week 1</w:t>
      </w:r>
      <w:r w:rsidR="00F373BD">
        <w:t>3</w:t>
      </w:r>
      <w:r w:rsidR="00A102ED">
        <w:t>:  The Third Reconstruction</w:t>
      </w:r>
    </w:p>
    <w:p w14:paraId="5A45528A" w14:textId="77777777" w:rsidR="003E3B99" w:rsidRPr="00796D11" w:rsidRDefault="007E77A0">
      <w:pPr>
        <w:pStyle w:val="Heading2"/>
        <w:rPr>
          <w:color w:val="auto"/>
        </w:rPr>
      </w:pPr>
      <w:bookmarkStart w:id="49" w:name="monday-april-19-2021"/>
      <w:bookmarkEnd w:id="49"/>
      <w:r w:rsidRPr="00796D11">
        <w:rPr>
          <w:color w:val="auto"/>
        </w:rPr>
        <w:t>Monday, April 19, 2021</w:t>
      </w:r>
    </w:p>
    <w:p w14:paraId="29FB1E1D" w14:textId="1342FEC6" w:rsidR="004A3FE2" w:rsidRPr="00796D11" w:rsidRDefault="004A3FE2" w:rsidP="004A3FE2">
      <w:pPr>
        <w:pStyle w:val="FirstParagraph"/>
      </w:pPr>
      <w:bookmarkStart w:id="50" w:name="wednesday-april-21-2021"/>
      <w:bookmarkEnd w:id="50"/>
      <w:r>
        <w:t>Film Discussion</w:t>
      </w:r>
      <w:r w:rsidR="002C4BE5">
        <w:t xml:space="preserve"> for </w:t>
      </w:r>
      <w:proofErr w:type="spellStart"/>
      <w:r w:rsidR="00E41AE2" w:rsidRPr="00044823">
        <w:rPr>
          <w:i/>
          <w:iCs/>
        </w:rPr>
        <w:t>Crooklyn</w:t>
      </w:r>
      <w:proofErr w:type="spellEnd"/>
      <w:r w:rsidR="00E41AE2" w:rsidRPr="00044823">
        <w:t xml:space="preserve"> (1994)</w:t>
      </w:r>
      <w:r w:rsidR="00E41AE2">
        <w:t xml:space="preserve"> and </w:t>
      </w:r>
      <w:r w:rsidR="00E41AE2" w:rsidRPr="00044823">
        <w:rPr>
          <w:i/>
          <w:iCs/>
        </w:rPr>
        <w:t>Fresh</w:t>
      </w:r>
      <w:r w:rsidR="00E41AE2">
        <w:t xml:space="preserve"> (1994)</w:t>
      </w:r>
    </w:p>
    <w:p w14:paraId="302763AD" w14:textId="315241CA" w:rsidR="003E3B99" w:rsidRPr="00796D11" w:rsidRDefault="007E77A0">
      <w:pPr>
        <w:pStyle w:val="Heading2"/>
        <w:rPr>
          <w:color w:val="auto"/>
        </w:rPr>
      </w:pPr>
      <w:r w:rsidRPr="00796D11">
        <w:rPr>
          <w:color w:val="auto"/>
        </w:rPr>
        <w:t>Wednesday, April 21, 2021</w:t>
      </w:r>
    </w:p>
    <w:p w14:paraId="7227B9A3" w14:textId="401DDCA7" w:rsidR="003E3B99" w:rsidRPr="00796D11" w:rsidRDefault="004A3FE2">
      <w:pPr>
        <w:pStyle w:val="FirstParagraph"/>
      </w:pPr>
      <w:r>
        <w:t xml:space="preserve">Lecture: </w:t>
      </w:r>
      <w:r w:rsidR="00C151F5">
        <w:t>Criminality is the city?</w:t>
      </w:r>
    </w:p>
    <w:p w14:paraId="7909A197" w14:textId="2F5C9DD3" w:rsidR="003E3B99" w:rsidRPr="00796D11" w:rsidRDefault="007E77A0">
      <w:pPr>
        <w:pStyle w:val="Heading2"/>
        <w:rPr>
          <w:color w:val="auto"/>
        </w:rPr>
      </w:pPr>
      <w:bookmarkStart w:id="51" w:name="friday-april-23-2021"/>
      <w:bookmarkEnd w:id="51"/>
      <w:r w:rsidRPr="00796D11">
        <w:rPr>
          <w:color w:val="auto"/>
        </w:rPr>
        <w:t>Friday, April 23, 2021</w:t>
      </w:r>
    </w:p>
    <w:p w14:paraId="1DE68E4C" w14:textId="38E7186C" w:rsidR="00E0065F" w:rsidRDefault="00E0065F" w:rsidP="00E0065F">
      <w:pPr>
        <w:pStyle w:val="FirstParagraph"/>
      </w:pPr>
      <w:r>
        <w:t>Asynchronous Class Film:</w:t>
      </w:r>
      <w:r w:rsidRPr="00044823">
        <w:rPr>
          <w:i/>
          <w:iCs/>
        </w:rPr>
        <w:t xml:space="preserve"> </w:t>
      </w:r>
      <w:r w:rsidR="00E41AE2" w:rsidRPr="00044823">
        <w:rPr>
          <w:i/>
          <w:iCs/>
        </w:rPr>
        <w:t>The Girl with all the Gifts</w:t>
      </w:r>
      <w:r w:rsidR="00E41AE2">
        <w:t xml:space="preserve"> (2016)</w:t>
      </w:r>
    </w:p>
    <w:p w14:paraId="4BFB09C8" w14:textId="77777777" w:rsidR="00AD0BE0" w:rsidRDefault="00AD0BE0" w:rsidP="00AD0BE0">
      <w:pPr>
        <w:pStyle w:val="BodyText"/>
      </w:pPr>
      <w:r w:rsidRPr="00932067">
        <w:rPr>
          <w:i/>
          <w:iCs/>
        </w:rPr>
        <w:t>Slaves on Screen</w:t>
      </w:r>
      <w:r>
        <w:t xml:space="preserve"> (Ch 5)</w:t>
      </w:r>
    </w:p>
    <w:p w14:paraId="78B32D39" w14:textId="77777777" w:rsidR="00AD0BE0" w:rsidRDefault="00AD0BE0" w:rsidP="00AD0BE0">
      <w:pPr>
        <w:pStyle w:val="BodyText"/>
      </w:pPr>
      <w:r w:rsidRPr="000B3FF5">
        <w:rPr>
          <w:i/>
          <w:iCs/>
        </w:rPr>
        <w:t>Film Blackness</w:t>
      </w:r>
      <w:r>
        <w:t xml:space="preserve"> (Ch 4)</w:t>
      </w:r>
    </w:p>
    <w:p w14:paraId="0CDACF4F" w14:textId="77777777" w:rsidR="00AD0BE0" w:rsidRDefault="00AD0BE0" w:rsidP="00AD0BE0">
      <w:pPr>
        <w:pStyle w:val="BodyText"/>
      </w:pPr>
      <w:r w:rsidRPr="00932067">
        <w:rPr>
          <w:i/>
          <w:iCs/>
        </w:rPr>
        <w:t>Stamped</w:t>
      </w:r>
      <w:r>
        <w:t xml:space="preserve"> (36-Epilogue)</w:t>
      </w:r>
    </w:p>
    <w:p w14:paraId="414FB6E2" w14:textId="77777777" w:rsidR="00AD0BE0" w:rsidRDefault="00AD0BE0" w:rsidP="00AD0BE0">
      <w:pPr>
        <w:pStyle w:val="BodyText"/>
      </w:pPr>
      <w:r w:rsidRPr="00044823">
        <w:t>Supplemental Materials:</w:t>
      </w:r>
    </w:p>
    <w:p w14:paraId="2A27C3E2" w14:textId="77777777" w:rsidR="00AD0BE0" w:rsidRDefault="00AD0BE0" w:rsidP="00AD0BE0">
      <w:pPr>
        <w:pStyle w:val="BodyText"/>
      </w:pPr>
      <w:r>
        <w:rPr>
          <w:i/>
          <w:iCs/>
        </w:rPr>
        <w:t>Creating Black Americans</w:t>
      </w:r>
      <w:r w:rsidRPr="00044823">
        <w:t xml:space="preserve"> (Epilogue)</w:t>
      </w:r>
    </w:p>
    <w:p w14:paraId="52928F64" w14:textId="77777777" w:rsidR="00AD0BE0" w:rsidRDefault="00AD0BE0" w:rsidP="00AD0BE0">
      <w:pPr>
        <w:pStyle w:val="BodyText"/>
      </w:pPr>
      <w:r w:rsidRPr="00301FBC">
        <w:rPr>
          <w:i/>
          <w:iCs/>
        </w:rPr>
        <w:t>Bamboozled</w:t>
      </w:r>
      <w:r>
        <w:t xml:space="preserve"> (2000)</w:t>
      </w:r>
    </w:p>
    <w:p w14:paraId="5B93C472" w14:textId="77777777" w:rsidR="00AD0BE0" w:rsidRDefault="00AD0BE0" w:rsidP="00AD0BE0">
      <w:pPr>
        <w:pStyle w:val="BodyText"/>
      </w:pPr>
      <w:r w:rsidRPr="00301FBC">
        <w:rPr>
          <w:i/>
          <w:iCs/>
        </w:rPr>
        <w:t>School Daze</w:t>
      </w:r>
      <w:r>
        <w:t xml:space="preserve"> (1988)</w:t>
      </w:r>
    </w:p>
    <w:p w14:paraId="4EE43071" w14:textId="77777777" w:rsidR="00AD0BE0" w:rsidRDefault="00AD0BE0" w:rsidP="00AD0BE0">
      <w:pPr>
        <w:pStyle w:val="BodyText"/>
      </w:pPr>
      <w:r w:rsidRPr="00301FBC">
        <w:rPr>
          <w:i/>
          <w:iCs/>
        </w:rPr>
        <w:t>Fruitvale Station</w:t>
      </w:r>
      <w:r>
        <w:t xml:space="preserve"> (2013)</w:t>
      </w:r>
    </w:p>
    <w:p w14:paraId="23232F87" w14:textId="77777777" w:rsidR="00AD0BE0" w:rsidRDefault="00AD0BE0" w:rsidP="00AD0BE0">
      <w:pPr>
        <w:pStyle w:val="BodyText"/>
      </w:pPr>
      <w:r w:rsidRPr="00301FBC">
        <w:rPr>
          <w:i/>
          <w:iCs/>
        </w:rPr>
        <w:t>Just Mercy</w:t>
      </w:r>
      <w:r>
        <w:t xml:space="preserve"> (2020)</w:t>
      </w:r>
    </w:p>
    <w:p w14:paraId="17E304AB" w14:textId="77777777" w:rsidR="00AD0BE0" w:rsidRDefault="00AD0BE0" w:rsidP="00AD0BE0">
      <w:pPr>
        <w:pStyle w:val="BodyText"/>
      </w:pPr>
      <w:r w:rsidRPr="00634929">
        <w:rPr>
          <w:i/>
          <w:iCs/>
        </w:rPr>
        <w:t>George Washington</w:t>
      </w:r>
      <w:r>
        <w:t xml:space="preserve"> (2017)</w:t>
      </w:r>
    </w:p>
    <w:p w14:paraId="7B36D78E" w14:textId="77777777" w:rsidR="00AD0BE0" w:rsidRDefault="00AD0BE0" w:rsidP="00AD0BE0">
      <w:pPr>
        <w:pStyle w:val="BodyText"/>
      </w:pPr>
      <w:r w:rsidRPr="00634929">
        <w:rPr>
          <w:i/>
          <w:iCs/>
        </w:rPr>
        <w:t>Pariah</w:t>
      </w:r>
      <w:r>
        <w:t xml:space="preserve"> (2011)</w:t>
      </w:r>
    </w:p>
    <w:p w14:paraId="01F84EB6" w14:textId="77777777" w:rsidR="00AD0BE0" w:rsidRDefault="00AD0BE0" w:rsidP="00AD0BE0">
      <w:pPr>
        <w:pStyle w:val="BodyText"/>
      </w:pPr>
      <w:r w:rsidRPr="00932C81">
        <w:rPr>
          <w:i/>
          <w:iCs/>
        </w:rPr>
        <w:t>Losing Isaiah</w:t>
      </w:r>
      <w:r>
        <w:t xml:space="preserve"> (1995)</w:t>
      </w:r>
    </w:p>
    <w:p w14:paraId="5D84E686" w14:textId="4E8C7DB8" w:rsidR="00044823" w:rsidRDefault="00044823" w:rsidP="2D2EBB6F">
      <w:pPr>
        <w:pStyle w:val="BodyText"/>
      </w:pPr>
    </w:p>
    <w:p w14:paraId="7EBFC9EA" w14:textId="1E235A2F" w:rsidR="00044823" w:rsidRPr="00E22A63" w:rsidRDefault="00E22A63" w:rsidP="2D2EBB6F">
      <w:pPr>
        <w:pStyle w:val="BodyText"/>
        <w:rPr>
          <w:b/>
          <w:bCs/>
          <w:sz w:val="32"/>
          <w:szCs w:val="32"/>
        </w:rPr>
      </w:pPr>
      <w:r w:rsidRPr="00E22A63">
        <w:rPr>
          <w:b/>
          <w:bCs/>
          <w:sz w:val="32"/>
          <w:szCs w:val="32"/>
        </w:rPr>
        <w:lastRenderedPageBreak/>
        <w:t>Annotated Bibliography (Sunday, April 25th Midnight)</w:t>
      </w:r>
    </w:p>
    <w:p w14:paraId="32979585" w14:textId="7C4FD00D" w:rsidR="00044823" w:rsidRDefault="00044823" w:rsidP="2D2EBB6F">
      <w:pPr>
        <w:pStyle w:val="BodyText"/>
      </w:pPr>
    </w:p>
    <w:p w14:paraId="4B1A75A8" w14:textId="191B6F0B" w:rsidR="00AF1430" w:rsidRPr="00796D11" w:rsidRDefault="00AF1430" w:rsidP="00AF1430">
      <w:pPr>
        <w:pStyle w:val="BodyText"/>
        <w:jc w:val="center"/>
      </w:pPr>
      <w:r w:rsidRPr="00796D11">
        <w:t>Week 1</w:t>
      </w:r>
      <w:r w:rsidR="00F373BD">
        <w:t>4</w:t>
      </w:r>
      <w:r>
        <w:t xml:space="preserve">:  </w:t>
      </w:r>
      <w:r w:rsidR="00B351F5">
        <w:t>Black Lives Matter</w:t>
      </w:r>
    </w:p>
    <w:p w14:paraId="51209069" w14:textId="1A565076" w:rsidR="00AF1430" w:rsidRPr="00796D11" w:rsidRDefault="00AF1430" w:rsidP="00AF1430">
      <w:pPr>
        <w:pStyle w:val="Heading2"/>
        <w:rPr>
          <w:color w:val="auto"/>
        </w:rPr>
      </w:pPr>
      <w:r w:rsidRPr="00796D11">
        <w:rPr>
          <w:color w:val="auto"/>
        </w:rPr>
        <w:t xml:space="preserve">Monday, April </w:t>
      </w:r>
      <w:r w:rsidR="00BD1699">
        <w:rPr>
          <w:color w:val="auto"/>
        </w:rPr>
        <w:t>26</w:t>
      </w:r>
      <w:r w:rsidRPr="00796D11">
        <w:rPr>
          <w:color w:val="auto"/>
        </w:rPr>
        <w:t>, 2021</w:t>
      </w:r>
    </w:p>
    <w:p w14:paraId="2D0E9C67" w14:textId="7E8FC1B2" w:rsidR="0004530A" w:rsidRPr="00796D11" w:rsidRDefault="0004530A" w:rsidP="0004530A">
      <w:pPr>
        <w:pStyle w:val="FirstParagraph"/>
      </w:pPr>
      <w:r>
        <w:t>Film Discussion</w:t>
      </w:r>
      <w:r w:rsidR="00F11BB4">
        <w:t>:</w:t>
      </w:r>
      <w:r w:rsidR="00E41AE2">
        <w:t xml:space="preserve"> </w:t>
      </w:r>
      <w:r w:rsidR="00E41AE2" w:rsidRPr="00044823">
        <w:rPr>
          <w:i/>
          <w:iCs/>
        </w:rPr>
        <w:t>The Girl with all the Gifts</w:t>
      </w:r>
      <w:r w:rsidR="00E41AE2">
        <w:t xml:space="preserve"> (2016)</w:t>
      </w:r>
    </w:p>
    <w:p w14:paraId="626B057F" w14:textId="0E3C8EE1" w:rsidR="00AF1430" w:rsidRPr="00796D11" w:rsidRDefault="00AF1430" w:rsidP="00AF1430">
      <w:pPr>
        <w:pStyle w:val="Heading2"/>
        <w:rPr>
          <w:color w:val="auto"/>
        </w:rPr>
      </w:pPr>
      <w:r w:rsidRPr="00796D11">
        <w:rPr>
          <w:color w:val="auto"/>
        </w:rPr>
        <w:t>Wednesday, April 2</w:t>
      </w:r>
      <w:r w:rsidR="00BD1699">
        <w:rPr>
          <w:color w:val="auto"/>
        </w:rPr>
        <w:t>8</w:t>
      </w:r>
      <w:r w:rsidRPr="00796D11">
        <w:rPr>
          <w:color w:val="auto"/>
        </w:rPr>
        <w:t>, 2021</w:t>
      </w:r>
    </w:p>
    <w:p w14:paraId="3EBED212" w14:textId="1E12686E" w:rsidR="00AF1430" w:rsidRPr="00796D11" w:rsidRDefault="00786EEF" w:rsidP="00AF1430">
      <w:pPr>
        <w:pStyle w:val="FirstParagraph"/>
      </w:pPr>
      <w:r>
        <w:t xml:space="preserve">Lecture: </w:t>
      </w:r>
      <w:r w:rsidR="00C151F5">
        <w:t>A change has come?</w:t>
      </w:r>
    </w:p>
    <w:p w14:paraId="398DDCD3" w14:textId="3158421F" w:rsidR="00AF1430" w:rsidRPr="00796D11" w:rsidRDefault="00AF1430" w:rsidP="00AF1430">
      <w:pPr>
        <w:pStyle w:val="Heading2"/>
        <w:rPr>
          <w:color w:val="auto"/>
        </w:rPr>
      </w:pPr>
      <w:r w:rsidRPr="00796D11">
        <w:rPr>
          <w:color w:val="auto"/>
        </w:rPr>
        <w:t>Friday, April 3</w:t>
      </w:r>
      <w:r w:rsidR="00BD1699">
        <w:rPr>
          <w:color w:val="auto"/>
        </w:rPr>
        <w:t>0</w:t>
      </w:r>
      <w:r w:rsidRPr="00796D11">
        <w:rPr>
          <w:color w:val="auto"/>
        </w:rPr>
        <w:t>, 2021</w:t>
      </w:r>
    </w:p>
    <w:p w14:paraId="018915F8" w14:textId="6288BD7E" w:rsidR="003E3B99" w:rsidRPr="00796D11" w:rsidRDefault="4D52AA5B">
      <w:pPr>
        <w:pStyle w:val="FirstParagraph"/>
      </w:pPr>
      <w:r>
        <w:t>Weekly Reading:</w:t>
      </w:r>
    </w:p>
    <w:p w14:paraId="67BF33A8" w14:textId="18BC3140" w:rsidR="00301FBC" w:rsidRDefault="00AD0BE0" w:rsidP="2D2EBB6F">
      <w:pPr>
        <w:pStyle w:val="BodyText"/>
      </w:pPr>
      <w:r>
        <w:t>Work on your Essay</w:t>
      </w:r>
    </w:p>
    <w:p w14:paraId="1AA2A680" w14:textId="6CDA3944" w:rsidR="0045265E" w:rsidRDefault="0045265E" w:rsidP="2D2EBB6F">
      <w:pPr>
        <w:pStyle w:val="BodyText"/>
      </w:pPr>
    </w:p>
    <w:p w14:paraId="7A3114C0" w14:textId="6AD577CB" w:rsidR="0045265E" w:rsidRPr="00E22A63" w:rsidRDefault="0045265E" w:rsidP="0045265E">
      <w:pPr>
        <w:pStyle w:val="BodyText"/>
        <w:rPr>
          <w:b/>
          <w:bCs/>
          <w:sz w:val="32"/>
          <w:szCs w:val="32"/>
        </w:rPr>
      </w:pPr>
      <w:r w:rsidRPr="00E22A63">
        <w:rPr>
          <w:b/>
          <w:bCs/>
          <w:sz w:val="32"/>
          <w:szCs w:val="32"/>
        </w:rPr>
        <w:t>Final Essay (</w:t>
      </w:r>
      <w:r w:rsidR="00EE1CE3">
        <w:rPr>
          <w:b/>
          <w:bCs/>
          <w:sz w:val="32"/>
          <w:szCs w:val="32"/>
        </w:rPr>
        <w:t>Monday</w:t>
      </w:r>
      <w:r w:rsidRPr="00E22A63">
        <w:rPr>
          <w:b/>
          <w:bCs/>
          <w:sz w:val="32"/>
          <w:szCs w:val="32"/>
        </w:rPr>
        <w:t xml:space="preserve">, May </w:t>
      </w:r>
      <w:r w:rsidR="00EE1CE3">
        <w:rPr>
          <w:b/>
          <w:bCs/>
          <w:sz w:val="32"/>
          <w:szCs w:val="32"/>
        </w:rPr>
        <w:t>10</w:t>
      </w:r>
      <w:r w:rsidRPr="00E22A63">
        <w:rPr>
          <w:b/>
          <w:bCs/>
          <w:sz w:val="32"/>
          <w:szCs w:val="32"/>
          <w:vertAlign w:val="superscript"/>
        </w:rPr>
        <w:t>th</w:t>
      </w:r>
      <w:r w:rsidRPr="00E22A63">
        <w:rPr>
          <w:b/>
          <w:bCs/>
          <w:sz w:val="32"/>
          <w:szCs w:val="32"/>
        </w:rPr>
        <w:t xml:space="preserve"> by Midnight)</w:t>
      </w:r>
    </w:p>
    <w:p w14:paraId="0AD3CB76" w14:textId="77777777" w:rsidR="0045265E" w:rsidRPr="00796D11" w:rsidRDefault="0045265E" w:rsidP="2D2EBB6F">
      <w:pPr>
        <w:pStyle w:val="BodyText"/>
      </w:pPr>
    </w:p>
    <w:sectPr w:rsidR="0045265E" w:rsidRPr="00796D11" w:rsidSect="00420B59">
      <w:footerReference w:type="default" r:id="rId28"/>
      <w:headerReference w:type="first" r:id="rId29"/>
      <w:footerReference w:type="first" r:id="rId30"/>
      <w:pgSz w:w="12240" w:h="15840"/>
      <w:pgMar w:top="1440" w:right="1800" w:bottom="144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C6606" w14:textId="77777777" w:rsidR="00707B6C" w:rsidRDefault="00707B6C">
      <w:pPr>
        <w:spacing w:after="0"/>
      </w:pPr>
      <w:r>
        <w:separator/>
      </w:r>
    </w:p>
  </w:endnote>
  <w:endnote w:type="continuationSeparator" w:id="0">
    <w:p w14:paraId="3625DA8E" w14:textId="77777777" w:rsidR="00707B6C" w:rsidRDefault="00707B6C">
      <w:pPr>
        <w:spacing w:after="0"/>
      </w:pPr>
      <w:r>
        <w:continuationSeparator/>
      </w:r>
    </w:p>
  </w:endnote>
  <w:endnote w:type="continuationNotice" w:id="1">
    <w:p w14:paraId="247D7DFA" w14:textId="77777777" w:rsidR="00707B6C" w:rsidRDefault="00707B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haroni">
    <w:altName w:val="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527CB" w14:textId="77777777" w:rsidR="00420B59" w:rsidRDefault="007E77A0" w:rsidP="00420B59">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1071368"/>
      <w:docPartObj>
        <w:docPartGallery w:val="Page Numbers (Bottom of Page)"/>
        <w:docPartUnique/>
      </w:docPartObj>
    </w:sdtPr>
    <w:sdtEndPr>
      <w:rPr>
        <w:noProof/>
      </w:rPr>
    </w:sdtEndPr>
    <w:sdtContent>
      <w:p w14:paraId="62E865BF" w14:textId="379A9F71" w:rsidR="004011D0" w:rsidRDefault="004011D0">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165F5910" w14:textId="77777777" w:rsidR="004011D0" w:rsidRDefault="004011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0EDAF" w14:textId="77777777" w:rsidR="00707B6C" w:rsidRDefault="00707B6C">
      <w:r>
        <w:separator/>
      </w:r>
    </w:p>
  </w:footnote>
  <w:footnote w:type="continuationSeparator" w:id="0">
    <w:p w14:paraId="37971295" w14:textId="77777777" w:rsidR="00707B6C" w:rsidRDefault="00707B6C">
      <w:r>
        <w:continuationSeparator/>
      </w:r>
    </w:p>
  </w:footnote>
  <w:footnote w:type="continuationNotice" w:id="1">
    <w:p w14:paraId="490A93BC" w14:textId="77777777" w:rsidR="00707B6C" w:rsidRDefault="00707B6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6237B" w14:textId="77777777" w:rsidR="00420B59" w:rsidRDefault="5ECFFB3E" w:rsidP="00420B59">
    <w:pPr>
      <w:pStyle w:val="Header"/>
      <w:jc w:val="center"/>
    </w:pPr>
    <w:r>
      <w:rPr>
        <w:noProof/>
      </w:rPr>
      <w:drawing>
        <wp:inline distT="0" distB="0" distL="0" distR="0" wp14:anchorId="1190D2FD" wp14:editId="1ED12D22">
          <wp:extent cx="1955800" cy="1028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955800" cy="1028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D0CE900"/>
    <w:multiLevelType w:val="multilevel"/>
    <w:tmpl w:val="D8D4BD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029F326"/>
    <w:multiLevelType w:val="multilevel"/>
    <w:tmpl w:val="7ED8C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B087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6D057C7"/>
    <w:multiLevelType w:val="multilevel"/>
    <w:tmpl w:val="D84EC0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MzW1NDA0MDayMLRQ0lEKTi0uzszPAykwrAUAPOt3diwAAAA="/>
  </w:docVars>
  <w:rsids>
    <w:rsidRoot w:val="00590D07"/>
    <w:rsid w:val="000024A9"/>
    <w:rsid w:val="00011C8B"/>
    <w:rsid w:val="00014FCC"/>
    <w:rsid w:val="00030681"/>
    <w:rsid w:val="00030D89"/>
    <w:rsid w:val="000331D5"/>
    <w:rsid w:val="00033F1E"/>
    <w:rsid w:val="00044823"/>
    <w:rsid w:val="0004530A"/>
    <w:rsid w:val="00054710"/>
    <w:rsid w:val="00062D37"/>
    <w:rsid w:val="00081059"/>
    <w:rsid w:val="000820E5"/>
    <w:rsid w:val="00083893"/>
    <w:rsid w:val="0008536A"/>
    <w:rsid w:val="000A2FAD"/>
    <w:rsid w:val="000A6350"/>
    <w:rsid w:val="000B3FF5"/>
    <w:rsid w:val="000B5A0E"/>
    <w:rsid w:val="000C432A"/>
    <w:rsid w:val="000D0365"/>
    <w:rsid w:val="000D251F"/>
    <w:rsid w:val="000D59C2"/>
    <w:rsid w:val="000E6BCA"/>
    <w:rsid w:val="000F2824"/>
    <w:rsid w:val="00100EBD"/>
    <w:rsid w:val="0011258F"/>
    <w:rsid w:val="00131E5F"/>
    <w:rsid w:val="001364CB"/>
    <w:rsid w:val="0017265A"/>
    <w:rsid w:val="00175D3D"/>
    <w:rsid w:val="001820D1"/>
    <w:rsid w:val="001977B5"/>
    <w:rsid w:val="001D5642"/>
    <w:rsid w:val="001F4C7B"/>
    <w:rsid w:val="002008BA"/>
    <w:rsid w:val="00232927"/>
    <w:rsid w:val="002543A6"/>
    <w:rsid w:val="002871EF"/>
    <w:rsid w:val="00297B0D"/>
    <w:rsid w:val="002A077B"/>
    <w:rsid w:val="002A0E1A"/>
    <w:rsid w:val="002A7D3E"/>
    <w:rsid w:val="002B07CA"/>
    <w:rsid w:val="002B5D8A"/>
    <w:rsid w:val="002C4BE5"/>
    <w:rsid w:val="002C698C"/>
    <w:rsid w:val="002D390D"/>
    <w:rsid w:val="002E342C"/>
    <w:rsid w:val="002E51BE"/>
    <w:rsid w:val="002F2CB1"/>
    <w:rsid w:val="00301FBC"/>
    <w:rsid w:val="003108B4"/>
    <w:rsid w:val="00311A9F"/>
    <w:rsid w:val="00320CFD"/>
    <w:rsid w:val="003313DE"/>
    <w:rsid w:val="00332E78"/>
    <w:rsid w:val="00340518"/>
    <w:rsid w:val="00340B50"/>
    <w:rsid w:val="00350601"/>
    <w:rsid w:val="00356A3C"/>
    <w:rsid w:val="00365C57"/>
    <w:rsid w:val="0037419E"/>
    <w:rsid w:val="003A64C8"/>
    <w:rsid w:val="003B1DFE"/>
    <w:rsid w:val="003C2906"/>
    <w:rsid w:val="003D43BE"/>
    <w:rsid w:val="003E3B99"/>
    <w:rsid w:val="003F1EAF"/>
    <w:rsid w:val="003F322E"/>
    <w:rsid w:val="004011D0"/>
    <w:rsid w:val="00417E88"/>
    <w:rsid w:val="00420B59"/>
    <w:rsid w:val="004247C0"/>
    <w:rsid w:val="00425186"/>
    <w:rsid w:val="0043794F"/>
    <w:rsid w:val="0045265E"/>
    <w:rsid w:val="0045653C"/>
    <w:rsid w:val="00475BEB"/>
    <w:rsid w:val="0049365C"/>
    <w:rsid w:val="0049460A"/>
    <w:rsid w:val="00496E8B"/>
    <w:rsid w:val="004A03B2"/>
    <w:rsid w:val="004A3FE2"/>
    <w:rsid w:val="004A69F8"/>
    <w:rsid w:val="004C021F"/>
    <w:rsid w:val="004C3278"/>
    <w:rsid w:val="004D40D9"/>
    <w:rsid w:val="004E0659"/>
    <w:rsid w:val="004E29B3"/>
    <w:rsid w:val="004E494D"/>
    <w:rsid w:val="004F66FD"/>
    <w:rsid w:val="00500719"/>
    <w:rsid w:val="0052492D"/>
    <w:rsid w:val="00537F33"/>
    <w:rsid w:val="00553AC9"/>
    <w:rsid w:val="00554574"/>
    <w:rsid w:val="00560EFC"/>
    <w:rsid w:val="00563098"/>
    <w:rsid w:val="00590D07"/>
    <w:rsid w:val="005918EE"/>
    <w:rsid w:val="00596184"/>
    <w:rsid w:val="005B00D9"/>
    <w:rsid w:val="005C15F3"/>
    <w:rsid w:val="005F3309"/>
    <w:rsid w:val="005F4E24"/>
    <w:rsid w:val="00611A50"/>
    <w:rsid w:val="00634929"/>
    <w:rsid w:val="00652AD7"/>
    <w:rsid w:val="00664965"/>
    <w:rsid w:val="006719B7"/>
    <w:rsid w:val="00674D64"/>
    <w:rsid w:val="006762C9"/>
    <w:rsid w:val="00693147"/>
    <w:rsid w:val="006C6365"/>
    <w:rsid w:val="006D6A77"/>
    <w:rsid w:val="006E6E00"/>
    <w:rsid w:val="006E7F33"/>
    <w:rsid w:val="006F76D9"/>
    <w:rsid w:val="00707B6C"/>
    <w:rsid w:val="0071432D"/>
    <w:rsid w:val="00721B91"/>
    <w:rsid w:val="00722C0D"/>
    <w:rsid w:val="00724B90"/>
    <w:rsid w:val="00731B9A"/>
    <w:rsid w:val="00732C70"/>
    <w:rsid w:val="00735377"/>
    <w:rsid w:val="00737E78"/>
    <w:rsid w:val="007727D8"/>
    <w:rsid w:val="00773474"/>
    <w:rsid w:val="00781B69"/>
    <w:rsid w:val="00784D58"/>
    <w:rsid w:val="00786EEF"/>
    <w:rsid w:val="00796D11"/>
    <w:rsid w:val="007A4C6E"/>
    <w:rsid w:val="007C0557"/>
    <w:rsid w:val="007C5216"/>
    <w:rsid w:val="007E275D"/>
    <w:rsid w:val="007E77A0"/>
    <w:rsid w:val="007F72ED"/>
    <w:rsid w:val="00823CAE"/>
    <w:rsid w:val="00835D04"/>
    <w:rsid w:val="00843268"/>
    <w:rsid w:val="00846DF7"/>
    <w:rsid w:val="00854AE6"/>
    <w:rsid w:val="00862970"/>
    <w:rsid w:val="00875442"/>
    <w:rsid w:val="00881DF3"/>
    <w:rsid w:val="00892D3A"/>
    <w:rsid w:val="0089520D"/>
    <w:rsid w:val="008A6E6A"/>
    <w:rsid w:val="008A7418"/>
    <w:rsid w:val="008B2645"/>
    <w:rsid w:val="008B5F10"/>
    <w:rsid w:val="008C2774"/>
    <w:rsid w:val="008D6863"/>
    <w:rsid w:val="008D7F52"/>
    <w:rsid w:val="008E38A6"/>
    <w:rsid w:val="00906002"/>
    <w:rsid w:val="00921733"/>
    <w:rsid w:val="00932067"/>
    <w:rsid w:val="00932C81"/>
    <w:rsid w:val="00941D4F"/>
    <w:rsid w:val="00942791"/>
    <w:rsid w:val="009438E2"/>
    <w:rsid w:val="00947AEF"/>
    <w:rsid w:val="009674B3"/>
    <w:rsid w:val="00970BD0"/>
    <w:rsid w:val="00971C03"/>
    <w:rsid w:val="0097626C"/>
    <w:rsid w:val="00980075"/>
    <w:rsid w:val="00990944"/>
    <w:rsid w:val="00997C49"/>
    <w:rsid w:val="009C3962"/>
    <w:rsid w:val="009C3F1B"/>
    <w:rsid w:val="009D34AB"/>
    <w:rsid w:val="009D3A95"/>
    <w:rsid w:val="009D5B32"/>
    <w:rsid w:val="009F1FF3"/>
    <w:rsid w:val="009F62AE"/>
    <w:rsid w:val="00A0094D"/>
    <w:rsid w:val="00A03B43"/>
    <w:rsid w:val="00A102ED"/>
    <w:rsid w:val="00A153D3"/>
    <w:rsid w:val="00A20D50"/>
    <w:rsid w:val="00A633CD"/>
    <w:rsid w:val="00A735F9"/>
    <w:rsid w:val="00A756B7"/>
    <w:rsid w:val="00A75B2B"/>
    <w:rsid w:val="00A76894"/>
    <w:rsid w:val="00A77444"/>
    <w:rsid w:val="00A776BB"/>
    <w:rsid w:val="00A92EC9"/>
    <w:rsid w:val="00AC0735"/>
    <w:rsid w:val="00AC2A92"/>
    <w:rsid w:val="00AC40B1"/>
    <w:rsid w:val="00AD0BE0"/>
    <w:rsid w:val="00AD0E61"/>
    <w:rsid w:val="00AD7248"/>
    <w:rsid w:val="00AE2834"/>
    <w:rsid w:val="00AF1430"/>
    <w:rsid w:val="00B0640A"/>
    <w:rsid w:val="00B21481"/>
    <w:rsid w:val="00B313F9"/>
    <w:rsid w:val="00B351F5"/>
    <w:rsid w:val="00B453FB"/>
    <w:rsid w:val="00B73916"/>
    <w:rsid w:val="00B83598"/>
    <w:rsid w:val="00B85D14"/>
    <w:rsid w:val="00B86B75"/>
    <w:rsid w:val="00BA233B"/>
    <w:rsid w:val="00BB3160"/>
    <w:rsid w:val="00BB7BE2"/>
    <w:rsid w:val="00BC48D5"/>
    <w:rsid w:val="00BC5D96"/>
    <w:rsid w:val="00BD1699"/>
    <w:rsid w:val="00BE7D81"/>
    <w:rsid w:val="00C121EC"/>
    <w:rsid w:val="00C151F5"/>
    <w:rsid w:val="00C36279"/>
    <w:rsid w:val="00C519EA"/>
    <w:rsid w:val="00C534F5"/>
    <w:rsid w:val="00C67B13"/>
    <w:rsid w:val="00C73131"/>
    <w:rsid w:val="00C7521C"/>
    <w:rsid w:val="00C85F6D"/>
    <w:rsid w:val="00C86D20"/>
    <w:rsid w:val="00CB5898"/>
    <w:rsid w:val="00CC47AF"/>
    <w:rsid w:val="00D20C2B"/>
    <w:rsid w:val="00D26692"/>
    <w:rsid w:val="00D338D8"/>
    <w:rsid w:val="00D52FBB"/>
    <w:rsid w:val="00D775F6"/>
    <w:rsid w:val="00DB2CD5"/>
    <w:rsid w:val="00DC1FF0"/>
    <w:rsid w:val="00DC5CC9"/>
    <w:rsid w:val="00DD1D2F"/>
    <w:rsid w:val="00DD4B95"/>
    <w:rsid w:val="00DD5A9E"/>
    <w:rsid w:val="00DD63D6"/>
    <w:rsid w:val="00DD6BE1"/>
    <w:rsid w:val="00DF3F13"/>
    <w:rsid w:val="00DF741B"/>
    <w:rsid w:val="00E0065F"/>
    <w:rsid w:val="00E204F5"/>
    <w:rsid w:val="00E22A63"/>
    <w:rsid w:val="00E273C4"/>
    <w:rsid w:val="00E315A3"/>
    <w:rsid w:val="00E41AE2"/>
    <w:rsid w:val="00E51F0A"/>
    <w:rsid w:val="00E531C1"/>
    <w:rsid w:val="00E5745C"/>
    <w:rsid w:val="00E7229D"/>
    <w:rsid w:val="00E722C3"/>
    <w:rsid w:val="00EB2414"/>
    <w:rsid w:val="00EB547B"/>
    <w:rsid w:val="00EC4EF6"/>
    <w:rsid w:val="00EE1CE3"/>
    <w:rsid w:val="00EE63BF"/>
    <w:rsid w:val="00EE730B"/>
    <w:rsid w:val="00EF0A24"/>
    <w:rsid w:val="00F11A0E"/>
    <w:rsid w:val="00F11BB4"/>
    <w:rsid w:val="00F12DB4"/>
    <w:rsid w:val="00F13583"/>
    <w:rsid w:val="00F203DF"/>
    <w:rsid w:val="00F24097"/>
    <w:rsid w:val="00F30E0C"/>
    <w:rsid w:val="00F373BD"/>
    <w:rsid w:val="00F44CE9"/>
    <w:rsid w:val="00F56DFA"/>
    <w:rsid w:val="00F930C2"/>
    <w:rsid w:val="00FA7A4C"/>
    <w:rsid w:val="043A818E"/>
    <w:rsid w:val="04FF2B61"/>
    <w:rsid w:val="095584A9"/>
    <w:rsid w:val="0BF289C9"/>
    <w:rsid w:val="0D723D3D"/>
    <w:rsid w:val="1214E02A"/>
    <w:rsid w:val="164043DF"/>
    <w:rsid w:val="16A01667"/>
    <w:rsid w:val="1BFF25C8"/>
    <w:rsid w:val="1F931F6E"/>
    <w:rsid w:val="2732C8A7"/>
    <w:rsid w:val="2C609975"/>
    <w:rsid w:val="2D2EBB6F"/>
    <w:rsid w:val="2F90E524"/>
    <w:rsid w:val="35B37504"/>
    <w:rsid w:val="39CF9620"/>
    <w:rsid w:val="3A70626F"/>
    <w:rsid w:val="3C2AA40E"/>
    <w:rsid w:val="3F065093"/>
    <w:rsid w:val="4C279F7B"/>
    <w:rsid w:val="4CF5B9FF"/>
    <w:rsid w:val="4D52AA5B"/>
    <w:rsid w:val="4F6D6CE1"/>
    <w:rsid w:val="55FAE7CB"/>
    <w:rsid w:val="5D7D6D93"/>
    <w:rsid w:val="5ECFFB3E"/>
    <w:rsid w:val="6035BD3A"/>
    <w:rsid w:val="63C84A87"/>
    <w:rsid w:val="72AD079C"/>
    <w:rsid w:val="7A618219"/>
    <w:rsid w:val="7C48914A"/>
    <w:rsid w:val="7D6B6984"/>
    <w:rsid w:val="7D7A6EB4"/>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3E5B29"/>
  <w15:docId w15:val="{75F446AA-7548-4A87-A9E4-8366AE74D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rsid w:val="00AB40AE"/>
    <w:pPr>
      <w:keepNext/>
      <w:keepLines/>
      <w:spacing w:before="200"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54B89"/>
    <w:pPr>
      <w:tabs>
        <w:tab w:val="center" w:pos="4320"/>
        <w:tab w:val="right" w:pos="8640"/>
      </w:tabs>
      <w:spacing w:after="0"/>
    </w:pPr>
  </w:style>
  <w:style w:type="character" w:customStyle="1" w:styleId="HeaderChar">
    <w:name w:val="Header Char"/>
    <w:basedOn w:val="DefaultParagraphFont"/>
    <w:link w:val="Header"/>
    <w:rsid w:val="00954B89"/>
  </w:style>
  <w:style w:type="paragraph" w:styleId="Footer">
    <w:name w:val="footer"/>
    <w:basedOn w:val="Normal"/>
    <w:link w:val="FooterChar"/>
    <w:uiPriority w:val="99"/>
    <w:rsid w:val="00954B89"/>
    <w:pPr>
      <w:tabs>
        <w:tab w:val="center" w:pos="4320"/>
        <w:tab w:val="right" w:pos="8640"/>
      </w:tabs>
      <w:spacing w:after="0"/>
    </w:pPr>
  </w:style>
  <w:style w:type="character" w:customStyle="1" w:styleId="FooterChar">
    <w:name w:val="Footer Char"/>
    <w:basedOn w:val="DefaultParagraphFont"/>
    <w:link w:val="Footer"/>
    <w:uiPriority w:val="99"/>
    <w:rsid w:val="00954B89"/>
  </w:style>
  <w:style w:type="character" w:styleId="PageNumber">
    <w:name w:val="page number"/>
    <w:basedOn w:val="DefaultParagraphFont"/>
    <w:rsid w:val="00954B89"/>
  </w:style>
  <w:style w:type="character" w:styleId="UnresolvedMention">
    <w:name w:val="Unresolved Mention"/>
    <w:basedOn w:val="DefaultParagraphFont"/>
    <w:uiPriority w:val="99"/>
    <w:semiHidden/>
    <w:unhideWhenUsed/>
    <w:rsid w:val="00A03B43"/>
    <w:rPr>
      <w:color w:val="605E5C"/>
      <w:shd w:val="clear" w:color="auto" w:fill="E1DFDD"/>
    </w:rPr>
  </w:style>
  <w:style w:type="character" w:customStyle="1" w:styleId="BodyTextChar">
    <w:name w:val="Body Text Char"/>
    <w:basedOn w:val="DefaultParagraphFont"/>
    <w:link w:val="BodyText"/>
    <w:rsid w:val="00676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551541">
      <w:bodyDiv w:val="1"/>
      <w:marLeft w:val="0"/>
      <w:marRight w:val="0"/>
      <w:marTop w:val="0"/>
      <w:marBottom w:val="0"/>
      <w:divBdr>
        <w:top w:val="none" w:sz="0" w:space="0" w:color="auto"/>
        <w:left w:val="none" w:sz="0" w:space="0" w:color="auto"/>
        <w:bottom w:val="none" w:sz="0" w:space="0" w:color="auto"/>
        <w:right w:val="none" w:sz="0" w:space="0" w:color="auto"/>
      </w:divBdr>
      <w:divsChild>
        <w:div w:id="1120102881">
          <w:marLeft w:val="480"/>
          <w:marRight w:val="0"/>
          <w:marTop w:val="0"/>
          <w:marBottom w:val="0"/>
          <w:divBdr>
            <w:top w:val="none" w:sz="0" w:space="0" w:color="auto"/>
            <w:left w:val="none" w:sz="0" w:space="0" w:color="auto"/>
            <w:bottom w:val="none" w:sz="0" w:space="0" w:color="auto"/>
            <w:right w:val="none" w:sz="0" w:space="0" w:color="auto"/>
          </w:divBdr>
          <w:divsChild>
            <w:div w:id="915700876">
              <w:marLeft w:val="0"/>
              <w:marRight w:val="0"/>
              <w:marTop w:val="0"/>
              <w:marBottom w:val="0"/>
              <w:divBdr>
                <w:top w:val="none" w:sz="0" w:space="0" w:color="auto"/>
                <w:left w:val="none" w:sz="0" w:space="0" w:color="auto"/>
                <w:bottom w:val="none" w:sz="0" w:space="0" w:color="auto"/>
                <w:right w:val="none" w:sz="0" w:space="0" w:color="auto"/>
              </w:divBdr>
            </w:div>
            <w:div w:id="1116292456">
              <w:marLeft w:val="0"/>
              <w:marRight w:val="0"/>
              <w:marTop w:val="0"/>
              <w:marBottom w:val="0"/>
              <w:divBdr>
                <w:top w:val="none" w:sz="0" w:space="0" w:color="auto"/>
                <w:left w:val="none" w:sz="0" w:space="0" w:color="auto"/>
                <w:bottom w:val="none" w:sz="0" w:space="0" w:color="auto"/>
                <w:right w:val="none" w:sz="0" w:space="0" w:color="auto"/>
              </w:divBdr>
            </w:div>
            <w:div w:id="185630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71694">
      <w:bodyDiv w:val="1"/>
      <w:marLeft w:val="0"/>
      <w:marRight w:val="0"/>
      <w:marTop w:val="0"/>
      <w:marBottom w:val="0"/>
      <w:divBdr>
        <w:top w:val="none" w:sz="0" w:space="0" w:color="auto"/>
        <w:left w:val="none" w:sz="0" w:space="0" w:color="auto"/>
        <w:bottom w:val="none" w:sz="0" w:space="0" w:color="auto"/>
        <w:right w:val="none" w:sz="0" w:space="0" w:color="auto"/>
      </w:divBdr>
      <w:divsChild>
        <w:div w:id="607469324">
          <w:marLeft w:val="480"/>
          <w:marRight w:val="0"/>
          <w:marTop w:val="0"/>
          <w:marBottom w:val="0"/>
          <w:divBdr>
            <w:top w:val="none" w:sz="0" w:space="0" w:color="auto"/>
            <w:left w:val="none" w:sz="0" w:space="0" w:color="auto"/>
            <w:bottom w:val="none" w:sz="0" w:space="0" w:color="auto"/>
            <w:right w:val="none" w:sz="0" w:space="0" w:color="auto"/>
          </w:divBdr>
          <w:divsChild>
            <w:div w:id="486635563">
              <w:marLeft w:val="0"/>
              <w:marRight w:val="0"/>
              <w:marTop w:val="0"/>
              <w:marBottom w:val="0"/>
              <w:divBdr>
                <w:top w:val="none" w:sz="0" w:space="0" w:color="auto"/>
                <w:left w:val="none" w:sz="0" w:space="0" w:color="auto"/>
                <w:bottom w:val="none" w:sz="0" w:space="0" w:color="auto"/>
                <w:right w:val="none" w:sz="0" w:space="0" w:color="auto"/>
              </w:divBdr>
            </w:div>
            <w:div w:id="825240420">
              <w:marLeft w:val="0"/>
              <w:marRight w:val="0"/>
              <w:marTop w:val="0"/>
              <w:marBottom w:val="0"/>
              <w:divBdr>
                <w:top w:val="none" w:sz="0" w:space="0" w:color="auto"/>
                <w:left w:val="none" w:sz="0" w:space="0" w:color="auto"/>
                <w:bottom w:val="none" w:sz="0" w:space="0" w:color="auto"/>
                <w:right w:val="none" w:sz="0" w:space="0" w:color="auto"/>
              </w:divBdr>
            </w:div>
            <w:div w:id="490145975">
              <w:marLeft w:val="0"/>
              <w:marRight w:val="0"/>
              <w:marTop w:val="0"/>
              <w:marBottom w:val="0"/>
              <w:divBdr>
                <w:top w:val="none" w:sz="0" w:space="0" w:color="auto"/>
                <w:left w:val="none" w:sz="0" w:space="0" w:color="auto"/>
                <w:bottom w:val="none" w:sz="0" w:space="0" w:color="auto"/>
                <w:right w:val="none" w:sz="0" w:space="0" w:color="auto"/>
              </w:divBdr>
            </w:div>
            <w:div w:id="1780566893">
              <w:marLeft w:val="0"/>
              <w:marRight w:val="0"/>
              <w:marTop w:val="0"/>
              <w:marBottom w:val="0"/>
              <w:divBdr>
                <w:top w:val="none" w:sz="0" w:space="0" w:color="auto"/>
                <w:left w:val="none" w:sz="0" w:space="0" w:color="auto"/>
                <w:bottom w:val="none" w:sz="0" w:space="0" w:color="auto"/>
                <w:right w:val="none" w:sz="0" w:space="0" w:color="auto"/>
              </w:divBdr>
            </w:div>
            <w:div w:id="685209655">
              <w:marLeft w:val="0"/>
              <w:marRight w:val="0"/>
              <w:marTop w:val="0"/>
              <w:marBottom w:val="0"/>
              <w:divBdr>
                <w:top w:val="none" w:sz="0" w:space="0" w:color="auto"/>
                <w:left w:val="none" w:sz="0" w:space="0" w:color="auto"/>
                <w:bottom w:val="none" w:sz="0" w:space="0" w:color="auto"/>
                <w:right w:val="none" w:sz="0" w:space="0" w:color="auto"/>
              </w:divBdr>
            </w:div>
            <w:div w:id="2115317950">
              <w:marLeft w:val="0"/>
              <w:marRight w:val="0"/>
              <w:marTop w:val="0"/>
              <w:marBottom w:val="0"/>
              <w:divBdr>
                <w:top w:val="none" w:sz="0" w:space="0" w:color="auto"/>
                <w:left w:val="none" w:sz="0" w:space="0" w:color="auto"/>
                <w:bottom w:val="none" w:sz="0" w:space="0" w:color="auto"/>
                <w:right w:val="none" w:sz="0" w:space="0" w:color="auto"/>
              </w:divBdr>
            </w:div>
            <w:div w:id="1923026375">
              <w:marLeft w:val="0"/>
              <w:marRight w:val="0"/>
              <w:marTop w:val="0"/>
              <w:marBottom w:val="0"/>
              <w:divBdr>
                <w:top w:val="none" w:sz="0" w:space="0" w:color="auto"/>
                <w:left w:val="none" w:sz="0" w:space="0" w:color="auto"/>
                <w:bottom w:val="none" w:sz="0" w:space="0" w:color="auto"/>
                <w:right w:val="none" w:sz="0" w:space="0" w:color="auto"/>
              </w:divBdr>
            </w:div>
            <w:div w:id="628510308">
              <w:marLeft w:val="0"/>
              <w:marRight w:val="0"/>
              <w:marTop w:val="0"/>
              <w:marBottom w:val="0"/>
              <w:divBdr>
                <w:top w:val="none" w:sz="0" w:space="0" w:color="auto"/>
                <w:left w:val="none" w:sz="0" w:space="0" w:color="auto"/>
                <w:bottom w:val="none" w:sz="0" w:space="0" w:color="auto"/>
                <w:right w:val="none" w:sz="0" w:space="0" w:color="auto"/>
              </w:divBdr>
            </w:div>
            <w:div w:id="2035644323">
              <w:marLeft w:val="0"/>
              <w:marRight w:val="0"/>
              <w:marTop w:val="0"/>
              <w:marBottom w:val="0"/>
              <w:divBdr>
                <w:top w:val="none" w:sz="0" w:space="0" w:color="auto"/>
                <w:left w:val="none" w:sz="0" w:space="0" w:color="auto"/>
                <w:bottom w:val="none" w:sz="0" w:space="0" w:color="auto"/>
                <w:right w:val="none" w:sz="0" w:space="0" w:color="auto"/>
              </w:divBdr>
            </w:div>
            <w:div w:id="1383140755">
              <w:marLeft w:val="0"/>
              <w:marRight w:val="0"/>
              <w:marTop w:val="0"/>
              <w:marBottom w:val="0"/>
              <w:divBdr>
                <w:top w:val="none" w:sz="0" w:space="0" w:color="auto"/>
                <w:left w:val="none" w:sz="0" w:space="0" w:color="auto"/>
                <w:bottom w:val="none" w:sz="0" w:space="0" w:color="auto"/>
                <w:right w:val="none" w:sz="0" w:space="0" w:color="auto"/>
              </w:divBdr>
            </w:div>
            <w:div w:id="1235435743">
              <w:marLeft w:val="0"/>
              <w:marRight w:val="0"/>
              <w:marTop w:val="0"/>
              <w:marBottom w:val="0"/>
              <w:divBdr>
                <w:top w:val="none" w:sz="0" w:space="0" w:color="auto"/>
                <w:left w:val="none" w:sz="0" w:space="0" w:color="auto"/>
                <w:bottom w:val="none" w:sz="0" w:space="0" w:color="auto"/>
                <w:right w:val="none" w:sz="0" w:space="0" w:color="auto"/>
              </w:divBdr>
            </w:div>
            <w:div w:id="969944343">
              <w:marLeft w:val="0"/>
              <w:marRight w:val="0"/>
              <w:marTop w:val="0"/>
              <w:marBottom w:val="0"/>
              <w:divBdr>
                <w:top w:val="none" w:sz="0" w:space="0" w:color="auto"/>
                <w:left w:val="none" w:sz="0" w:space="0" w:color="auto"/>
                <w:bottom w:val="none" w:sz="0" w:space="0" w:color="auto"/>
                <w:right w:val="none" w:sz="0" w:space="0" w:color="auto"/>
              </w:divBdr>
            </w:div>
            <w:div w:id="1707215871">
              <w:marLeft w:val="0"/>
              <w:marRight w:val="0"/>
              <w:marTop w:val="0"/>
              <w:marBottom w:val="0"/>
              <w:divBdr>
                <w:top w:val="none" w:sz="0" w:space="0" w:color="auto"/>
                <w:left w:val="none" w:sz="0" w:space="0" w:color="auto"/>
                <w:bottom w:val="none" w:sz="0" w:space="0" w:color="auto"/>
                <w:right w:val="none" w:sz="0" w:space="0" w:color="auto"/>
              </w:divBdr>
            </w:div>
            <w:div w:id="1165364253">
              <w:marLeft w:val="0"/>
              <w:marRight w:val="0"/>
              <w:marTop w:val="0"/>
              <w:marBottom w:val="0"/>
              <w:divBdr>
                <w:top w:val="none" w:sz="0" w:space="0" w:color="auto"/>
                <w:left w:val="none" w:sz="0" w:space="0" w:color="auto"/>
                <w:bottom w:val="none" w:sz="0" w:space="0" w:color="auto"/>
                <w:right w:val="none" w:sz="0" w:space="0" w:color="auto"/>
              </w:divBdr>
            </w:div>
            <w:div w:id="87512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420268">
      <w:bodyDiv w:val="1"/>
      <w:marLeft w:val="0"/>
      <w:marRight w:val="0"/>
      <w:marTop w:val="0"/>
      <w:marBottom w:val="0"/>
      <w:divBdr>
        <w:top w:val="none" w:sz="0" w:space="0" w:color="auto"/>
        <w:left w:val="none" w:sz="0" w:space="0" w:color="auto"/>
        <w:bottom w:val="none" w:sz="0" w:space="0" w:color="auto"/>
        <w:right w:val="none" w:sz="0" w:space="0" w:color="auto"/>
      </w:divBdr>
    </w:div>
    <w:div w:id="19274163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THZWSexAjgk&amp;ab_channel=FamilyPicturesUSA" TargetMode="External"/><Relationship Id="rId13" Type="http://schemas.openxmlformats.org/officeDocument/2006/relationships/hyperlink" Target="https://www.hoopladigital.com/title/11900040" TargetMode="External"/><Relationship Id="rId18" Type="http://schemas.openxmlformats.org/officeDocument/2006/relationships/hyperlink" Target="https://rice.kanopy.com/video/within-our-gates-0" TargetMode="External"/><Relationship Id="rId26" Type="http://schemas.openxmlformats.org/officeDocument/2006/relationships/hyperlink" Target="http://honor.rice.edu/honor-system-handbook/" TargetMode="External"/><Relationship Id="rId3" Type="http://schemas.openxmlformats.org/officeDocument/2006/relationships/settings" Target="settings.xml"/><Relationship Id="rId21" Type="http://schemas.openxmlformats.org/officeDocument/2006/relationships/hyperlink" Target="https://www.youtube.com/watch?v=wvII-4Eg_5w&amp;ab_channel=YouTubeMovies" TargetMode="External"/><Relationship Id="rId7" Type="http://schemas.openxmlformats.org/officeDocument/2006/relationships/image" Target="media/image1.jpg"/><Relationship Id="rId12" Type="http://schemas.openxmlformats.org/officeDocument/2006/relationships/hyperlink" Target="https://www.youtube.com/watch?v=l62bumuGeHQ&amp;t=4344s&amp;ab_channel=Bjgtjme-FreeMovies" TargetMode="External"/><Relationship Id="rId17" Type="http://schemas.openxmlformats.org/officeDocument/2006/relationships/hyperlink" Target="https://decider.com/movie/the-beguiled-2017/" TargetMode="External"/><Relationship Id="rId25" Type="http://schemas.openxmlformats.org/officeDocument/2006/relationships/hyperlink" Target="https://decider.com/movie/the-girl-with-all-the-gifts/" TargetMode="External"/><Relationship Id="rId2" Type="http://schemas.openxmlformats.org/officeDocument/2006/relationships/styles" Target="styles.xml"/><Relationship Id="rId16" Type="http://schemas.openxmlformats.org/officeDocument/2006/relationships/hyperlink" Target="https://decider.com/movie/glory/" TargetMode="External"/><Relationship Id="rId20" Type="http://schemas.openxmlformats.org/officeDocument/2006/relationships/hyperlink" Target="https://www.youtube.com/watch?v=XPAPHVAmp1U&amp;ab_channel=BlackMatters"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78yA9K2zVzU&amp;ab_channel=reelblack" TargetMode="External"/><Relationship Id="rId24" Type="http://schemas.openxmlformats.org/officeDocument/2006/relationships/hyperlink" Target="https://decider.com/movie/crooklyn/"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vudu.com/content/movies/details/The-Retrieval/624932" TargetMode="External"/><Relationship Id="rId23" Type="http://schemas.openxmlformats.org/officeDocument/2006/relationships/hyperlink" Target="https://pluto.tv/on-demand/movies/fresh-1994-1-1?utm_medium=textsearch&amp;utm_source=google" TargetMode="External"/><Relationship Id="rId28" Type="http://schemas.openxmlformats.org/officeDocument/2006/relationships/footer" Target="footer1.xml"/><Relationship Id="rId10" Type="http://schemas.openxmlformats.org/officeDocument/2006/relationships/hyperlink" Target="https://decider.com/movie/amistad/" TargetMode="External"/><Relationship Id="rId19" Type="http://schemas.openxmlformats.org/officeDocument/2006/relationships/hyperlink" Target="https://rice.kanopy.com/video/daughters-dust"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ice.kanopy.com/video/part-1-2" TargetMode="External"/><Relationship Id="rId14" Type="http://schemas.openxmlformats.org/officeDocument/2006/relationships/hyperlink" Target="https://www.youtube.com/watch?v=YKaPpsjJjOw&amp;t=507s&amp;ab_channel=reelblack" TargetMode="External"/><Relationship Id="rId22" Type="http://schemas.openxmlformats.org/officeDocument/2006/relationships/hyperlink" Target="https://rice.kanopy.com/video/night-catches-us" TargetMode="External"/><Relationship Id="rId27" Type="http://schemas.openxmlformats.org/officeDocument/2006/relationships/hyperlink" Target="mailto:adarice@rice.edu" TargetMode="External"/><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2985</Words>
  <Characters>1701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Course Title</vt:lpstr>
    </vt:vector>
  </TitlesOfParts>
  <Company>History Department Rice University</Company>
  <LinksUpToDate>false</LinksUpToDate>
  <CharactersWithSpaces>1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dc:title>
  <dc:subject/>
  <dc:creator>Instructor Name</dc:creator>
  <cp:keywords/>
  <dc:description/>
  <cp:lastModifiedBy>Kim Jones</cp:lastModifiedBy>
  <cp:revision>2</cp:revision>
  <cp:lastPrinted>2021-01-22T22:50:00Z</cp:lastPrinted>
  <dcterms:created xsi:type="dcterms:W3CDTF">2021-07-28T17:49:00Z</dcterms:created>
  <dcterms:modified xsi:type="dcterms:W3CDTF">2021-07-28T17:49:00Z</dcterms:modified>
</cp:coreProperties>
</file>